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D1FF0" w14:textId="77777777" w:rsidR="00F8166D" w:rsidRDefault="00D82CB7">
      <w:pPr>
        <w:rPr>
          <w:u w:val="single"/>
        </w:rPr>
      </w:pPr>
      <w:r>
        <w:rPr>
          <w:u w:val="single"/>
        </w:rPr>
        <w:t>UK PM Development Specification Document</w:t>
      </w:r>
    </w:p>
    <w:p w14:paraId="76EF31EB" w14:textId="77777777" w:rsidR="00F8166D" w:rsidRDefault="00D82CB7">
      <w:r>
        <w:t>Please ensure you complete all fields and provide any additional supporting evidence as further attachments within the ticket raised.</w:t>
      </w:r>
    </w:p>
    <w:tbl>
      <w:tblPr>
        <w:tblStyle w:val="TableGrid"/>
        <w:tblW w:w="9316" w:type="dxa"/>
        <w:tblLayout w:type="fixed"/>
        <w:tblLook w:val="04A0" w:firstRow="1" w:lastRow="0" w:firstColumn="1" w:lastColumn="0" w:noHBand="0" w:noVBand="1"/>
      </w:tblPr>
      <w:tblGrid>
        <w:gridCol w:w="2689"/>
        <w:gridCol w:w="6627"/>
      </w:tblGrid>
      <w:tr w:rsidR="00F8166D" w14:paraId="60812FF0" w14:textId="77777777">
        <w:trPr>
          <w:trHeight w:val="269"/>
        </w:trPr>
        <w:tc>
          <w:tcPr>
            <w:tcW w:w="2689" w:type="dxa"/>
          </w:tcPr>
          <w:p w14:paraId="515B0EC3" w14:textId="77777777" w:rsidR="00F8166D" w:rsidRDefault="00D82CB7">
            <w:r>
              <w:t>Your Name:</w:t>
            </w:r>
          </w:p>
        </w:tc>
        <w:tc>
          <w:tcPr>
            <w:tcW w:w="6627" w:type="dxa"/>
          </w:tcPr>
          <w:p w14:paraId="2D523B90" w14:textId="77777777" w:rsidR="00F8166D" w:rsidRDefault="00D82CB7">
            <w:pPr>
              <w:rPr>
                <w:lang w:val="en-US"/>
              </w:rPr>
            </w:pPr>
            <w:r>
              <w:t>Sarah Stewart</w:t>
            </w:r>
          </w:p>
          <w:p w14:paraId="46C3CC4B" w14:textId="77777777" w:rsidR="00F8166D" w:rsidRDefault="00F8166D"/>
        </w:tc>
      </w:tr>
      <w:tr w:rsidR="00F8166D" w14:paraId="4CB9884F" w14:textId="77777777">
        <w:trPr>
          <w:trHeight w:val="269"/>
        </w:trPr>
        <w:tc>
          <w:tcPr>
            <w:tcW w:w="2689" w:type="dxa"/>
          </w:tcPr>
          <w:p w14:paraId="5718EA18" w14:textId="77777777" w:rsidR="00F8166D" w:rsidRDefault="00D82CB7">
            <w:r>
              <w:t>Today’s Date:</w:t>
            </w:r>
          </w:p>
        </w:tc>
        <w:tc>
          <w:tcPr>
            <w:tcW w:w="6627" w:type="dxa"/>
          </w:tcPr>
          <w:p w14:paraId="71D987BD" w14:textId="77777777" w:rsidR="00F8166D" w:rsidRDefault="00D82CB7">
            <w:r>
              <w:t>22</w:t>
            </w:r>
            <w:r>
              <w:rPr>
                <w:vertAlign w:val="superscript"/>
              </w:rPr>
              <w:t>nd</w:t>
            </w:r>
            <w:r>
              <w:t xml:space="preserve"> July 2019</w:t>
            </w:r>
          </w:p>
          <w:p w14:paraId="41394284" w14:textId="77777777" w:rsidR="00F8166D" w:rsidRDefault="00F8166D"/>
        </w:tc>
      </w:tr>
      <w:tr w:rsidR="00F8166D" w14:paraId="1D10707E" w14:textId="77777777">
        <w:trPr>
          <w:trHeight w:val="269"/>
        </w:trPr>
        <w:tc>
          <w:tcPr>
            <w:tcW w:w="2689" w:type="dxa"/>
          </w:tcPr>
          <w:p w14:paraId="04AF2E0C" w14:textId="77777777" w:rsidR="00F8166D" w:rsidRDefault="00D82CB7">
            <w:r>
              <w:t>Associated UKPM Name:</w:t>
            </w:r>
          </w:p>
        </w:tc>
        <w:tc>
          <w:tcPr>
            <w:tcW w:w="6627" w:type="dxa"/>
          </w:tcPr>
          <w:p w14:paraId="4F8632B0" w14:textId="77777777" w:rsidR="00F8166D" w:rsidRDefault="00D82CB7">
            <w:r>
              <w:t>Sarah Stewart</w:t>
            </w:r>
          </w:p>
          <w:p w14:paraId="6A5369D8" w14:textId="77777777" w:rsidR="00F8166D" w:rsidRDefault="00F8166D"/>
        </w:tc>
      </w:tr>
    </w:tbl>
    <w:p w14:paraId="1AB85044" w14:textId="77777777" w:rsidR="00F8166D" w:rsidRDefault="00F8166D"/>
    <w:tbl>
      <w:tblPr>
        <w:tblStyle w:val="TableGrid"/>
        <w:tblW w:w="9330" w:type="dxa"/>
        <w:tblLayout w:type="fixed"/>
        <w:tblLook w:val="04A0" w:firstRow="1" w:lastRow="0" w:firstColumn="1" w:lastColumn="0" w:noHBand="0" w:noVBand="1"/>
      </w:tblPr>
      <w:tblGrid>
        <w:gridCol w:w="1838"/>
        <w:gridCol w:w="7492"/>
      </w:tblGrid>
      <w:tr w:rsidR="00F8166D" w14:paraId="2AFD4331" w14:textId="77777777">
        <w:trPr>
          <w:trHeight w:val="252"/>
        </w:trPr>
        <w:tc>
          <w:tcPr>
            <w:tcW w:w="1838" w:type="dxa"/>
          </w:tcPr>
          <w:p w14:paraId="2BEC06EA" w14:textId="77777777" w:rsidR="00F8166D" w:rsidRDefault="00D82CB7">
            <w:r>
              <w:t>Request Type:</w:t>
            </w:r>
          </w:p>
        </w:tc>
        <w:tc>
          <w:tcPr>
            <w:tcW w:w="7492" w:type="dxa"/>
          </w:tcPr>
          <w:p w14:paraId="18D1FA0E" w14:textId="77777777" w:rsidR="00F8166D" w:rsidRDefault="001C67DA">
            <w:sdt>
              <w:sdtPr>
                <w:id w:val="1431696256"/>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New Development     </w:t>
            </w:r>
            <w:sdt>
              <w:sdtPr>
                <w:id w:val="184332838"/>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New Report        </w:t>
            </w:r>
            <w:sdt>
              <w:sdtPr>
                <w:id w:val="-532500575"/>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Improvement            </w:t>
            </w:r>
          </w:p>
          <w:p w14:paraId="4A72A3A8" w14:textId="77777777" w:rsidR="00F8166D" w:rsidRDefault="00D82CB7">
            <w:r>
              <w:tab/>
            </w:r>
          </w:p>
        </w:tc>
      </w:tr>
    </w:tbl>
    <w:p w14:paraId="51077C80" w14:textId="77777777" w:rsidR="00F8166D" w:rsidRDefault="00F8166D"/>
    <w:tbl>
      <w:tblPr>
        <w:tblStyle w:val="TableGrid"/>
        <w:tblW w:w="9330" w:type="dxa"/>
        <w:tblLayout w:type="fixed"/>
        <w:tblLook w:val="04A0" w:firstRow="1" w:lastRow="0" w:firstColumn="1" w:lastColumn="0" w:noHBand="0" w:noVBand="1"/>
      </w:tblPr>
      <w:tblGrid>
        <w:gridCol w:w="1838"/>
        <w:gridCol w:w="7492"/>
      </w:tblGrid>
      <w:tr w:rsidR="00F8166D" w14:paraId="7EA7073C" w14:textId="77777777">
        <w:trPr>
          <w:trHeight w:val="252"/>
        </w:trPr>
        <w:tc>
          <w:tcPr>
            <w:tcW w:w="1838" w:type="dxa"/>
          </w:tcPr>
          <w:p w14:paraId="27402234" w14:textId="77777777" w:rsidR="00F8166D" w:rsidRDefault="00D82CB7">
            <w:r>
              <w:t>Parent task</w:t>
            </w:r>
          </w:p>
          <w:p w14:paraId="626CE75A" w14:textId="77777777" w:rsidR="00F8166D" w:rsidRDefault="00D82CB7">
            <w:r>
              <w:t>Connection:</w:t>
            </w:r>
          </w:p>
        </w:tc>
        <w:tc>
          <w:tcPr>
            <w:tcW w:w="7492" w:type="dxa"/>
          </w:tcPr>
          <w:p w14:paraId="06F445F5" w14:textId="77777777" w:rsidR="00F8166D" w:rsidRDefault="001C67DA">
            <w:sdt>
              <w:sdtPr>
                <w:id w:val="-1273937386"/>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Yes            </w:t>
            </w:r>
            <w:sdt>
              <w:sdtPr>
                <w:id w:val="-1617515052"/>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No                       </w:t>
            </w:r>
          </w:p>
          <w:p w14:paraId="642C8ECF" w14:textId="77777777" w:rsidR="00F8166D" w:rsidRDefault="00D82CB7">
            <w:r>
              <w:t xml:space="preserve"> If yes, please share task ref/connection:  </w:t>
            </w:r>
          </w:p>
          <w:p w14:paraId="1C6F8DFE" w14:textId="77777777" w:rsidR="00F8166D" w:rsidRDefault="00D82CB7">
            <w:r>
              <w:t xml:space="preserve">                         </w:t>
            </w:r>
            <w:r>
              <w:tab/>
            </w:r>
          </w:p>
        </w:tc>
      </w:tr>
    </w:tbl>
    <w:p w14:paraId="68CD9150" w14:textId="77777777" w:rsidR="00F8166D" w:rsidRDefault="00F8166D"/>
    <w:tbl>
      <w:tblPr>
        <w:tblStyle w:val="TableGrid"/>
        <w:tblW w:w="9330" w:type="dxa"/>
        <w:tblLayout w:type="fixed"/>
        <w:tblLook w:val="04A0" w:firstRow="1" w:lastRow="0" w:firstColumn="1" w:lastColumn="0" w:noHBand="0" w:noVBand="1"/>
      </w:tblPr>
      <w:tblGrid>
        <w:gridCol w:w="1838"/>
        <w:gridCol w:w="7492"/>
      </w:tblGrid>
      <w:tr w:rsidR="00F8166D" w14:paraId="63D87B5B" w14:textId="77777777">
        <w:trPr>
          <w:trHeight w:val="252"/>
        </w:trPr>
        <w:tc>
          <w:tcPr>
            <w:tcW w:w="1838" w:type="dxa"/>
          </w:tcPr>
          <w:p w14:paraId="314CA878" w14:textId="77777777" w:rsidR="00F8166D" w:rsidRDefault="00D82CB7">
            <w:r>
              <w:t>Brand(s)</w:t>
            </w:r>
          </w:p>
        </w:tc>
        <w:tc>
          <w:tcPr>
            <w:tcW w:w="7492" w:type="dxa"/>
          </w:tcPr>
          <w:p w14:paraId="64E7C77A" w14:textId="77777777" w:rsidR="00F8166D" w:rsidRDefault="001C67DA">
            <w:sdt>
              <w:sdtPr>
                <w:id w:val="1237746314"/>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Ocean Florida</w:t>
            </w:r>
            <w:r w:rsidR="00D82CB7">
              <w:tab/>
            </w:r>
            <w:sdt>
              <w:sdtPr>
                <w:id w:val="-1354028795"/>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Ocean California          </w:t>
            </w:r>
            <w:r w:rsidR="00D82CB7">
              <w:tab/>
            </w:r>
            <w:sdt>
              <w:sdtPr>
                <w:id w:val="822002912"/>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Winged Boots </w:t>
            </w:r>
          </w:p>
          <w:p w14:paraId="2ADC82E4" w14:textId="77777777" w:rsidR="00F8166D" w:rsidRDefault="001C67DA">
            <w:sdt>
              <w:sdtPr>
                <w:id w:val="-1583760646"/>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Ocean Beds                  </w:t>
            </w:r>
            <w:sdt>
              <w:sdtPr>
                <w:id w:val="-450864975"/>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Ocean Holidays                          </w:t>
            </w:r>
          </w:p>
          <w:p w14:paraId="68962A0F" w14:textId="77777777" w:rsidR="00F8166D" w:rsidRDefault="00F8166D"/>
        </w:tc>
      </w:tr>
      <w:tr w:rsidR="00F8166D" w14:paraId="6CB3383C" w14:textId="77777777">
        <w:trPr>
          <w:trHeight w:val="653"/>
        </w:trPr>
        <w:tc>
          <w:tcPr>
            <w:tcW w:w="1838" w:type="dxa"/>
          </w:tcPr>
          <w:p w14:paraId="03014035" w14:textId="77777777" w:rsidR="00F8166D" w:rsidRDefault="00D82CB7">
            <w:r>
              <w:t>Product Type/Module(s)</w:t>
            </w:r>
          </w:p>
        </w:tc>
        <w:tc>
          <w:tcPr>
            <w:tcW w:w="7492" w:type="dxa"/>
          </w:tcPr>
          <w:p w14:paraId="6208E52D" w14:textId="77777777" w:rsidR="00F8166D" w:rsidRDefault="001C67DA">
            <w:sdt>
              <w:sdtPr>
                <w:id w:val="-1970502074"/>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Sales</w:t>
            </w:r>
            <w:r w:rsidR="00D82CB7">
              <w:tab/>
              <w:t>(SPP)</w:t>
            </w:r>
            <w:r w:rsidR="00D82CB7">
              <w:tab/>
            </w:r>
            <w:r w:rsidR="00D82CB7">
              <w:tab/>
            </w:r>
            <w:sdt>
              <w:sdtPr>
                <w:id w:val="-1619131460"/>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Product (PS)</w:t>
            </w:r>
            <w:r w:rsidR="00D82CB7">
              <w:tab/>
            </w:r>
            <w:r w:rsidR="00D82CB7">
              <w:tab/>
            </w:r>
            <w:r w:rsidR="00D82CB7">
              <w:tab/>
            </w:r>
            <w:sdt>
              <w:sdtPr>
                <w:id w:val="1194115192"/>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Flight (FS)</w:t>
            </w:r>
          </w:p>
          <w:p w14:paraId="0A4CEAD6" w14:textId="77777777" w:rsidR="00F8166D" w:rsidRDefault="001C67DA">
            <w:sdt>
              <w:sdtPr>
                <w:id w:val="1249926434"/>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Concierge (CG)</w:t>
            </w:r>
            <w:r w:rsidR="00D82CB7">
              <w:tab/>
            </w:r>
            <w:sdt>
              <w:sdtPr>
                <w:id w:val="1595745493"/>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Customer Service (CSB)</w:t>
            </w:r>
            <w:r w:rsidR="00D82CB7">
              <w:tab/>
            </w:r>
            <w:sdt>
              <w:sdtPr>
                <w:id w:val="1104921605"/>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Ticket (TS)</w:t>
            </w:r>
          </w:p>
          <w:p w14:paraId="43D9C50C" w14:textId="77777777" w:rsidR="00F8166D" w:rsidRDefault="001C67DA">
            <w:sdt>
              <w:sdtPr>
                <w:id w:val="1271896006"/>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Travelling Web            </w:t>
            </w:r>
            <w:sdt>
              <w:sdtPr>
                <w:id w:val="112178027"/>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OF Website                    </w:t>
            </w:r>
            <w:r w:rsidR="00D82CB7">
              <w:tab/>
            </w:r>
            <w:sdt>
              <w:sdtPr>
                <w:id w:val="1952980916"/>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OC website</w:t>
            </w:r>
          </w:p>
          <w:p w14:paraId="146924C5" w14:textId="77777777" w:rsidR="00F8166D" w:rsidRDefault="001C67DA">
            <w:sdt>
              <w:sdtPr>
                <w:id w:val="1206146290"/>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OH Website                 </w:t>
            </w:r>
            <w:sdt>
              <w:sdtPr>
                <w:id w:val="-543910722"/>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WB Website                  </w:t>
            </w:r>
            <w:r w:rsidR="00D82CB7">
              <w:tab/>
            </w:r>
            <w:sdt>
              <w:sdtPr>
                <w:id w:val="-1812549497"/>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G2B</w:t>
            </w:r>
          </w:p>
          <w:p w14:paraId="20B45104" w14:textId="77777777" w:rsidR="00F8166D" w:rsidRDefault="001C67DA">
            <w:sdt>
              <w:sdtPr>
                <w:id w:val="1415277840"/>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MMB                             </w:t>
            </w:r>
            <w:sdt>
              <w:sdtPr>
                <w:id w:val="1293784434"/>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Journey Admin              </w:t>
            </w:r>
            <w:r w:rsidR="00D82CB7">
              <w:tab/>
            </w:r>
            <w:sdt>
              <w:sdtPr>
                <w:id w:val="-1790036154"/>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Qubit</w:t>
            </w:r>
          </w:p>
          <w:p w14:paraId="4094C9D0" w14:textId="77777777" w:rsidR="00F8166D" w:rsidRDefault="001C67DA">
            <w:sdt>
              <w:sdtPr>
                <w:id w:val="531698450"/>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PPF                                </w:t>
            </w:r>
            <w:sdt>
              <w:sdtPr>
                <w:id w:val="1047800755"/>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NPS                                              </w:t>
            </w:r>
            <w:sdt>
              <w:sdtPr>
                <w:id w:val="1033854635"/>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My Quote</w:t>
            </w:r>
          </w:p>
          <w:p w14:paraId="270F15B8" w14:textId="77777777" w:rsidR="00F8166D" w:rsidRDefault="001C67DA">
            <w:sdt>
              <w:sdtPr>
                <w:id w:val="-1690281752"/>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Other</w:t>
            </w:r>
          </w:p>
          <w:p w14:paraId="08C0EF91" w14:textId="77777777" w:rsidR="00F8166D" w:rsidRDefault="00F8166D"/>
        </w:tc>
      </w:tr>
      <w:tr w:rsidR="00F8166D" w14:paraId="1480E45F" w14:textId="77777777">
        <w:trPr>
          <w:trHeight w:val="1515"/>
        </w:trPr>
        <w:tc>
          <w:tcPr>
            <w:tcW w:w="1838" w:type="dxa"/>
          </w:tcPr>
          <w:p w14:paraId="3281363B" w14:textId="77777777" w:rsidR="00F8166D" w:rsidRDefault="00D82CB7">
            <w:r>
              <w:t>User Role(s)</w:t>
            </w:r>
          </w:p>
          <w:p w14:paraId="220A4695" w14:textId="77777777" w:rsidR="00F8166D" w:rsidRDefault="00D82CB7">
            <w:r>
              <w:t>Required</w:t>
            </w:r>
          </w:p>
        </w:tc>
        <w:tc>
          <w:tcPr>
            <w:tcW w:w="7492" w:type="dxa"/>
          </w:tcPr>
          <w:p w14:paraId="7F42911A" w14:textId="77777777" w:rsidR="00F8166D" w:rsidRDefault="001C67DA">
            <w:sdt>
              <w:sdtPr>
                <w:id w:val="1860853690"/>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Management</w:t>
            </w:r>
            <w:r w:rsidR="00D82CB7">
              <w:tab/>
            </w:r>
            <w:r w:rsidR="00D82CB7">
              <w:tab/>
            </w:r>
            <w:sdt>
              <w:sdtPr>
                <w:id w:val="-1108961361"/>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Agent</w:t>
            </w:r>
            <w:r w:rsidR="00D82CB7">
              <w:tab/>
            </w:r>
            <w:r w:rsidR="00D82CB7">
              <w:tab/>
            </w:r>
            <w:r w:rsidR="00D82CB7">
              <w:tab/>
            </w:r>
            <w:sdt>
              <w:sdtPr>
                <w:id w:val="1530757686"/>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Agent Supervisor</w:t>
            </w:r>
          </w:p>
          <w:p w14:paraId="37C57D85" w14:textId="77777777" w:rsidR="00F8166D" w:rsidRDefault="001C67DA">
            <w:sdt>
              <w:sdtPr>
                <w:id w:val="978571511"/>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Contact Agent</w:t>
            </w:r>
            <w:r w:rsidR="00D82CB7">
              <w:tab/>
            </w:r>
            <w:sdt>
              <w:sdtPr>
                <w:id w:val="129365267"/>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Contact Supervisor</w:t>
            </w:r>
            <w:r w:rsidR="00D82CB7">
              <w:tab/>
            </w:r>
            <w:r w:rsidR="00D82CB7">
              <w:tab/>
            </w:r>
            <w:sdt>
              <w:sdtPr>
                <w:id w:val="243307679"/>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TD Load</w:t>
            </w:r>
          </w:p>
          <w:p w14:paraId="2E6D2086" w14:textId="77777777" w:rsidR="00F8166D" w:rsidRDefault="001C67DA">
            <w:sdt>
              <w:sdtPr>
                <w:id w:val="1462226387"/>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Contractor</w:t>
            </w:r>
            <w:r w:rsidR="00D82CB7">
              <w:tab/>
            </w:r>
            <w:r w:rsidR="00D82CB7">
              <w:tab/>
            </w:r>
            <w:sdt>
              <w:sdtPr>
                <w:id w:val="-1954776600"/>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Ocean Beds</w:t>
            </w:r>
            <w:r w:rsidR="00D82CB7">
              <w:tab/>
            </w:r>
            <w:r w:rsidR="00D82CB7">
              <w:tab/>
            </w:r>
            <w:r w:rsidR="00D82CB7">
              <w:tab/>
            </w:r>
            <w:sdt>
              <w:sdtPr>
                <w:id w:val="-982463810"/>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Destination</w:t>
            </w:r>
            <w:r w:rsidR="00D82CB7">
              <w:tab/>
            </w:r>
          </w:p>
          <w:p w14:paraId="2B8579EA" w14:textId="77777777" w:rsidR="00F8166D" w:rsidRDefault="001C67DA">
            <w:sdt>
              <w:sdtPr>
                <w:id w:val="-713346959"/>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Agency</w:t>
            </w:r>
            <w:r w:rsidR="00D82CB7">
              <w:tab/>
            </w:r>
            <w:r w:rsidR="00D82CB7">
              <w:tab/>
            </w:r>
            <w:sdt>
              <w:sdtPr>
                <w:id w:val="-1525096126"/>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Analyst </w:t>
            </w:r>
            <w:r w:rsidR="00D82CB7">
              <w:tab/>
            </w:r>
            <w:r w:rsidR="00D82CB7">
              <w:tab/>
            </w:r>
            <w:r w:rsidR="00D82CB7">
              <w:tab/>
            </w:r>
            <w:sdt>
              <w:sdtPr>
                <w:id w:val="-947388222"/>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Analyst Restricted</w:t>
            </w:r>
          </w:p>
          <w:p w14:paraId="3AA2D98E" w14:textId="77777777" w:rsidR="00F8166D" w:rsidRDefault="001C67DA">
            <w:sdt>
              <w:sdtPr>
                <w:id w:val="-1496651655"/>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Admin                           </w:t>
            </w:r>
            <w:sdt>
              <w:sdtPr>
                <w:id w:val="208085784"/>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Contact Referrer                        </w:t>
            </w:r>
            <w:sdt>
              <w:sdtPr>
                <w:id w:val="337502911"/>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NA</w:t>
            </w:r>
          </w:p>
        </w:tc>
      </w:tr>
    </w:tbl>
    <w:p w14:paraId="2FC5C470" w14:textId="77777777" w:rsidR="00F8166D" w:rsidRDefault="00F8166D"/>
    <w:tbl>
      <w:tblPr>
        <w:tblStyle w:val="TableGrid"/>
        <w:tblW w:w="9351" w:type="dxa"/>
        <w:tblLayout w:type="fixed"/>
        <w:tblLook w:val="04A0" w:firstRow="1" w:lastRow="0" w:firstColumn="1" w:lastColumn="0" w:noHBand="0" w:noVBand="1"/>
      </w:tblPr>
      <w:tblGrid>
        <w:gridCol w:w="1838"/>
        <w:gridCol w:w="7513"/>
      </w:tblGrid>
      <w:tr w:rsidR="00F8166D" w14:paraId="10892777" w14:textId="77777777">
        <w:trPr>
          <w:trHeight w:val="293"/>
        </w:trPr>
        <w:tc>
          <w:tcPr>
            <w:tcW w:w="1838" w:type="dxa"/>
          </w:tcPr>
          <w:p w14:paraId="510DD1CE" w14:textId="77777777" w:rsidR="00F8166D" w:rsidRDefault="00D82CB7">
            <w:r>
              <w:t>Project Title:</w:t>
            </w:r>
          </w:p>
        </w:tc>
        <w:tc>
          <w:tcPr>
            <w:tcW w:w="7513" w:type="dxa"/>
          </w:tcPr>
          <w:p w14:paraId="1A36B2DD" w14:textId="77777777" w:rsidR="00F8166D" w:rsidRDefault="00D82CB7">
            <w:r>
              <w:t>Parked Nurture</w:t>
            </w:r>
            <w:r>
              <w:tab/>
            </w:r>
          </w:p>
          <w:p w14:paraId="3F7898C2" w14:textId="77777777" w:rsidR="00F8166D" w:rsidRDefault="00F8166D"/>
        </w:tc>
      </w:tr>
      <w:tr w:rsidR="00F8166D" w14:paraId="2EEDC132" w14:textId="77777777">
        <w:trPr>
          <w:trHeight w:val="293"/>
        </w:trPr>
        <w:tc>
          <w:tcPr>
            <w:tcW w:w="1838" w:type="dxa"/>
          </w:tcPr>
          <w:p w14:paraId="78BBC3AA" w14:textId="77777777" w:rsidR="00F8166D" w:rsidRDefault="00D82CB7">
            <w:r>
              <w:t>Importance Level:</w:t>
            </w:r>
          </w:p>
        </w:tc>
        <w:tc>
          <w:tcPr>
            <w:tcW w:w="7513" w:type="dxa"/>
          </w:tcPr>
          <w:p w14:paraId="564E3CE1" w14:textId="77777777" w:rsidR="00F8166D" w:rsidRDefault="001C67DA">
            <w:sdt>
              <w:sdtPr>
                <w:id w:val="-693919387"/>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Critical                   </w:t>
            </w:r>
            <w:sdt>
              <w:sdtPr>
                <w:id w:val="1942902"/>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High                   </w:t>
            </w:r>
            <w:sdt>
              <w:sdtPr>
                <w:id w:val="109257835"/>
                <w14:checkbox>
                  <w14:checked w14:val="1"/>
                  <w14:checkedState w14:val="2612" w14:font="MS Gothic"/>
                  <w14:uncheckedState w14:val="2610" w14:font="MS Gothic"/>
                </w14:checkbox>
              </w:sdtPr>
              <w:sdtEndPr/>
              <w:sdtContent>
                <w:r w:rsidR="00D82CB7">
                  <w:rPr>
                    <w:rFonts w:ascii="MS Gothic" w:eastAsia="MS Gothic" w:hAnsi="MS Gothic" w:hint="eastAsia"/>
                  </w:rPr>
                  <w:t>☒</w:t>
                </w:r>
              </w:sdtContent>
            </w:sdt>
            <w:r w:rsidR="00D82CB7">
              <w:t xml:space="preserve">Medium                 </w:t>
            </w:r>
            <w:sdt>
              <w:sdtPr>
                <w:id w:val="1228956978"/>
                <w14:checkbox>
                  <w14:checked w14:val="0"/>
                  <w14:checkedState w14:val="2612" w14:font="MS Gothic"/>
                  <w14:uncheckedState w14:val="2610" w14:font="MS Gothic"/>
                </w14:checkbox>
              </w:sdtPr>
              <w:sdtEndPr/>
              <w:sdtContent>
                <w:r w:rsidR="00D82CB7">
                  <w:rPr>
                    <w:rFonts w:ascii="MS Gothic" w:eastAsia="MS Gothic" w:hAnsi="MS Gothic" w:hint="eastAsia"/>
                  </w:rPr>
                  <w:t>☐</w:t>
                </w:r>
              </w:sdtContent>
            </w:sdt>
            <w:r w:rsidR="00D82CB7">
              <w:t>Low</w:t>
            </w:r>
          </w:p>
          <w:p w14:paraId="128261C7" w14:textId="77777777" w:rsidR="00F8166D" w:rsidRDefault="00F8166D"/>
        </w:tc>
      </w:tr>
      <w:tr w:rsidR="00F8166D" w14:paraId="41BBE9C8" w14:textId="77777777">
        <w:trPr>
          <w:trHeight w:val="293"/>
        </w:trPr>
        <w:tc>
          <w:tcPr>
            <w:tcW w:w="1838" w:type="dxa"/>
          </w:tcPr>
          <w:p w14:paraId="721973F4" w14:textId="77777777" w:rsidR="00F8166D" w:rsidRDefault="00D82CB7">
            <w:r>
              <w:t>Task board URL and Task Ref:</w:t>
            </w:r>
          </w:p>
        </w:tc>
        <w:tc>
          <w:tcPr>
            <w:tcW w:w="7513" w:type="dxa"/>
          </w:tcPr>
          <w:p w14:paraId="55823AD8" w14:textId="77777777" w:rsidR="00F8166D" w:rsidRDefault="00D82CB7">
            <w:r>
              <w:rPr>
                <w:i/>
                <w:sz w:val="16"/>
                <w:szCs w:val="16"/>
              </w:rPr>
              <w:t>Insert the task URL you have used when creating this task on the task board:</w:t>
            </w:r>
          </w:p>
          <w:p w14:paraId="00185D32" w14:textId="77777777" w:rsidR="00F8166D" w:rsidRDefault="001C67DA">
            <w:hyperlink r:id="rId6" w:history="1">
              <w:r w:rsidR="00D82CB7">
                <w:rPr>
                  <w:rStyle w:val="Hyperlink"/>
                </w:rPr>
                <w:t>https://ocean-holidays.leankit.com/card/737621665</w:t>
              </w:r>
            </w:hyperlink>
          </w:p>
        </w:tc>
      </w:tr>
    </w:tbl>
    <w:p w14:paraId="61047459" w14:textId="77777777" w:rsidR="00F8166D" w:rsidRDefault="00F8166D"/>
    <w:p w14:paraId="02F067E2" w14:textId="77777777" w:rsidR="00F8166D" w:rsidRDefault="00F8166D"/>
    <w:p w14:paraId="5BCDEBA4" w14:textId="77777777" w:rsidR="00F8166D" w:rsidRDefault="00F8166D"/>
    <w:tbl>
      <w:tblPr>
        <w:tblStyle w:val="TableGrid"/>
        <w:tblW w:w="9330" w:type="dxa"/>
        <w:tblLayout w:type="fixed"/>
        <w:tblLook w:val="04A0" w:firstRow="1" w:lastRow="0" w:firstColumn="1" w:lastColumn="0" w:noHBand="0" w:noVBand="1"/>
      </w:tblPr>
      <w:tblGrid>
        <w:gridCol w:w="1838"/>
        <w:gridCol w:w="7492"/>
      </w:tblGrid>
      <w:tr w:rsidR="00F8166D" w14:paraId="1FEA90FB" w14:textId="77777777">
        <w:trPr>
          <w:trHeight w:val="653"/>
        </w:trPr>
        <w:tc>
          <w:tcPr>
            <w:tcW w:w="1838" w:type="dxa"/>
          </w:tcPr>
          <w:p w14:paraId="05D5E8AC" w14:textId="77777777" w:rsidR="00F8166D" w:rsidRDefault="00D82CB7">
            <w:r>
              <w:lastRenderedPageBreak/>
              <w:t>Project goal:</w:t>
            </w:r>
          </w:p>
          <w:p w14:paraId="7A4BBCC9" w14:textId="77777777" w:rsidR="00F8166D" w:rsidRDefault="00F8166D"/>
          <w:p w14:paraId="469674F6" w14:textId="77777777" w:rsidR="00F8166D" w:rsidRDefault="00F8166D"/>
          <w:p w14:paraId="1511EAA5" w14:textId="77777777" w:rsidR="00F8166D" w:rsidRDefault="00F8166D"/>
          <w:p w14:paraId="6B637748" w14:textId="77777777" w:rsidR="00F8166D" w:rsidRDefault="00F8166D"/>
          <w:p w14:paraId="61E3FFF6" w14:textId="77777777" w:rsidR="00F8166D" w:rsidRDefault="00F8166D"/>
          <w:p w14:paraId="02DF757C" w14:textId="77777777" w:rsidR="00F8166D" w:rsidRDefault="00F8166D"/>
          <w:p w14:paraId="51AAC5DA" w14:textId="77777777" w:rsidR="00F8166D" w:rsidRDefault="00F8166D"/>
        </w:tc>
        <w:tc>
          <w:tcPr>
            <w:tcW w:w="7492" w:type="dxa"/>
          </w:tcPr>
          <w:p w14:paraId="1F7511B1" w14:textId="77777777" w:rsidR="00F8166D" w:rsidRDefault="00D82CB7">
            <w:pPr>
              <w:rPr>
                <w:i/>
                <w:sz w:val="16"/>
                <w:szCs w:val="16"/>
              </w:rPr>
            </w:pPr>
            <w:r>
              <w:rPr>
                <w:i/>
                <w:sz w:val="16"/>
                <w:szCs w:val="16"/>
              </w:rPr>
              <w:t>Using bullet points please tell us what you hope this project will achieve/solve:</w:t>
            </w:r>
          </w:p>
          <w:p w14:paraId="69348771" w14:textId="77777777" w:rsidR="00F8166D" w:rsidRDefault="00F8166D">
            <w:pPr>
              <w:pStyle w:val="ListParagraph"/>
            </w:pPr>
          </w:p>
          <w:p w14:paraId="1F3CF995" w14:textId="77777777" w:rsidR="00F8166D" w:rsidRDefault="00D82CB7">
            <w:pPr>
              <w:pStyle w:val="ListParagraph"/>
              <w:numPr>
                <w:ilvl w:val="0"/>
                <w:numId w:val="1"/>
              </w:numPr>
              <w:rPr>
                <w:rFonts w:cstheme="minorHAnsi"/>
                <w:sz w:val="20"/>
                <w:szCs w:val="20"/>
              </w:rPr>
            </w:pPr>
            <w:r>
              <w:rPr>
                <w:rFonts w:cstheme="minorHAnsi"/>
                <w:sz w:val="20"/>
                <w:szCs w:val="20"/>
              </w:rPr>
              <w:t>Leads that are in the Parked queue until a set date and time will go into an automated Parked Nurture Queue to see if the customer is still wanting a holiday.</w:t>
            </w:r>
          </w:p>
          <w:p w14:paraId="013F8274" w14:textId="77777777" w:rsidR="00F8166D" w:rsidRDefault="00D82CB7">
            <w:pPr>
              <w:pStyle w:val="ListParagraph"/>
              <w:numPr>
                <w:ilvl w:val="0"/>
                <w:numId w:val="1"/>
              </w:numPr>
              <w:rPr>
                <w:rFonts w:cstheme="minorHAnsi"/>
                <w:sz w:val="20"/>
                <w:szCs w:val="20"/>
              </w:rPr>
            </w:pPr>
            <w:r>
              <w:rPr>
                <w:rFonts w:cstheme="minorHAnsi"/>
                <w:sz w:val="20"/>
                <w:szCs w:val="20"/>
              </w:rPr>
              <w:t>An automated Email and SMS will go to the customer when they go to Parked Nurture.</w:t>
            </w:r>
          </w:p>
          <w:p w14:paraId="7C7C4DE4" w14:textId="77777777" w:rsidR="00F8166D" w:rsidRDefault="00D82CB7">
            <w:pPr>
              <w:pStyle w:val="ListParagraph"/>
              <w:numPr>
                <w:ilvl w:val="0"/>
                <w:numId w:val="1"/>
              </w:numPr>
              <w:rPr>
                <w:rFonts w:cstheme="minorHAnsi"/>
                <w:sz w:val="20"/>
                <w:szCs w:val="20"/>
              </w:rPr>
            </w:pPr>
            <w:r>
              <w:rPr>
                <w:rFonts w:cstheme="minorHAnsi"/>
                <w:sz w:val="20"/>
                <w:szCs w:val="20"/>
              </w:rPr>
              <w:t>By doing this it will stop a manual process for sales agents re-engaging with these leads after long periods of time by Phone, Email or SMS themselves when we could be busy with new leads in the CRM.</w:t>
            </w:r>
          </w:p>
          <w:p w14:paraId="47C5150C" w14:textId="77777777" w:rsidR="00F8166D" w:rsidRDefault="00D82CB7">
            <w:pPr>
              <w:pStyle w:val="ListParagraph"/>
              <w:numPr>
                <w:ilvl w:val="0"/>
                <w:numId w:val="1"/>
              </w:numPr>
              <w:rPr>
                <w:rFonts w:cstheme="minorHAnsi"/>
                <w:sz w:val="20"/>
                <w:szCs w:val="20"/>
              </w:rPr>
            </w:pPr>
            <w:r>
              <w:rPr>
                <w:rFonts w:cstheme="minorHAnsi"/>
                <w:sz w:val="20"/>
                <w:szCs w:val="20"/>
              </w:rPr>
              <w:t>Customer wanting to enquire about holidays will respond and will be processed by the sales agents then.</w:t>
            </w:r>
          </w:p>
          <w:p w14:paraId="6EC53E0E" w14:textId="77777777" w:rsidR="00F8166D" w:rsidRDefault="00F8166D">
            <w:pPr>
              <w:pStyle w:val="ListParagraph"/>
            </w:pPr>
          </w:p>
        </w:tc>
      </w:tr>
      <w:tr w:rsidR="00F8166D" w14:paraId="3BBECF00" w14:textId="77777777">
        <w:trPr>
          <w:trHeight w:val="27759"/>
        </w:trPr>
        <w:tc>
          <w:tcPr>
            <w:tcW w:w="1838" w:type="dxa"/>
          </w:tcPr>
          <w:p w14:paraId="04C8A443" w14:textId="77777777" w:rsidR="00F8166D" w:rsidRDefault="00D82CB7">
            <w:r>
              <w:lastRenderedPageBreak/>
              <w:t>User story:</w:t>
            </w:r>
          </w:p>
          <w:p w14:paraId="20523EDC" w14:textId="77777777" w:rsidR="00F8166D" w:rsidRDefault="00F8166D"/>
          <w:p w14:paraId="0E425152" w14:textId="77777777" w:rsidR="00F8166D" w:rsidRDefault="00F8166D"/>
          <w:p w14:paraId="213670A3" w14:textId="77777777" w:rsidR="00F8166D" w:rsidRDefault="00F8166D"/>
          <w:p w14:paraId="408BD962" w14:textId="77777777" w:rsidR="00F8166D" w:rsidRDefault="00F8166D"/>
          <w:p w14:paraId="501F58F8" w14:textId="77777777" w:rsidR="00F8166D" w:rsidRDefault="00F8166D"/>
          <w:p w14:paraId="5DA51029" w14:textId="77777777" w:rsidR="00F8166D" w:rsidRDefault="00F8166D"/>
          <w:p w14:paraId="2069EE95" w14:textId="77777777" w:rsidR="00F8166D" w:rsidRDefault="00F8166D"/>
          <w:p w14:paraId="1AF27D02" w14:textId="77777777" w:rsidR="00F8166D" w:rsidRDefault="00F8166D"/>
          <w:p w14:paraId="63B27603" w14:textId="77777777" w:rsidR="00F8166D" w:rsidRDefault="00F8166D"/>
          <w:p w14:paraId="50664B72" w14:textId="77777777" w:rsidR="00F8166D" w:rsidRDefault="00F8166D"/>
          <w:p w14:paraId="7F694600" w14:textId="77777777" w:rsidR="00F8166D" w:rsidRDefault="00F8166D"/>
        </w:tc>
        <w:tc>
          <w:tcPr>
            <w:tcW w:w="7492" w:type="dxa"/>
          </w:tcPr>
          <w:p w14:paraId="04AF7C4B" w14:textId="77777777" w:rsidR="00F8166D" w:rsidRDefault="00D82CB7">
            <w:pPr>
              <w:rPr>
                <w:rFonts w:cstheme="minorHAnsi"/>
                <w:i/>
                <w:sz w:val="16"/>
                <w:szCs w:val="16"/>
              </w:rPr>
            </w:pPr>
            <w:r>
              <w:rPr>
                <w:rFonts w:cstheme="minorHAnsi"/>
                <w:i/>
                <w:sz w:val="16"/>
                <w:szCs w:val="16"/>
              </w:rPr>
              <w:t>Using bullet points please explain how you expect a user to interact with this development/task and include impact areas:</w:t>
            </w:r>
          </w:p>
          <w:p w14:paraId="5B3FFA53" w14:textId="77777777" w:rsidR="00F8166D" w:rsidRDefault="00F8166D">
            <w:pPr>
              <w:rPr>
                <w:rFonts w:cstheme="minorHAnsi"/>
                <w:sz w:val="20"/>
                <w:szCs w:val="20"/>
              </w:rPr>
            </w:pPr>
          </w:p>
          <w:p w14:paraId="40731B05" w14:textId="77777777" w:rsidR="00F8166D" w:rsidRDefault="00D82CB7">
            <w:pPr>
              <w:pStyle w:val="ListParagraph"/>
              <w:numPr>
                <w:ilvl w:val="0"/>
                <w:numId w:val="2"/>
              </w:numPr>
              <w:rPr>
                <w:rFonts w:cstheme="minorHAnsi"/>
                <w:sz w:val="20"/>
                <w:szCs w:val="20"/>
              </w:rPr>
            </w:pPr>
            <w:r>
              <w:rPr>
                <w:rFonts w:cstheme="minorHAnsi"/>
                <w:b/>
                <w:bCs/>
                <w:sz w:val="20"/>
                <w:szCs w:val="20"/>
              </w:rPr>
              <w:t>New Queue</w:t>
            </w:r>
            <w:r>
              <w:rPr>
                <w:rFonts w:cstheme="minorHAnsi"/>
                <w:sz w:val="20"/>
                <w:szCs w:val="20"/>
              </w:rPr>
              <w:t xml:space="preserve">: Nurture Parked </w:t>
            </w:r>
          </w:p>
          <w:p w14:paraId="1AE052A1" w14:textId="77777777" w:rsidR="00F8166D" w:rsidRDefault="00D82CB7">
            <w:pPr>
              <w:pStyle w:val="ListParagraph"/>
              <w:numPr>
                <w:ilvl w:val="0"/>
                <w:numId w:val="2"/>
              </w:numPr>
              <w:rPr>
                <w:rFonts w:cstheme="minorHAnsi"/>
                <w:sz w:val="20"/>
                <w:szCs w:val="20"/>
              </w:rPr>
            </w:pPr>
            <w:r>
              <w:rPr>
                <w:rFonts w:cstheme="minorHAnsi"/>
                <w:b/>
                <w:bCs/>
                <w:sz w:val="20"/>
                <w:szCs w:val="20"/>
              </w:rPr>
              <w:t>New Lead Status</w:t>
            </w:r>
            <w:r>
              <w:rPr>
                <w:rFonts w:cstheme="minorHAnsi"/>
                <w:sz w:val="20"/>
                <w:szCs w:val="20"/>
              </w:rPr>
              <w:t>: Nurture Park</w:t>
            </w:r>
          </w:p>
          <w:p w14:paraId="2ACEACBA" w14:textId="77777777" w:rsidR="00F8166D" w:rsidRDefault="00D82CB7">
            <w:pPr>
              <w:pStyle w:val="ListParagraph"/>
              <w:numPr>
                <w:ilvl w:val="0"/>
                <w:numId w:val="2"/>
              </w:numPr>
              <w:rPr>
                <w:rFonts w:cstheme="minorHAnsi"/>
                <w:sz w:val="20"/>
                <w:szCs w:val="20"/>
              </w:rPr>
            </w:pPr>
            <w:r>
              <w:rPr>
                <w:rFonts w:cstheme="minorHAnsi"/>
                <w:sz w:val="20"/>
                <w:szCs w:val="20"/>
              </w:rPr>
              <w:t xml:space="preserve">Current rule - leads would move to the pending queue on the scheduled date and time. </w:t>
            </w:r>
          </w:p>
          <w:p w14:paraId="55C524ED" w14:textId="77777777" w:rsidR="00F8166D" w:rsidRDefault="00D82CB7">
            <w:pPr>
              <w:pStyle w:val="ListParagraph"/>
              <w:numPr>
                <w:ilvl w:val="0"/>
                <w:numId w:val="2"/>
              </w:numPr>
              <w:rPr>
                <w:rFonts w:cstheme="minorHAnsi"/>
                <w:sz w:val="20"/>
                <w:szCs w:val="20"/>
              </w:rPr>
            </w:pPr>
            <w:r>
              <w:rPr>
                <w:rFonts w:cstheme="minorHAnsi"/>
                <w:sz w:val="20"/>
                <w:szCs w:val="20"/>
              </w:rPr>
              <w:t xml:space="preserve">New rule - system will auto move the lead to a new queue called </w:t>
            </w:r>
            <w:r>
              <w:rPr>
                <w:rFonts w:cstheme="minorHAnsi"/>
                <w:b/>
                <w:bCs/>
                <w:sz w:val="20"/>
                <w:szCs w:val="20"/>
              </w:rPr>
              <w:t xml:space="preserve">Nurture Parked </w:t>
            </w:r>
            <w:r>
              <w:rPr>
                <w:rFonts w:cstheme="minorHAnsi"/>
                <w:sz w:val="20"/>
                <w:szCs w:val="20"/>
              </w:rPr>
              <w:t>and the customer will be contacted by Email/SMS.</w:t>
            </w:r>
          </w:p>
          <w:p w14:paraId="07266B46" w14:textId="77777777" w:rsidR="00F8166D" w:rsidRDefault="00D82CB7">
            <w:pPr>
              <w:pStyle w:val="ListParagraph"/>
              <w:numPr>
                <w:ilvl w:val="0"/>
                <w:numId w:val="2"/>
              </w:numPr>
              <w:rPr>
                <w:rFonts w:cstheme="minorHAnsi"/>
                <w:sz w:val="20"/>
                <w:szCs w:val="20"/>
              </w:rPr>
            </w:pPr>
            <w:r>
              <w:rPr>
                <w:rFonts w:cstheme="minorHAnsi"/>
                <w:sz w:val="20"/>
                <w:szCs w:val="20"/>
              </w:rPr>
              <w:t xml:space="preserve">Exception for the new rule - This would be if a lead is currently within an ACTIVE queue in the CRM. If a lead is within an active queue, then Parked Nurture will not happen, the lead will automatically be </w:t>
            </w:r>
            <w:r>
              <w:rPr>
                <w:rFonts w:cstheme="minorHAnsi"/>
                <w:b/>
                <w:bCs/>
                <w:sz w:val="20"/>
                <w:szCs w:val="20"/>
              </w:rPr>
              <w:t>Archived</w:t>
            </w:r>
            <w:r>
              <w:rPr>
                <w:rFonts w:cstheme="minorHAnsi"/>
                <w:sz w:val="20"/>
                <w:szCs w:val="20"/>
              </w:rPr>
              <w:t>.</w:t>
            </w:r>
          </w:p>
          <w:p w14:paraId="67EE015E" w14:textId="77777777" w:rsidR="00F8166D" w:rsidRDefault="00D82CB7">
            <w:pPr>
              <w:pStyle w:val="ListParagraph"/>
              <w:ind w:left="360"/>
              <w:rPr>
                <w:rFonts w:cstheme="minorHAnsi"/>
                <w:color w:val="FF0000"/>
                <w:sz w:val="20"/>
                <w:szCs w:val="20"/>
                <w:lang w:val="en-US"/>
              </w:rPr>
            </w:pPr>
            <w:r>
              <w:rPr>
                <w:rFonts w:cstheme="minorHAnsi"/>
                <w:color w:val="FF0000"/>
                <w:sz w:val="20"/>
                <w:szCs w:val="20"/>
                <w:lang w:val="en-US"/>
              </w:rPr>
              <w:t>Queue: As you mentioned that Lead will move from Parked Queue to Nurture Parked except Active status but you mentioned Parked queue in Active as well so I think this new rule will not applicable for any lead.  Also how auto Archived functionality will work?</w:t>
            </w:r>
          </w:p>
          <w:p w14:paraId="30B7620B" w14:textId="29F469F6" w:rsidR="00F8166D" w:rsidRDefault="00D82CB7">
            <w:pPr>
              <w:pStyle w:val="ListParagraph"/>
              <w:ind w:left="360"/>
              <w:rPr>
                <w:rFonts w:cstheme="minorHAnsi"/>
                <w:color w:val="00B050"/>
                <w:sz w:val="20"/>
                <w:szCs w:val="20"/>
                <w:lang w:val="en-US"/>
              </w:rPr>
            </w:pPr>
            <w:r>
              <w:rPr>
                <w:rFonts w:cstheme="minorHAnsi"/>
                <w:color w:val="00B050"/>
                <w:sz w:val="20"/>
                <w:szCs w:val="20"/>
                <w:lang w:val="en-US"/>
              </w:rPr>
              <w:t>Reply – Parked was typo and now have removed from the active list</w:t>
            </w:r>
          </w:p>
          <w:p w14:paraId="2091C38F" w14:textId="4C17F40E" w:rsidR="00405559" w:rsidRPr="00405559" w:rsidRDefault="00405559">
            <w:pPr>
              <w:pStyle w:val="ListParagraph"/>
              <w:ind w:left="360"/>
              <w:rPr>
                <w:rFonts w:cstheme="minorHAnsi"/>
                <w:color w:val="C45911" w:themeColor="accent2" w:themeShade="BF"/>
                <w:sz w:val="20"/>
                <w:szCs w:val="20"/>
                <w:lang w:val="en-US"/>
              </w:rPr>
            </w:pPr>
            <w:r w:rsidRPr="00D55944">
              <w:rPr>
                <w:rFonts w:cstheme="minorHAnsi"/>
                <w:b/>
                <w:bCs/>
                <w:color w:val="C45911" w:themeColor="accent2" w:themeShade="BF"/>
                <w:sz w:val="20"/>
                <w:szCs w:val="20"/>
                <w:lang w:val="en-US"/>
              </w:rPr>
              <w:t>Pooja 20/01/2020</w:t>
            </w:r>
            <w:r w:rsidRPr="00405559">
              <w:rPr>
                <w:rFonts w:cstheme="minorHAnsi"/>
                <w:color w:val="C45911" w:themeColor="accent2" w:themeShade="BF"/>
                <w:sz w:val="20"/>
                <w:szCs w:val="20"/>
                <w:lang w:val="en-US"/>
              </w:rPr>
              <w:t xml:space="preserve">: Please </w:t>
            </w:r>
            <w:r>
              <w:rPr>
                <w:rFonts w:cstheme="minorHAnsi"/>
                <w:color w:val="C45911" w:themeColor="accent2" w:themeShade="BF"/>
                <w:sz w:val="20"/>
                <w:szCs w:val="20"/>
                <w:lang w:val="en-US"/>
              </w:rPr>
              <w:t>r</w:t>
            </w:r>
            <w:r w:rsidRPr="00405559">
              <w:rPr>
                <w:rFonts w:cstheme="minorHAnsi"/>
                <w:color w:val="C45911" w:themeColor="accent2" w:themeShade="BF"/>
                <w:sz w:val="20"/>
                <w:szCs w:val="20"/>
                <w:lang w:val="en-US"/>
              </w:rPr>
              <w:t xml:space="preserve">emove </w:t>
            </w:r>
            <w:r w:rsidRPr="00480E26">
              <w:rPr>
                <w:rFonts w:cstheme="minorHAnsi"/>
                <w:b/>
                <w:bCs/>
                <w:color w:val="C45911" w:themeColor="accent2" w:themeShade="BF"/>
                <w:sz w:val="20"/>
                <w:szCs w:val="20"/>
                <w:lang w:val="en-US"/>
              </w:rPr>
              <w:t xml:space="preserve">‘Park and Nurture Park </w:t>
            </w:r>
            <w:proofErr w:type="spellStart"/>
            <w:r w:rsidRPr="00480E26">
              <w:rPr>
                <w:rFonts w:cstheme="minorHAnsi"/>
                <w:b/>
                <w:bCs/>
                <w:color w:val="C45911" w:themeColor="accent2" w:themeShade="BF"/>
                <w:sz w:val="20"/>
                <w:szCs w:val="20"/>
                <w:lang w:val="en-US"/>
              </w:rPr>
              <w:t>Staus</w:t>
            </w:r>
            <w:proofErr w:type="spellEnd"/>
            <w:r w:rsidRPr="00480E26">
              <w:rPr>
                <w:rFonts w:cstheme="minorHAnsi"/>
                <w:b/>
                <w:bCs/>
                <w:color w:val="C45911" w:themeColor="accent2" w:themeShade="BF"/>
                <w:sz w:val="20"/>
                <w:szCs w:val="20"/>
                <w:lang w:val="en-US"/>
              </w:rPr>
              <w:t>’</w:t>
            </w:r>
            <w:r w:rsidRPr="00405559">
              <w:rPr>
                <w:rFonts w:cstheme="minorHAnsi"/>
                <w:color w:val="C45911" w:themeColor="accent2" w:themeShade="BF"/>
                <w:sz w:val="20"/>
                <w:szCs w:val="20"/>
                <w:lang w:val="en-US"/>
              </w:rPr>
              <w:t xml:space="preserve"> from this exception rule only, that means if any lead exits in </w:t>
            </w:r>
            <w:r w:rsidRPr="00405559">
              <w:rPr>
                <w:rFonts w:cstheme="minorHAnsi"/>
                <w:color w:val="C45911" w:themeColor="accent2" w:themeShade="BF"/>
                <w:sz w:val="20"/>
                <w:szCs w:val="20"/>
              </w:rPr>
              <w:t>Allocated, InProgress, Quoted, Chased, Break Up, Cold, Hot, Awaiting Confirmation, committed</w:t>
            </w:r>
            <w:r>
              <w:rPr>
                <w:rFonts w:cstheme="minorHAnsi"/>
                <w:color w:val="C45911" w:themeColor="accent2" w:themeShade="BF"/>
                <w:sz w:val="20"/>
                <w:szCs w:val="20"/>
              </w:rPr>
              <w:t xml:space="preserve"> status and mark the all PARKED lead as archive and send email to </w:t>
            </w:r>
            <w:proofErr w:type="spellStart"/>
            <w:r>
              <w:rPr>
                <w:rFonts w:cstheme="minorHAnsi"/>
                <w:color w:val="C45911" w:themeColor="accent2" w:themeShade="BF"/>
                <w:sz w:val="20"/>
                <w:szCs w:val="20"/>
              </w:rPr>
              <w:t>MGT</w:t>
            </w:r>
            <w:proofErr w:type="spellEnd"/>
            <w:r>
              <w:rPr>
                <w:rFonts w:cstheme="minorHAnsi"/>
                <w:color w:val="C45911" w:themeColor="accent2" w:themeShade="BF"/>
                <w:sz w:val="20"/>
                <w:szCs w:val="20"/>
              </w:rPr>
              <w:t xml:space="preserve"> and Agent(</w:t>
            </w:r>
            <w:r w:rsidRPr="00405559">
              <w:rPr>
                <w:rFonts w:cstheme="minorHAnsi"/>
                <w:color w:val="C45911" w:themeColor="accent2" w:themeShade="BF"/>
                <w:sz w:val="20"/>
                <w:szCs w:val="20"/>
                <w:highlight w:val="yellow"/>
              </w:rPr>
              <w:t xml:space="preserve">if allocated to </w:t>
            </w:r>
            <w:r>
              <w:rPr>
                <w:rFonts w:cstheme="minorHAnsi"/>
                <w:color w:val="C45911" w:themeColor="accent2" w:themeShade="BF"/>
                <w:sz w:val="20"/>
                <w:szCs w:val="20"/>
                <w:highlight w:val="yellow"/>
              </w:rPr>
              <w:t>an</w:t>
            </w:r>
            <w:r w:rsidRPr="00405559">
              <w:rPr>
                <w:rFonts w:cstheme="minorHAnsi"/>
                <w:color w:val="C45911" w:themeColor="accent2" w:themeShade="BF"/>
                <w:sz w:val="20"/>
                <w:szCs w:val="20"/>
                <w:highlight w:val="yellow"/>
              </w:rPr>
              <w:t xml:space="preserve"> agent</w:t>
            </w:r>
            <w:r>
              <w:rPr>
                <w:rFonts w:cstheme="minorHAnsi"/>
                <w:color w:val="C45911" w:themeColor="accent2" w:themeShade="BF"/>
                <w:sz w:val="20"/>
                <w:szCs w:val="20"/>
              </w:rPr>
              <w:t xml:space="preserve"> </w:t>
            </w:r>
            <w:r w:rsidRPr="00405559">
              <w:rPr>
                <w:rFonts w:cstheme="minorHAnsi"/>
                <w:color w:val="C45911" w:themeColor="accent2" w:themeShade="BF"/>
                <w:sz w:val="20"/>
                <w:szCs w:val="20"/>
                <w:highlight w:val="yellow"/>
              </w:rPr>
              <w:t>then copy will send to agent also just for their own lead</w:t>
            </w:r>
            <w:r>
              <w:rPr>
                <w:rFonts w:cstheme="minorHAnsi"/>
                <w:color w:val="C45911" w:themeColor="accent2" w:themeShade="BF"/>
                <w:sz w:val="20"/>
                <w:szCs w:val="20"/>
              </w:rPr>
              <w:t xml:space="preserve">, </w:t>
            </w:r>
            <w:r w:rsidRPr="00405559">
              <w:rPr>
                <w:rFonts w:cstheme="minorHAnsi"/>
                <w:color w:val="C45911" w:themeColor="accent2" w:themeShade="BF"/>
                <w:sz w:val="20"/>
                <w:szCs w:val="20"/>
                <w:highlight w:val="yellow"/>
              </w:rPr>
              <w:t>mention in point 7</w:t>
            </w:r>
            <w:r>
              <w:rPr>
                <w:rFonts w:cstheme="minorHAnsi"/>
                <w:color w:val="C45911" w:themeColor="accent2" w:themeShade="BF"/>
                <w:sz w:val="20"/>
                <w:szCs w:val="20"/>
              </w:rPr>
              <w:t xml:space="preserve">). This exception probably run for once when we go live for first time to manage the lead which already in park for long time and same time other agent are communicating with the same customer. </w:t>
            </w:r>
          </w:p>
          <w:p w14:paraId="0639133F" w14:textId="77777777" w:rsidR="00F8166D" w:rsidRDefault="00D82CB7">
            <w:pPr>
              <w:pStyle w:val="ListParagraph"/>
              <w:numPr>
                <w:ilvl w:val="0"/>
                <w:numId w:val="2"/>
              </w:numPr>
              <w:rPr>
                <w:rFonts w:cstheme="minorHAnsi"/>
                <w:sz w:val="20"/>
                <w:szCs w:val="20"/>
              </w:rPr>
            </w:pPr>
            <w:r>
              <w:rPr>
                <w:rFonts w:cstheme="minorHAnsi"/>
                <w:sz w:val="20"/>
                <w:szCs w:val="20"/>
              </w:rPr>
              <w:t>We need to notify the agent and sales management of an active lead in the system, but the parked lead is archived. This can be viewed in the contact record also.</w:t>
            </w:r>
          </w:p>
          <w:p w14:paraId="56A403CB" w14:textId="5B46F51D" w:rsidR="00F8166D" w:rsidRDefault="00D82CB7">
            <w:pPr>
              <w:pStyle w:val="ListParagraph"/>
              <w:numPr>
                <w:ilvl w:val="0"/>
                <w:numId w:val="2"/>
              </w:numPr>
              <w:rPr>
                <w:rFonts w:cstheme="minorHAnsi"/>
                <w:sz w:val="20"/>
                <w:szCs w:val="20"/>
              </w:rPr>
            </w:pPr>
            <w:r>
              <w:rPr>
                <w:rFonts w:cstheme="minorHAnsi"/>
                <w:sz w:val="20"/>
                <w:szCs w:val="20"/>
              </w:rPr>
              <w:t xml:space="preserve">If active lead is in the system and user has left the business or not allocated to an agent this will just send to Sales </w:t>
            </w:r>
            <w:proofErr w:type="spellStart"/>
            <w:r>
              <w:rPr>
                <w:rFonts w:cstheme="minorHAnsi"/>
                <w:sz w:val="20"/>
                <w:szCs w:val="20"/>
              </w:rPr>
              <w:t>MGT</w:t>
            </w:r>
            <w:proofErr w:type="spellEnd"/>
          </w:p>
          <w:p w14:paraId="6D326D84" w14:textId="77777777" w:rsidR="00F8166D" w:rsidRDefault="00D82CB7">
            <w:pPr>
              <w:pStyle w:val="ListParagraph"/>
              <w:numPr>
                <w:ilvl w:val="0"/>
                <w:numId w:val="2"/>
              </w:numPr>
              <w:rPr>
                <w:rFonts w:cstheme="minorHAnsi"/>
                <w:sz w:val="20"/>
                <w:szCs w:val="20"/>
              </w:rPr>
            </w:pPr>
            <w:r>
              <w:rPr>
                <w:rFonts w:cstheme="minorHAnsi"/>
                <w:sz w:val="20"/>
                <w:szCs w:val="20"/>
              </w:rPr>
              <w:t>This rule will apply for all leads whether they were moved by CT process or by MGT/Agents manually into Parked queue.</w:t>
            </w:r>
          </w:p>
          <w:p w14:paraId="42A05AF0" w14:textId="77777777" w:rsidR="00F8166D" w:rsidRDefault="00D82CB7">
            <w:pPr>
              <w:pStyle w:val="ListParagraph"/>
              <w:numPr>
                <w:ilvl w:val="0"/>
                <w:numId w:val="2"/>
              </w:numPr>
              <w:rPr>
                <w:rFonts w:cstheme="minorHAnsi"/>
                <w:sz w:val="20"/>
                <w:szCs w:val="20"/>
              </w:rPr>
            </w:pPr>
            <w:r>
              <w:rPr>
                <w:rFonts w:cstheme="minorHAnsi"/>
                <w:sz w:val="20"/>
                <w:szCs w:val="20"/>
              </w:rPr>
              <w:t>Definition of Active queues:</w:t>
            </w:r>
          </w:p>
          <w:p w14:paraId="1CCD77F1" w14:textId="77777777" w:rsidR="00F8166D" w:rsidRDefault="00D82CB7">
            <w:pPr>
              <w:rPr>
                <w:rFonts w:cstheme="minorHAnsi"/>
                <w:color w:val="000000" w:themeColor="text1"/>
                <w:sz w:val="20"/>
                <w:szCs w:val="20"/>
              </w:rPr>
            </w:pPr>
            <w:r>
              <w:rPr>
                <w:rFonts w:cstheme="minorHAnsi"/>
                <w:b/>
                <w:bCs/>
                <w:color w:val="000000" w:themeColor="text1"/>
                <w:sz w:val="20"/>
                <w:szCs w:val="20"/>
                <w:highlight w:val="magenta"/>
                <w:u w:val="single"/>
              </w:rPr>
              <w:t>Active queues</w:t>
            </w:r>
            <w:r>
              <w:rPr>
                <w:rFonts w:cstheme="minorHAnsi"/>
                <w:color w:val="000000" w:themeColor="text1"/>
                <w:sz w:val="20"/>
                <w:szCs w:val="20"/>
              </w:rPr>
              <w:t xml:space="preserve">: Allocated, InProgress, Quoted, Chased, Break Up, Cold, Hot, </w:t>
            </w:r>
            <w:r w:rsidRPr="00405559">
              <w:rPr>
                <w:rFonts w:cstheme="minorHAnsi"/>
                <w:color w:val="FF0000"/>
                <w:sz w:val="20"/>
                <w:szCs w:val="20"/>
              </w:rPr>
              <w:t>Nurture Parked</w:t>
            </w:r>
            <w:r>
              <w:rPr>
                <w:rFonts w:cstheme="minorHAnsi"/>
                <w:color w:val="000000" w:themeColor="text1"/>
                <w:sz w:val="20"/>
                <w:szCs w:val="20"/>
              </w:rPr>
              <w:t>, Awaiting Confirmation, committed</w:t>
            </w:r>
          </w:p>
          <w:p w14:paraId="117F085C" w14:textId="77777777" w:rsidR="00F8166D" w:rsidRDefault="00F8166D">
            <w:pPr>
              <w:rPr>
                <w:rFonts w:cstheme="minorHAnsi"/>
                <w:color w:val="000000" w:themeColor="text1"/>
                <w:sz w:val="20"/>
                <w:szCs w:val="20"/>
              </w:rPr>
            </w:pPr>
          </w:p>
          <w:p w14:paraId="5170608D" w14:textId="77777777" w:rsidR="00F8166D" w:rsidRDefault="00D82CB7">
            <w:pPr>
              <w:rPr>
                <w:rFonts w:cstheme="minorHAnsi"/>
                <w:color w:val="000000" w:themeColor="text1"/>
                <w:sz w:val="20"/>
                <w:szCs w:val="20"/>
              </w:rPr>
            </w:pPr>
            <w:r>
              <w:rPr>
                <w:rFonts w:cstheme="minorHAnsi"/>
                <w:b/>
                <w:bCs/>
                <w:color w:val="000000" w:themeColor="text1"/>
                <w:sz w:val="20"/>
                <w:szCs w:val="20"/>
                <w:u w:val="single"/>
              </w:rPr>
              <w:t>Freeze/non-active queues</w:t>
            </w:r>
            <w:r>
              <w:rPr>
                <w:rFonts w:cstheme="minorHAnsi"/>
                <w:color w:val="000000" w:themeColor="text1"/>
                <w:sz w:val="20"/>
                <w:szCs w:val="20"/>
              </w:rPr>
              <w:t>: Booked, Exhausted, Nurture Exhausted, TD Load, TD Completed, TD Error, TD Confirmed</w:t>
            </w:r>
          </w:p>
          <w:p w14:paraId="5F34E4BA" w14:textId="77777777" w:rsidR="00F8166D" w:rsidRDefault="00F8166D">
            <w:pPr>
              <w:rPr>
                <w:rFonts w:cstheme="minorHAnsi"/>
                <w:color w:val="00B050"/>
                <w:sz w:val="20"/>
                <w:szCs w:val="20"/>
              </w:rPr>
            </w:pPr>
          </w:p>
          <w:p w14:paraId="0B3795CE" w14:textId="77777777" w:rsidR="00F8166D" w:rsidRDefault="00D82CB7">
            <w:pPr>
              <w:pStyle w:val="ListParagraph"/>
              <w:numPr>
                <w:ilvl w:val="0"/>
                <w:numId w:val="2"/>
              </w:numPr>
              <w:rPr>
                <w:rFonts w:cstheme="minorHAnsi"/>
                <w:b/>
                <w:bCs/>
                <w:color w:val="000000" w:themeColor="text1"/>
                <w:sz w:val="20"/>
                <w:szCs w:val="20"/>
              </w:rPr>
            </w:pPr>
            <w:r>
              <w:rPr>
                <w:rFonts w:cstheme="minorHAnsi"/>
                <w:b/>
                <w:bCs/>
                <w:color w:val="000000" w:themeColor="text1"/>
                <w:sz w:val="20"/>
                <w:szCs w:val="20"/>
              </w:rPr>
              <w:t>Email and SMS:</w:t>
            </w:r>
          </w:p>
          <w:p w14:paraId="6E7AB854" w14:textId="77777777" w:rsidR="00F8166D" w:rsidRDefault="00D82CB7">
            <w:pPr>
              <w:rPr>
                <w:rFonts w:cstheme="minorHAnsi"/>
                <w:color w:val="000000" w:themeColor="text1"/>
                <w:sz w:val="20"/>
                <w:szCs w:val="20"/>
              </w:rPr>
            </w:pPr>
            <w:r>
              <w:rPr>
                <w:rFonts w:cstheme="minorHAnsi"/>
                <w:color w:val="000000" w:themeColor="text1"/>
                <w:sz w:val="20"/>
                <w:szCs w:val="20"/>
              </w:rPr>
              <w:t xml:space="preserve">When a lead is auto moved from Parked to Nurture Parked then an automated Email and SMS will be sent to the customer. </w:t>
            </w:r>
          </w:p>
          <w:p w14:paraId="74FE6D11" w14:textId="4BEA245F" w:rsidR="00F8166D" w:rsidRDefault="00F8166D">
            <w:pPr>
              <w:rPr>
                <w:rFonts w:cstheme="minorHAnsi"/>
                <w:color w:val="000000" w:themeColor="text1"/>
                <w:sz w:val="20"/>
                <w:szCs w:val="20"/>
              </w:rPr>
            </w:pPr>
          </w:p>
          <w:p w14:paraId="70823763" w14:textId="193E06EA" w:rsidR="00405559" w:rsidRDefault="00405559">
            <w:pPr>
              <w:rPr>
                <w:rFonts w:cstheme="minorHAnsi"/>
                <w:color w:val="C45911" w:themeColor="accent2" w:themeShade="BF"/>
                <w:sz w:val="20"/>
                <w:szCs w:val="20"/>
              </w:rPr>
            </w:pPr>
            <w:r w:rsidRPr="00D55944">
              <w:rPr>
                <w:rFonts w:cstheme="minorHAnsi"/>
                <w:b/>
                <w:bCs/>
                <w:color w:val="C45911" w:themeColor="accent2" w:themeShade="BF"/>
                <w:sz w:val="20"/>
                <w:szCs w:val="20"/>
              </w:rPr>
              <w:t>Pooja 20/01/2020</w:t>
            </w:r>
            <w:r w:rsidRPr="00405559">
              <w:rPr>
                <w:rFonts w:cstheme="minorHAnsi"/>
                <w:color w:val="C45911" w:themeColor="accent2" w:themeShade="BF"/>
                <w:sz w:val="20"/>
                <w:szCs w:val="20"/>
              </w:rPr>
              <w:t xml:space="preserve">: When lead is allocated to an agent then agent phone number and name will replace in the content and FROM name will also show as agent name. Else what is in the original email content will send and Ava will show in the FROM name. </w:t>
            </w:r>
            <w:r>
              <w:rPr>
                <w:rFonts w:cstheme="minorHAnsi"/>
                <w:color w:val="C45911" w:themeColor="accent2" w:themeShade="BF"/>
                <w:sz w:val="20"/>
                <w:szCs w:val="20"/>
              </w:rPr>
              <w:t>This has been added on 16</w:t>
            </w:r>
            <w:r w:rsidRPr="00405559">
              <w:rPr>
                <w:rFonts w:cstheme="minorHAnsi"/>
                <w:color w:val="C45911" w:themeColor="accent2" w:themeShade="BF"/>
                <w:sz w:val="20"/>
                <w:szCs w:val="20"/>
                <w:vertAlign w:val="superscript"/>
              </w:rPr>
              <w:t>th</w:t>
            </w:r>
            <w:r>
              <w:rPr>
                <w:rFonts w:cstheme="minorHAnsi"/>
                <w:color w:val="C45911" w:themeColor="accent2" w:themeShade="BF"/>
                <w:sz w:val="20"/>
                <w:szCs w:val="20"/>
              </w:rPr>
              <w:t xml:space="preserve"> Jan 2020</w:t>
            </w:r>
            <w:r w:rsidR="00D55944">
              <w:rPr>
                <w:rFonts w:cstheme="minorHAnsi"/>
                <w:color w:val="C45911" w:themeColor="accent2" w:themeShade="BF"/>
                <w:sz w:val="20"/>
                <w:szCs w:val="20"/>
              </w:rPr>
              <w:t>.</w:t>
            </w:r>
          </w:p>
          <w:p w14:paraId="7B9BEC43" w14:textId="27C3BB74" w:rsidR="00D55944" w:rsidRDefault="00D55944">
            <w:pPr>
              <w:rPr>
                <w:rFonts w:cstheme="minorHAnsi"/>
                <w:color w:val="C45911" w:themeColor="accent2" w:themeShade="BF"/>
                <w:sz w:val="20"/>
                <w:szCs w:val="20"/>
              </w:rPr>
            </w:pPr>
          </w:p>
          <w:p w14:paraId="1AFB2763" w14:textId="24F21520" w:rsidR="00D55944" w:rsidRDefault="00D55944">
            <w:pPr>
              <w:rPr>
                <w:rFonts w:cstheme="minorHAnsi"/>
                <w:color w:val="C45911" w:themeColor="accent2" w:themeShade="BF"/>
                <w:sz w:val="20"/>
                <w:szCs w:val="20"/>
              </w:rPr>
            </w:pPr>
            <w:r>
              <w:rPr>
                <w:rFonts w:cstheme="minorHAnsi"/>
                <w:color w:val="C45911" w:themeColor="accent2" w:themeShade="BF"/>
                <w:sz w:val="20"/>
                <w:szCs w:val="20"/>
              </w:rPr>
              <w:t xml:space="preserve">If a customer replies to the email send from Agent </w:t>
            </w:r>
            <w:r w:rsidR="00480E26">
              <w:rPr>
                <w:rFonts w:cstheme="minorHAnsi"/>
                <w:color w:val="C45911" w:themeColor="accent2" w:themeShade="BF"/>
                <w:sz w:val="20"/>
                <w:szCs w:val="20"/>
              </w:rPr>
              <w:t>name,</w:t>
            </w:r>
            <w:r>
              <w:rPr>
                <w:rFonts w:cstheme="minorHAnsi"/>
                <w:color w:val="C45911" w:themeColor="accent2" w:themeShade="BF"/>
                <w:sz w:val="20"/>
                <w:szCs w:val="20"/>
              </w:rPr>
              <w:t xml:space="preserve"> then reply will register in the Sales conversation and a task will create</w:t>
            </w:r>
            <w:r w:rsidR="002A4690">
              <w:rPr>
                <w:rFonts w:cstheme="minorHAnsi"/>
                <w:color w:val="C45911" w:themeColor="accent2" w:themeShade="BF"/>
                <w:sz w:val="20"/>
                <w:szCs w:val="20"/>
              </w:rPr>
              <w:t>. Lead will move into Allocated queue</w:t>
            </w:r>
            <w:r w:rsidR="00EB61C7">
              <w:rPr>
                <w:rFonts w:cstheme="minorHAnsi"/>
                <w:color w:val="C45911" w:themeColor="accent2" w:themeShade="BF"/>
                <w:sz w:val="20"/>
                <w:szCs w:val="20"/>
              </w:rPr>
              <w:t xml:space="preserve"> followed by allocate notification to agent.</w:t>
            </w:r>
          </w:p>
          <w:p w14:paraId="4F47F6EC" w14:textId="63ECBD05" w:rsidR="00D55944" w:rsidRDefault="00D55944">
            <w:pPr>
              <w:rPr>
                <w:rFonts w:cstheme="minorHAnsi"/>
                <w:color w:val="C45911" w:themeColor="accent2" w:themeShade="BF"/>
                <w:sz w:val="20"/>
                <w:szCs w:val="20"/>
              </w:rPr>
            </w:pPr>
            <w:r>
              <w:rPr>
                <w:rFonts w:cstheme="minorHAnsi"/>
                <w:color w:val="C45911" w:themeColor="accent2" w:themeShade="BF"/>
                <w:sz w:val="20"/>
                <w:szCs w:val="20"/>
              </w:rPr>
              <w:t>If a customer replies to the email send from CT (Ava) then reply will store in CT Conversation and a task will create for CT.</w:t>
            </w:r>
          </w:p>
          <w:p w14:paraId="0C1C662D" w14:textId="7C1924B7" w:rsidR="00D55944" w:rsidRDefault="00D55944">
            <w:pPr>
              <w:rPr>
                <w:rFonts w:cstheme="minorHAnsi"/>
                <w:color w:val="C45911" w:themeColor="accent2" w:themeShade="BF"/>
                <w:sz w:val="20"/>
                <w:szCs w:val="20"/>
              </w:rPr>
            </w:pPr>
            <w:r>
              <w:rPr>
                <w:rFonts w:cstheme="minorHAnsi"/>
                <w:color w:val="C45911" w:themeColor="accent2" w:themeShade="BF"/>
                <w:sz w:val="20"/>
                <w:szCs w:val="20"/>
              </w:rPr>
              <w:t xml:space="preserve">Missing email will as same as now for both CT and Agent. </w:t>
            </w:r>
          </w:p>
          <w:p w14:paraId="6BA27B36" w14:textId="42A782DD" w:rsidR="00D55944" w:rsidRDefault="00D55944">
            <w:pPr>
              <w:rPr>
                <w:rFonts w:cstheme="minorHAnsi"/>
                <w:color w:val="C45911" w:themeColor="accent2" w:themeShade="BF"/>
                <w:sz w:val="20"/>
                <w:szCs w:val="20"/>
              </w:rPr>
            </w:pPr>
            <w:r>
              <w:rPr>
                <w:rFonts w:cstheme="minorHAnsi"/>
                <w:color w:val="C45911" w:themeColor="accent2" w:themeShade="BF"/>
                <w:sz w:val="20"/>
                <w:szCs w:val="20"/>
              </w:rPr>
              <w:t xml:space="preserve">NOTE: If </w:t>
            </w:r>
            <w:proofErr w:type="spellStart"/>
            <w:r>
              <w:rPr>
                <w:rFonts w:cstheme="minorHAnsi"/>
                <w:color w:val="C45911" w:themeColor="accent2" w:themeShade="BF"/>
                <w:sz w:val="20"/>
                <w:szCs w:val="20"/>
              </w:rPr>
              <w:t>MGT</w:t>
            </w:r>
            <w:proofErr w:type="spellEnd"/>
            <w:r>
              <w:rPr>
                <w:rFonts w:cstheme="minorHAnsi"/>
                <w:color w:val="C45911" w:themeColor="accent2" w:themeShade="BF"/>
                <w:sz w:val="20"/>
                <w:szCs w:val="20"/>
              </w:rPr>
              <w:t xml:space="preserve"> perform </w:t>
            </w:r>
            <w:proofErr w:type="spellStart"/>
            <w:r>
              <w:rPr>
                <w:rFonts w:cstheme="minorHAnsi"/>
                <w:color w:val="C45911" w:themeColor="accent2" w:themeShade="BF"/>
                <w:sz w:val="20"/>
                <w:szCs w:val="20"/>
              </w:rPr>
              <w:t>adh</w:t>
            </w:r>
            <w:r w:rsidR="00DA2ABA">
              <w:rPr>
                <w:rFonts w:cstheme="minorHAnsi"/>
                <w:color w:val="C45911" w:themeColor="accent2" w:themeShade="BF"/>
                <w:sz w:val="20"/>
                <w:szCs w:val="20"/>
              </w:rPr>
              <w:t>o</w:t>
            </w:r>
            <w:r>
              <w:rPr>
                <w:rFonts w:cstheme="minorHAnsi"/>
                <w:color w:val="C45911" w:themeColor="accent2" w:themeShade="BF"/>
                <w:sz w:val="20"/>
                <w:szCs w:val="20"/>
              </w:rPr>
              <w:t>c</w:t>
            </w:r>
            <w:proofErr w:type="spellEnd"/>
            <w:r>
              <w:rPr>
                <w:rFonts w:cstheme="minorHAnsi"/>
                <w:color w:val="C45911" w:themeColor="accent2" w:themeShade="BF"/>
                <w:sz w:val="20"/>
                <w:szCs w:val="20"/>
              </w:rPr>
              <w:t xml:space="preserve"> as Park task then it will act as CT</w:t>
            </w:r>
          </w:p>
          <w:p w14:paraId="153AA719" w14:textId="0629286D" w:rsidR="00405559" w:rsidRDefault="00405559">
            <w:pPr>
              <w:rPr>
                <w:rFonts w:cstheme="minorHAnsi"/>
                <w:color w:val="C45911" w:themeColor="accent2" w:themeShade="BF"/>
                <w:sz w:val="20"/>
                <w:szCs w:val="20"/>
              </w:rPr>
            </w:pPr>
          </w:p>
          <w:p w14:paraId="61DA02F8" w14:textId="77777777" w:rsidR="00405559" w:rsidRPr="00405559" w:rsidRDefault="00405559" w:rsidP="00405559">
            <w:pPr>
              <w:pStyle w:val="NormalWeb"/>
              <w:shd w:val="clear" w:color="auto" w:fill="FFFFFF"/>
              <w:spacing w:before="0" w:beforeAutospacing="0" w:after="0"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b/>
                <w:bCs/>
                <w:i/>
                <w:iCs/>
                <w:color w:val="C45911" w:themeColor="accent2" w:themeShade="BF"/>
                <w:sz w:val="20"/>
                <w:szCs w:val="20"/>
                <w:lang w:eastAsia="en-US"/>
              </w:rPr>
              <w:t>Subject: OH###### Your holiday is now available!</w:t>
            </w:r>
          </w:p>
          <w:p w14:paraId="03B0CD99"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lastRenderedPageBreak/>
              <w:t>Hi [FIRSTNAME],</w:t>
            </w:r>
          </w:p>
          <w:p w14:paraId="30CC1078"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It’s [NAME] here from Ocean [BRAND], we spoke about your next holiday however it wasn’t available at the time.</w:t>
            </w:r>
          </w:p>
          <w:p w14:paraId="1FA093AD"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Good news, your [SEGMENT] holiday for [DEPARTURE MONTH] [DEPARTURE YEAR] is now available!</w:t>
            </w:r>
          </w:p>
          <w:p w14:paraId="6E4E23A5"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Please call me on [NUMBER] as soon as you can, early bookers usually get the best deals! Your reference is [OH######].</w:t>
            </w:r>
          </w:p>
          <w:p w14:paraId="46BA5BF0"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Alternatively, just reply to this email.</w:t>
            </w:r>
          </w:p>
          <w:p w14:paraId="7665EEB6"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Kind regards</w:t>
            </w:r>
          </w:p>
          <w:p w14:paraId="3F83A4DE"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NAME]</w:t>
            </w:r>
          </w:p>
          <w:p w14:paraId="3858B017"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Ocean [BRAND]</w:t>
            </w:r>
          </w:p>
          <w:p w14:paraId="3D683B39"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NUMBER]</w:t>
            </w:r>
          </w:p>
          <w:p w14:paraId="62B4BD84"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 </w:t>
            </w:r>
          </w:p>
          <w:p w14:paraId="4AD7598D" w14:textId="77777777" w:rsidR="00405559" w:rsidRPr="00405559" w:rsidRDefault="00405559" w:rsidP="00405559">
            <w:pPr>
              <w:pStyle w:val="NormalWeb"/>
              <w:shd w:val="clear" w:color="auto" w:fill="FFFFFF"/>
              <w:spacing w:before="0" w:beforeAutospacing="0" w:after="0"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b/>
                <w:bCs/>
                <w:i/>
                <w:iCs/>
                <w:color w:val="C45911" w:themeColor="accent2" w:themeShade="BF"/>
                <w:sz w:val="20"/>
                <w:szCs w:val="20"/>
                <w:lang w:eastAsia="en-US"/>
              </w:rPr>
              <w:t>SMS</w:t>
            </w:r>
          </w:p>
          <w:p w14:paraId="429365F1" w14:textId="77777777" w:rsidR="00405559" w:rsidRPr="00405559" w:rsidRDefault="00405559" w:rsidP="00405559">
            <w:pPr>
              <w:pStyle w:val="NormalWeb"/>
              <w:shd w:val="clear" w:color="auto" w:fill="FFFFFF"/>
              <w:spacing w:before="0" w:beforeAutospacing="0" w:after="75" w:afterAutospacing="0"/>
              <w:rPr>
                <w:rFonts w:asciiTheme="minorHAnsi" w:eastAsiaTheme="minorHAnsi" w:hAnsiTheme="minorHAnsi" w:cstheme="minorHAnsi"/>
                <w:i/>
                <w:iCs/>
                <w:color w:val="C45911" w:themeColor="accent2" w:themeShade="BF"/>
                <w:sz w:val="20"/>
                <w:szCs w:val="20"/>
                <w:lang w:eastAsia="en-US"/>
              </w:rPr>
            </w:pPr>
            <w:r w:rsidRPr="00405559">
              <w:rPr>
                <w:rFonts w:asciiTheme="minorHAnsi" w:eastAsiaTheme="minorHAnsi" w:hAnsiTheme="minorHAnsi" w:cstheme="minorHAnsi"/>
                <w:i/>
                <w:iCs/>
                <w:color w:val="C45911" w:themeColor="accent2" w:themeShade="BF"/>
                <w:sz w:val="20"/>
                <w:szCs w:val="20"/>
                <w:lang w:eastAsia="en-US"/>
              </w:rPr>
              <w:t>Hi [FIRSTNAME], it’s [NAME] here from Ocean [BRAND]! The holiday we previously spoke about for [DEPARTURE MONTH] [DEPARTURE YEAR] is now available! Please call me on [NUMBER] and I will be able to help you right away. Your reference is [OH######]. Alternatively reply to this text and I can help that way too. Thank you, [NAME]</w:t>
            </w:r>
          </w:p>
          <w:p w14:paraId="740095DE" w14:textId="77777777" w:rsidR="00405559" w:rsidRPr="00405559" w:rsidRDefault="00405559">
            <w:pPr>
              <w:rPr>
                <w:rFonts w:cstheme="minorHAnsi"/>
                <w:color w:val="C45911" w:themeColor="accent2" w:themeShade="BF"/>
                <w:sz w:val="20"/>
                <w:szCs w:val="20"/>
              </w:rPr>
            </w:pPr>
          </w:p>
          <w:p w14:paraId="144E3884" w14:textId="77777777" w:rsidR="00405559" w:rsidRDefault="00405559">
            <w:pPr>
              <w:rPr>
                <w:rFonts w:cstheme="minorHAnsi"/>
                <w:color w:val="000000" w:themeColor="text1"/>
                <w:sz w:val="20"/>
                <w:szCs w:val="20"/>
              </w:rPr>
            </w:pPr>
          </w:p>
          <w:p w14:paraId="5FAB1D6F" w14:textId="77777777" w:rsidR="00F8166D" w:rsidRDefault="00D82CB7">
            <w:pPr>
              <w:rPr>
                <w:rFonts w:cstheme="minorHAnsi"/>
                <w:b/>
                <w:bCs/>
                <w:sz w:val="20"/>
                <w:szCs w:val="20"/>
                <w:lang w:val="en-US"/>
              </w:rPr>
            </w:pPr>
            <w:r>
              <w:rPr>
                <w:rFonts w:cstheme="minorHAnsi"/>
                <w:b/>
                <w:bCs/>
                <w:sz w:val="20"/>
                <w:szCs w:val="20"/>
                <w:lang w:val="en-US"/>
              </w:rPr>
              <w:t>EMAIL TEMPLATE</w:t>
            </w:r>
          </w:p>
          <w:p w14:paraId="429519B2" w14:textId="77777777" w:rsidR="00F8166D" w:rsidRDefault="00F8166D">
            <w:pPr>
              <w:rPr>
                <w:rFonts w:cstheme="minorHAnsi"/>
                <w:sz w:val="20"/>
                <w:szCs w:val="20"/>
                <w:lang w:val="en-US"/>
              </w:rPr>
            </w:pPr>
          </w:p>
          <w:p w14:paraId="6D078A7E" w14:textId="77777777" w:rsidR="00F8166D" w:rsidRDefault="00D82CB7">
            <w:pPr>
              <w:rPr>
                <w:rFonts w:cstheme="minorHAnsi"/>
                <w:i/>
                <w:iCs/>
                <w:sz w:val="20"/>
                <w:szCs w:val="20"/>
              </w:rPr>
            </w:pPr>
            <w:r>
              <w:rPr>
                <w:rFonts w:cstheme="minorHAnsi"/>
                <w:i/>
                <w:iCs/>
                <w:sz w:val="20"/>
                <w:szCs w:val="20"/>
              </w:rPr>
              <w:t>Hi Tessa</w:t>
            </w:r>
          </w:p>
          <w:p w14:paraId="5558F2E4" w14:textId="77777777" w:rsidR="00F8166D" w:rsidRDefault="00F8166D">
            <w:pPr>
              <w:rPr>
                <w:rFonts w:cstheme="minorHAnsi"/>
                <w:i/>
                <w:iCs/>
                <w:sz w:val="20"/>
                <w:szCs w:val="20"/>
              </w:rPr>
            </w:pPr>
          </w:p>
          <w:p w14:paraId="506AFD0D" w14:textId="77777777" w:rsidR="00F8166D" w:rsidRDefault="00D82CB7">
            <w:pPr>
              <w:autoSpaceDE w:val="0"/>
              <w:autoSpaceDN w:val="0"/>
              <w:rPr>
                <w:rFonts w:cstheme="minorHAnsi"/>
                <w:i/>
                <w:iCs/>
                <w:sz w:val="20"/>
                <w:szCs w:val="20"/>
              </w:rPr>
            </w:pPr>
            <w:r>
              <w:rPr>
                <w:rFonts w:cstheme="minorHAnsi"/>
                <w:i/>
                <w:iCs/>
                <w:sz w:val="20"/>
                <w:szCs w:val="20"/>
              </w:rPr>
              <w:t xml:space="preserve">You previously contacted us at Ocean Florida about your next holiday however the prices hadn’t been released yet. </w:t>
            </w:r>
          </w:p>
          <w:p w14:paraId="337ACEF7" w14:textId="77777777" w:rsidR="00F8166D" w:rsidRDefault="00D82CB7">
            <w:pPr>
              <w:autoSpaceDE w:val="0"/>
              <w:autoSpaceDN w:val="0"/>
              <w:rPr>
                <w:rFonts w:cstheme="minorHAnsi"/>
                <w:i/>
                <w:iCs/>
                <w:sz w:val="20"/>
                <w:szCs w:val="20"/>
              </w:rPr>
            </w:pPr>
            <w:r>
              <w:rPr>
                <w:rFonts w:cstheme="minorHAnsi"/>
                <w:i/>
                <w:iCs/>
                <w:sz w:val="20"/>
                <w:szCs w:val="20"/>
              </w:rPr>
              <w:t>We’re delighted to let you know that we can now put together a competitive quote.</w:t>
            </w:r>
          </w:p>
          <w:p w14:paraId="09629B26" w14:textId="77777777" w:rsidR="00F8166D" w:rsidRDefault="00D82CB7">
            <w:pPr>
              <w:autoSpaceDE w:val="0"/>
              <w:autoSpaceDN w:val="0"/>
              <w:rPr>
                <w:rFonts w:cstheme="minorHAnsi"/>
                <w:i/>
                <w:iCs/>
                <w:sz w:val="20"/>
                <w:szCs w:val="20"/>
              </w:rPr>
            </w:pPr>
            <w:r>
              <w:rPr>
                <w:rFonts w:cstheme="minorHAnsi"/>
                <w:i/>
                <w:iCs/>
                <w:sz w:val="20"/>
                <w:szCs w:val="20"/>
              </w:rPr>
              <w:t>Are you still looking for your holiday? If you are, please reply to this email and we’ll be in touch to get some further details.</w:t>
            </w:r>
          </w:p>
          <w:p w14:paraId="26E6A3DF" w14:textId="77777777" w:rsidR="00F8166D" w:rsidRDefault="00D82CB7">
            <w:pPr>
              <w:autoSpaceDE w:val="0"/>
              <w:autoSpaceDN w:val="0"/>
              <w:rPr>
                <w:rFonts w:cstheme="minorHAnsi"/>
                <w:i/>
                <w:iCs/>
                <w:sz w:val="20"/>
                <w:szCs w:val="20"/>
                <w:lang w:val="en"/>
              </w:rPr>
            </w:pPr>
            <w:r>
              <w:rPr>
                <w:rFonts w:cstheme="minorHAnsi"/>
                <w:i/>
                <w:iCs/>
                <w:sz w:val="20"/>
                <w:szCs w:val="20"/>
                <w:lang w:val="en"/>
              </w:rPr>
              <w:t>Kind regards,</w:t>
            </w:r>
          </w:p>
          <w:p w14:paraId="79297C26" w14:textId="77777777" w:rsidR="00F8166D" w:rsidRDefault="00F8166D">
            <w:pPr>
              <w:autoSpaceDE w:val="0"/>
              <w:autoSpaceDN w:val="0"/>
              <w:rPr>
                <w:rFonts w:cstheme="minorHAnsi"/>
                <w:i/>
                <w:iCs/>
                <w:sz w:val="20"/>
                <w:szCs w:val="20"/>
                <w:lang w:val="en"/>
              </w:rPr>
            </w:pPr>
          </w:p>
          <w:p w14:paraId="478CAB5A" w14:textId="77777777" w:rsidR="00F8166D" w:rsidRDefault="00D82CB7">
            <w:pPr>
              <w:autoSpaceDE w:val="0"/>
              <w:autoSpaceDN w:val="0"/>
              <w:rPr>
                <w:rFonts w:ascii="Arial" w:hAnsi="Arial" w:cs="Arial"/>
                <w:color w:val="333333"/>
                <w:sz w:val="20"/>
                <w:szCs w:val="20"/>
                <w:shd w:val="clear" w:color="auto" w:fill="FFFFFF"/>
              </w:rPr>
            </w:pPr>
            <w:r>
              <w:rPr>
                <w:rFonts w:ascii="Arial" w:hAnsi="Arial" w:cs="Arial"/>
                <w:color w:val="333333"/>
                <w:sz w:val="20"/>
                <w:szCs w:val="20"/>
                <w:shd w:val="clear" w:color="auto" w:fill="FFFFFF"/>
              </w:rPr>
              <w:t>Ava</w:t>
            </w:r>
            <w:r>
              <w:rPr>
                <w:rFonts w:ascii="Arial" w:hAnsi="Arial" w:cs="Arial"/>
                <w:color w:val="333333"/>
                <w:sz w:val="20"/>
                <w:szCs w:val="20"/>
              </w:rPr>
              <w:br/>
            </w:r>
            <w:r>
              <w:rPr>
                <w:rFonts w:ascii="Arial" w:hAnsi="Arial" w:cs="Arial"/>
                <w:color w:val="333333"/>
                <w:sz w:val="20"/>
                <w:szCs w:val="20"/>
                <w:shd w:val="clear" w:color="auto" w:fill="FFFFFF"/>
              </w:rPr>
              <w:t>Ocean Florida</w:t>
            </w:r>
          </w:p>
          <w:p w14:paraId="7A9664BF" w14:textId="77777777" w:rsidR="00F8166D" w:rsidRDefault="00F8166D">
            <w:pPr>
              <w:autoSpaceDE w:val="0"/>
              <w:autoSpaceDN w:val="0"/>
              <w:rPr>
                <w:rFonts w:cstheme="minorHAnsi"/>
                <w:i/>
                <w:iCs/>
                <w:sz w:val="20"/>
                <w:szCs w:val="20"/>
                <w:lang w:val="en"/>
              </w:rPr>
            </w:pPr>
          </w:p>
          <w:p w14:paraId="76A3F768" w14:textId="77777777" w:rsidR="00F8166D" w:rsidRDefault="00D82CB7">
            <w:pPr>
              <w:autoSpaceDE w:val="0"/>
              <w:autoSpaceDN w:val="0"/>
              <w:rPr>
                <w:rFonts w:cstheme="minorHAnsi"/>
                <w:b/>
                <w:bCs/>
                <w:sz w:val="20"/>
                <w:szCs w:val="20"/>
                <w:lang w:val="en"/>
              </w:rPr>
            </w:pPr>
            <w:r>
              <w:rPr>
                <w:rFonts w:cstheme="minorHAnsi"/>
                <w:b/>
                <w:bCs/>
                <w:sz w:val="20"/>
                <w:szCs w:val="20"/>
                <w:lang w:val="en"/>
              </w:rPr>
              <w:t>TEXT TEMPLATE</w:t>
            </w:r>
          </w:p>
          <w:p w14:paraId="0B575316" w14:textId="77777777" w:rsidR="00F8166D" w:rsidRDefault="00F8166D">
            <w:pPr>
              <w:autoSpaceDE w:val="0"/>
              <w:autoSpaceDN w:val="0"/>
              <w:rPr>
                <w:rFonts w:cstheme="minorHAnsi"/>
                <w:i/>
                <w:iCs/>
                <w:sz w:val="20"/>
                <w:szCs w:val="20"/>
                <w:lang w:val="en"/>
              </w:rPr>
            </w:pPr>
          </w:p>
          <w:p w14:paraId="301B21AC" w14:textId="77777777" w:rsidR="00F8166D" w:rsidRDefault="00D82CB7">
            <w:pPr>
              <w:autoSpaceDE w:val="0"/>
              <w:autoSpaceDN w:val="0"/>
              <w:rPr>
                <w:rFonts w:cstheme="minorHAnsi"/>
                <w:i/>
                <w:iCs/>
                <w:sz w:val="20"/>
                <w:szCs w:val="20"/>
                <w:lang w:val="en"/>
              </w:rPr>
            </w:pPr>
            <w:r>
              <w:rPr>
                <w:rFonts w:cstheme="minorHAnsi"/>
                <w:i/>
                <w:iCs/>
                <w:sz w:val="20"/>
                <w:szCs w:val="20"/>
                <w:lang w:val="en"/>
              </w:rPr>
              <w:t>Hi Tessa. We’re now able to put together a competitive quote for the holiday you were looking for. If you’d still like a quote, please reply YES to this message and we’ll be in touch. Thank you, Ava.</w:t>
            </w:r>
          </w:p>
          <w:p w14:paraId="1BE7A38C" w14:textId="77777777" w:rsidR="00F8166D" w:rsidRDefault="00F8166D">
            <w:pPr>
              <w:rPr>
                <w:rFonts w:cstheme="minorHAnsi"/>
                <w:color w:val="000000" w:themeColor="text1"/>
                <w:sz w:val="20"/>
                <w:szCs w:val="20"/>
              </w:rPr>
            </w:pPr>
          </w:p>
          <w:p w14:paraId="2079E018" w14:textId="77777777" w:rsidR="00F8166D" w:rsidRDefault="00D82CB7">
            <w:pPr>
              <w:rPr>
                <w:rFonts w:cstheme="minorHAnsi"/>
                <w:color w:val="000000" w:themeColor="text1"/>
                <w:sz w:val="20"/>
                <w:szCs w:val="20"/>
              </w:rPr>
            </w:pPr>
            <w:r>
              <w:rPr>
                <w:rFonts w:cstheme="minorHAnsi"/>
                <w:color w:val="000000" w:themeColor="text1"/>
                <w:sz w:val="20"/>
                <w:szCs w:val="20"/>
              </w:rPr>
              <w:t xml:space="preserve">Templates for Email and SMS will be stored in Journey Admin - </w:t>
            </w:r>
            <w:hyperlink r:id="rId7" w:history="1">
              <w:r>
                <w:rPr>
                  <w:rStyle w:val="Hyperlink"/>
                </w:rPr>
                <w:t>https://www.journey-crm.co.uk/Admin/ManageTemplate</w:t>
              </w:r>
            </w:hyperlink>
          </w:p>
          <w:p w14:paraId="7E96AEF7" w14:textId="77777777" w:rsidR="00F8166D" w:rsidRDefault="00F8166D">
            <w:pPr>
              <w:pStyle w:val="ListParagraph"/>
              <w:rPr>
                <w:rFonts w:cstheme="minorHAnsi"/>
                <w:color w:val="000000" w:themeColor="text1"/>
                <w:sz w:val="20"/>
                <w:szCs w:val="20"/>
              </w:rPr>
            </w:pPr>
          </w:p>
          <w:p w14:paraId="75C3270C" w14:textId="77777777" w:rsidR="00F8166D" w:rsidRDefault="00D82CB7">
            <w:pPr>
              <w:pStyle w:val="ListParagraph"/>
              <w:numPr>
                <w:ilvl w:val="0"/>
                <w:numId w:val="2"/>
              </w:numPr>
              <w:rPr>
                <w:rFonts w:cstheme="minorHAnsi"/>
                <w:b/>
                <w:bCs/>
                <w:sz w:val="20"/>
                <w:szCs w:val="20"/>
              </w:rPr>
            </w:pPr>
            <w:r>
              <w:rPr>
                <w:rFonts w:cstheme="minorHAnsi"/>
                <w:b/>
                <w:bCs/>
                <w:sz w:val="20"/>
                <w:szCs w:val="20"/>
              </w:rPr>
              <w:t>Action on Inbound call/email/text:</w:t>
            </w:r>
          </w:p>
          <w:p w14:paraId="5ABDF829" w14:textId="77777777" w:rsidR="00F8166D" w:rsidRDefault="00D82CB7">
            <w:pPr>
              <w:rPr>
                <w:rFonts w:cstheme="minorHAnsi"/>
                <w:b/>
                <w:bCs/>
                <w:sz w:val="20"/>
                <w:szCs w:val="20"/>
              </w:rPr>
            </w:pPr>
            <w:r>
              <w:rPr>
                <w:rFonts w:cstheme="minorHAnsi"/>
                <w:b/>
                <w:bCs/>
                <w:sz w:val="20"/>
                <w:szCs w:val="20"/>
                <w:u w:val="single"/>
              </w:rPr>
              <w:t>CT Agents:</w:t>
            </w:r>
          </w:p>
          <w:p w14:paraId="44E62006" w14:textId="77777777" w:rsidR="00F8166D" w:rsidRDefault="00D82CB7">
            <w:pPr>
              <w:rPr>
                <w:rFonts w:cstheme="minorHAnsi"/>
                <w:sz w:val="20"/>
                <w:szCs w:val="20"/>
              </w:rPr>
            </w:pPr>
            <w:r>
              <w:rPr>
                <w:rFonts w:cstheme="minorHAnsi"/>
                <w:sz w:val="20"/>
                <w:szCs w:val="20"/>
              </w:rPr>
              <w:t xml:space="preserve">If lead </w:t>
            </w:r>
            <w:r>
              <w:rPr>
                <w:rFonts w:cstheme="minorHAnsi"/>
                <w:b/>
                <w:bCs/>
                <w:sz w:val="20"/>
                <w:szCs w:val="20"/>
              </w:rPr>
              <w:t>not allocated</w:t>
            </w:r>
            <w:r>
              <w:rPr>
                <w:rFonts w:cstheme="minorHAnsi"/>
                <w:sz w:val="20"/>
                <w:szCs w:val="20"/>
              </w:rPr>
              <w:t xml:space="preserve"> to any Agent:</w:t>
            </w:r>
          </w:p>
          <w:p w14:paraId="4B676BEF" w14:textId="77777777" w:rsidR="00F8166D" w:rsidRDefault="00D82CB7">
            <w:pPr>
              <w:rPr>
                <w:rFonts w:cstheme="minorHAnsi"/>
                <w:sz w:val="20"/>
                <w:szCs w:val="20"/>
              </w:rPr>
            </w:pPr>
            <w:r>
              <w:rPr>
                <w:rFonts w:cstheme="minorHAnsi"/>
                <w:sz w:val="20"/>
                <w:szCs w:val="20"/>
              </w:rPr>
              <w:t xml:space="preserve">If user receive any email/text from customer, then inbound task will create, and they can   </w:t>
            </w:r>
          </w:p>
          <w:p w14:paraId="59A47CED" w14:textId="77777777" w:rsidR="00F8166D" w:rsidRDefault="00D82CB7">
            <w:pPr>
              <w:rPr>
                <w:rFonts w:cstheme="minorHAnsi"/>
                <w:sz w:val="20"/>
                <w:szCs w:val="20"/>
              </w:rPr>
            </w:pPr>
            <w:r>
              <w:rPr>
                <w:rFonts w:cstheme="minorHAnsi"/>
                <w:sz w:val="20"/>
                <w:szCs w:val="20"/>
              </w:rPr>
              <w:t>perform any action on them accordingly. If they get and inbound call from customer, then</w:t>
            </w:r>
          </w:p>
          <w:p w14:paraId="1659666B" w14:textId="77777777" w:rsidR="00F8166D" w:rsidRDefault="00D82CB7">
            <w:pPr>
              <w:rPr>
                <w:rFonts w:cstheme="minorHAnsi"/>
                <w:sz w:val="20"/>
                <w:szCs w:val="20"/>
              </w:rPr>
            </w:pPr>
            <w:r>
              <w:rPr>
                <w:rFonts w:cstheme="minorHAnsi"/>
                <w:sz w:val="20"/>
                <w:szCs w:val="20"/>
              </w:rPr>
              <w:t xml:space="preserve">MGT/CT   user can move that lead to Pending from status change pop like they do now. </w:t>
            </w:r>
          </w:p>
          <w:p w14:paraId="7EBAD3EF" w14:textId="77777777" w:rsidR="00F8166D" w:rsidRDefault="00F8166D">
            <w:pPr>
              <w:rPr>
                <w:rFonts w:cstheme="minorHAnsi"/>
                <w:sz w:val="20"/>
                <w:szCs w:val="20"/>
              </w:rPr>
            </w:pPr>
          </w:p>
          <w:p w14:paraId="60617973" w14:textId="77777777" w:rsidR="00F8166D" w:rsidRDefault="00D82CB7">
            <w:pPr>
              <w:rPr>
                <w:rFonts w:cstheme="minorHAnsi"/>
                <w:sz w:val="20"/>
                <w:szCs w:val="20"/>
              </w:rPr>
            </w:pPr>
            <w:r>
              <w:rPr>
                <w:rFonts w:cstheme="minorHAnsi"/>
                <w:sz w:val="20"/>
                <w:szCs w:val="20"/>
                <w:highlight w:val="yellow"/>
                <w:u w:val="single"/>
              </w:rPr>
              <w:t>*MGT/CT users</w:t>
            </w:r>
            <w:r>
              <w:rPr>
                <w:rFonts w:cstheme="minorHAnsi"/>
                <w:sz w:val="20"/>
                <w:szCs w:val="20"/>
                <w:highlight w:val="yellow"/>
              </w:rPr>
              <w:t xml:space="preserve"> can perform same action which they can now on Parked lead and same will apply for Nurture Parked. </w:t>
            </w:r>
          </w:p>
          <w:p w14:paraId="167D13E9" w14:textId="77777777" w:rsidR="00F8166D" w:rsidRDefault="00D82CB7">
            <w:pPr>
              <w:ind w:left="720"/>
              <w:rPr>
                <w:rFonts w:cstheme="minorHAnsi"/>
                <w:sz w:val="20"/>
                <w:szCs w:val="20"/>
              </w:rPr>
            </w:pPr>
            <w:r>
              <w:rPr>
                <w:rFonts w:cstheme="minorHAnsi"/>
                <w:sz w:val="20"/>
                <w:szCs w:val="20"/>
              </w:rPr>
              <w:lastRenderedPageBreak/>
              <w:t>.</w:t>
            </w:r>
          </w:p>
          <w:p w14:paraId="57719108" w14:textId="77777777" w:rsidR="00F8166D" w:rsidRDefault="00D82CB7">
            <w:pPr>
              <w:rPr>
                <w:rFonts w:cstheme="minorHAnsi"/>
                <w:b/>
                <w:bCs/>
                <w:sz w:val="20"/>
                <w:szCs w:val="20"/>
                <w:u w:val="single"/>
              </w:rPr>
            </w:pPr>
            <w:r>
              <w:rPr>
                <w:rFonts w:cstheme="minorHAnsi"/>
                <w:b/>
                <w:bCs/>
                <w:sz w:val="20"/>
                <w:szCs w:val="20"/>
                <w:u w:val="single"/>
              </w:rPr>
              <w:t xml:space="preserve">Sales Agents: </w:t>
            </w:r>
          </w:p>
          <w:p w14:paraId="3AD5D35F" w14:textId="77777777" w:rsidR="00F8166D" w:rsidRDefault="00D82CB7">
            <w:pPr>
              <w:rPr>
                <w:rFonts w:cstheme="minorHAnsi"/>
                <w:sz w:val="20"/>
                <w:szCs w:val="20"/>
              </w:rPr>
            </w:pPr>
            <w:r>
              <w:rPr>
                <w:rFonts w:cstheme="minorHAnsi"/>
                <w:sz w:val="20"/>
                <w:szCs w:val="20"/>
              </w:rPr>
              <w:t xml:space="preserve">If lead is </w:t>
            </w:r>
            <w:r>
              <w:rPr>
                <w:rFonts w:cstheme="minorHAnsi"/>
                <w:b/>
                <w:bCs/>
                <w:sz w:val="20"/>
                <w:szCs w:val="20"/>
              </w:rPr>
              <w:t>allocated</w:t>
            </w:r>
            <w:r>
              <w:rPr>
                <w:rFonts w:cstheme="minorHAnsi"/>
                <w:sz w:val="20"/>
                <w:szCs w:val="20"/>
              </w:rPr>
              <w:t xml:space="preserve"> to any agent:  </w:t>
            </w:r>
          </w:p>
          <w:p w14:paraId="381AB9D4" w14:textId="77777777" w:rsidR="00F8166D" w:rsidRDefault="00D82CB7">
            <w:pPr>
              <w:rPr>
                <w:rFonts w:cstheme="minorHAnsi"/>
                <w:sz w:val="20"/>
                <w:szCs w:val="20"/>
              </w:rPr>
            </w:pPr>
            <w:r>
              <w:rPr>
                <w:rFonts w:cstheme="minorHAnsi"/>
                <w:sz w:val="20"/>
                <w:szCs w:val="20"/>
              </w:rPr>
              <w:t>When a response(text/email) received from customer for which allocated to agent and enquiry is sitting Parked/Nurture Parked, then enquiry will move into Allocated queue and an email notification will send to advising that Lead is allocated from Parked.</w:t>
            </w:r>
          </w:p>
          <w:p w14:paraId="7457DD71" w14:textId="77777777" w:rsidR="00F8166D" w:rsidRDefault="00D82CB7">
            <w:pPr>
              <w:rPr>
                <w:rFonts w:cstheme="minorHAnsi"/>
                <w:color w:val="FF0000"/>
                <w:sz w:val="20"/>
                <w:szCs w:val="20"/>
                <w:lang w:val="en-US"/>
              </w:rPr>
            </w:pPr>
            <w:r>
              <w:rPr>
                <w:rFonts w:cstheme="minorHAnsi"/>
                <w:color w:val="FF0000"/>
                <w:sz w:val="20"/>
                <w:szCs w:val="20"/>
                <w:lang w:val="en-US"/>
              </w:rPr>
              <w:t>Query: Do we need to consider response only for those notification email which we will send at the time of moving lead from Parked to Nurture parked? If yes then it will only available in Nurture Parked queue.</w:t>
            </w:r>
          </w:p>
          <w:p w14:paraId="69D739AD" w14:textId="77777777" w:rsidR="00F8166D" w:rsidRDefault="00D82CB7">
            <w:pPr>
              <w:rPr>
                <w:rFonts w:cstheme="minorHAnsi"/>
                <w:color w:val="00B050"/>
                <w:sz w:val="20"/>
                <w:szCs w:val="20"/>
                <w:lang w:val="en-US"/>
              </w:rPr>
            </w:pPr>
            <w:r>
              <w:rPr>
                <w:rFonts w:cstheme="minorHAnsi"/>
                <w:color w:val="00B050"/>
                <w:sz w:val="20"/>
                <w:szCs w:val="20"/>
                <w:lang w:val="en-US"/>
              </w:rPr>
              <w:t>Reply – It will be all responses regardless of parked nurture template. It will be for all email or SMS replies from that customer</w:t>
            </w:r>
          </w:p>
          <w:p w14:paraId="00CC84FB" w14:textId="77777777" w:rsidR="00F8166D" w:rsidRDefault="00F8166D">
            <w:pPr>
              <w:rPr>
                <w:rFonts w:cstheme="minorHAnsi"/>
                <w:color w:val="FF0000"/>
                <w:sz w:val="20"/>
                <w:szCs w:val="20"/>
                <w:lang w:val="en-US"/>
              </w:rPr>
            </w:pPr>
          </w:p>
          <w:p w14:paraId="41165093" w14:textId="77777777" w:rsidR="00F8166D" w:rsidRDefault="00D82CB7">
            <w:pPr>
              <w:rPr>
                <w:rFonts w:cstheme="minorHAnsi"/>
                <w:sz w:val="20"/>
                <w:szCs w:val="20"/>
                <w:highlight w:val="yellow"/>
              </w:rPr>
            </w:pPr>
            <w:r>
              <w:rPr>
                <w:rFonts w:cstheme="minorHAnsi"/>
                <w:sz w:val="20"/>
                <w:szCs w:val="20"/>
                <w:highlight w:val="yellow"/>
              </w:rPr>
              <w:t xml:space="preserve">*MGT user can move lead from Parked and Nurture Parked to </w:t>
            </w:r>
            <w:r>
              <w:rPr>
                <w:rFonts w:cstheme="minorHAnsi"/>
                <w:b/>
                <w:bCs/>
                <w:sz w:val="20"/>
                <w:szCs w:val="20"/>
                <w:highlight w:val="yellow"/>
              </w:rPr>
              <w:t xml:space="preserve">any other status </w:t>
            </w:r>
            <w:r>
              <w:rPr>
                <w:rFonts w:cstheme="minorHAnsi"/>
                <w:sz w:val="20"/>
                <w:szCs w:val="20"/>
                <w:highlight w:val="yellow"/>
              </w:rPr>
              <w:t>as like they can now. Usually they move lead to Cold status so same Parked rule will apply on Parked Nurture.</w:t>
            </w:r>
          </w:p>
          <w:p w14:paraId="101DE482" w14:textId="77777777" w:rsidR="00F8166D" w:rsidRDefault="00D82CB7">
            <w:pPr>
              <w:rPr>
                <w:rFonts w:cstheme="minorHAnsi"/>
                <w:sz w:val="20"/>
                <w:szCs w:val="20"/>
              </w:rPr>
            </w:pPr>
            <w:r>
              <w:rPr>
                <w:rFonts w:cstheme="minorHAnsi"/>
                <w:sz w:val="20"/>
                <w:szCs w:val="20"/>
                <w:highlight w:val="yellow"/>
              </w:rPr>
              <w:t>Agent rule will be same for Nurture Parked as Parked queue and for Status change.</w:t>
            </w:r>
            <w:r>
              <w:rPr>
                <w:rFonts w:cstheme="minorHAnsi"/>
                <w:sz w:val="20"/>
                <w:szCs w:val="20"/>
              </w:rPr>
              <w:t xml:space="preserve"> </w:t>
            </w:r>
          </w:p>
          <w:p w14:paraId="65D40AA5" w14:textId="77777777" w:rsidR="00F8166D" w:rsidRDefault="00F8166D">
            <w:pPr>
              <w:rPr>
                <w:rFonts w:cstheme="minorHAnsi"/>
                <w:sz w:val="20"/>
                <w:szCs w:val="20"/>
              </w:rPr>
            </w:pPr>
          </w:p>
          <w:p w14:paraId="12A9375B" w14:textId="77777777" w:rsidR="00F8166D" w:rsidRPr="007D4D86" w:rsidRDefault="00D82CB7">
            <w:pPr>
              <w:rPr>
                <w:rFonts w:cstheme="minorHAnsi"/>
                <w:i/>
                <w:iCs/>
                <w:sz w:val="20"/>
                <w:szCs w:val="20"/>
              </w:rPr>
            </w:pPr>
            <w:r w:rsidRPr="007D4D86">
              <w:rPr>
                <w:rFonts w:cstheme="minorHAnsi"/>
                <w:i/>
                <w:iCs/>
                <w:sz w:val="20"/>
                <w:szCs w:val="20"/>
              </w:rPr>
              <w:t xml:space="preserve">**When any email/text reply received from customer and owner of that lead is on </w:t>
            </w:r>
            <w:r w:rsidRPr="007D4D86">
              <w:rPr>
                <w:rFonts w:cstheme="minorHAnsi"/>
                <w:i/>
                <w:iCs/>
                <w:sz w:val="20"/>
                <w:szCs w:val="20"/>
                <w:highlight w:val="yellow"/>
              </w:rPr>
              <w:t>holiday/day off</w:t>
            </w:r>
            <w:r w:rsidRPr="007D4D86">
              <w:rPr>
                <w:rFonts w:cstheme="minorHAnsi"/>
                <w:i/>
                <w:iCs/>
                <w:sz w:val="20"/>
                <w:szCs w:val="20"/>
              </w:rPr>
              <w:t xml:space="preserve"> then current same rule will apply here. </w:t>
            </w:r>
          </w:p>
          <w:p w14:paraId="00BD689E" w14:textId="77777777" w:rsidR="00F8166D" w:rsidRDefault="00F8166D">
            <w:pPr>
              <w:rPr>
                <w:rFonts w:cstheme="minorHAnsi"/>
                <w:sz w:val="20"/>
                <w:szCs w:val="20"/>
              </w:rPr>
            </w:pPr>
          </w:p>
          <w:p w14:paraId="7D631E9B" w14:textId="77777777" w:rsidR="00F8166D" w:rsidRDefault="00D82CB7">
            <w:pPr>
              <w:rPr>
                <w:rFonts w:cstheme="minorHAnsi"/>
                <w:sz w:val="20"/>
                <w:szCs w:val="20"/>
              </w:rPr>
            </w:pPr>
            <w:r>
              <w:rPr>
                <w:rFonts w:cstheme="minorHAnsi"/>
                <w:sz w:val="20"/>
                <w:szCs w:val="20"/>
              </w:rPr>
              <w:t>Agent is set as on holiday/day off – reply notification email will send to Agent and Sales MGT</w:t>
            </w:r>
          </w:p>
          <w:p w14:paraId="5E9A1CC4" w14:textId="77777777" w:rsidR="00F8166D" w:rsidRDefault="00D82CB7">
            <w:pPr>
              <w:rPr>
                <w:rFonts w:cstheme="minorHAnsi"/>
                <w:sz w:val="20"/>
                <w:szCs w:val="20"/>
              </w:rPr>
            </w:pPr>
            <w:r>
              <w:rPr>
                <w:rFonts w:cstheme="minorHAnsi"/>
                <w:sz w:val="20"/>
                <w:szCs w:val="20"/>
              </w:rPr>
              <w:t>Agent is left the business –reply notification will send to Sales MGT</w:t>
            </w:r>
          </w:p>
          <w:p w14:paraId="594E6557" w14:textId="77777777" w:rsidR="00F8166D" w:rsidRDefault="00D82CB7">
            <w:pPr>
              <w:rPr>
                <w:rFonts w:cstheme="minorHAnsi"/>
                <w:color w:val="FF0000"/>
                <w:sz w:val="20"/>
                <w:szCs w:val="20"/>
                <w:lang w:val="en-US"/>
              </w:rPr>
            </w:pPr>
            <w:r>
              <w:rPr>
                <w:rFonts w:cstheme="minorHAnsi"/>
                <w:color w:val="FF0000"/>
                <w:sz w:val="20"/>
                <w:szCs w:val="20"/>
                <w:lang w:val="en-US"/>
              </w:rPr>
              <w:t>Query: if agent left the business and in case if we didn’t assign any Nurture Parked lead to any agent then what will happen to move in allocated query if we get any response from customer?</w:t>
            </w:r>
          </w:p>
          <w:p w14:paraId="2F92A827" w14:textId="77777777" w:rsidR="00F8166D" w:rsidRPr="007D4D86" w:rsidRDefault="00D82CB7">
            <w:pPr>
              <w:rPr>
                <w:rFonts w:cstheme="minorHAnsi"/>
                <w:b/>
                <w:bCs/>
                <w:color w:val="00B050"/>
                <w:sz w:val="20"/>
                <w:szCs w:val="20"/>
                <w:lang w:val="en-US"/>
              </w:rPr>
            </w:pPr>
            <w:r w:rsidRPr="007D4D86">
              <w:rPr>
                <w:rFonts w:cstheme="minorHAnsi"/>
                <w:b/>
                <w:bCs/>
                <w:color w:val="00B050"/>
                <w:sz w:val="20"/>
                <w:szCs w:val="20"/>
                <w:lang w:val="en-US"/>
              </w:rPr>
              <w:t xml:space="preserve">Reply – If reply from customer and enquiry is not allocated to any agent name then the lead will </w:t>
            </w:r>
            <w:r w:rsidRPr="007D4D86">
              <w:rPr>
                <w:rFonts w:cstheme="minorHAnsi"/>
                <w:b/>
                <w:bCs/>
                <w:color w:val="00B050"/>
                <w:sz w:val="20"/>
                <w:szCs w:val="20"/>
                <w:highlight w:val="yellow"/>
                <w:lang w:val="en-US"/>
              </w:rPr>
              <w:t>move to pending queue</w:t>
            </w:r>
            <w:r w:rsidRPr="007D4D86">
              <w:rPr>
                <w:rFonts w:cstheme="minorHAnsi"/>
                <w:b/>
                <w:bCs/>
                <w:color w:val="00B050"/>
                <w:sz w:val="20"/>
                <w:szCs w:val="20"/>
                <w:lang w:val="en-US"/>
              </w:rPr>
              <w:t>. And agents will draw leads via auto allocate</w:t>
            </w:r>
          </w:p>
          <w:p w14:paraId="2849A913" w14:textId="77777777" w:rsidR="00F8166D" w:rsidRDefault="00F8166D">
            <w:pPr>
              <w:rPr>
                <w:rFonts w:cstheme="minorHAnsi"/>
                <w:b/>
                <w:bCs/>
                <w:sz w:val="20"/>
                <w:szCs w:val="20"/>
              </w:rPr>
            </w:pPr>
          </w:p>
          <w:p w14:paraId="2CE80DA1" w14:textId="77777777" w:rsidR="00F8166D" w:rsidRDefault="00D82CB7">
            <w:pPr>
              <w:pStyle w:val="ListParagraph"/>
              <w:numPr>
                <w:ilvl w:val="0"/>
                <w:numId w:val="2"/>
              </w:numPr>
              <w:rPr>
                <w:rFonts w:cstheme="minorHAnsi"/>
                <w:b/>
                <w:bCs/>
                <w:sz w:val="20"/>
                <w:szCs w:val="20"/>
              </w:rPr>
            </w:pPr>
            <w:r>
              <w:rPr>
                <w:rFonts w:cstheme="minorHAnsi"/>
                <w:b/>
                <w:bCs/>
                <w:sz w:val="20"/>
                <w:szCs w:val="20"/>
              </w:rPr>
              <w:t xml:space="preserve">Nurture Parked Queue: </w:t>
            </w:r>
          </w:p>
          <w:p w14:paraId="5D5F9727" w14:textId="77777777" w:rsidR="00F8166D" w:rsidRDefault="00D82CB7">
            <w:pPr>
              <w:rPr>
                <w:rFonts w:cstheme="minorHAnsi"/>
                <w:sz w:val="20"/>
                <w:szCs w:val="20"/>
              </w:rPr>
            </w:pPr>
            <w:r>
              <w:rPr>
                <w:rFonts w:cstheme="minorHAnsi"/>
                <w:sz w:val="20"/>
                <w:szCs w:val="20"/>
              </w:rPr>
              <w:t xml:space="preserve">We add a new queue along with a new lead status called Nurture Parked. </w:t>
            </w:r>
          </w:p>
          <w:p w14:paraId="37369FD1" w14:textId="77777777" w:rsidR="00F8166D" w:rsidRDefault="00D82CB7">
            <w:pPr>
              <w:rPr>
                <w:rFonts w:cstheme="minorHAnsi"/>
                <w:sz w:val="20"/>
                <w:szCs w:val="20"/>
              </w:rPr>
            </w:pPr>
            <w:r>
              <w:rPr>
                <w:rFonts w:cstheme="minorHAnsi"/>
                <w:sz w:val="20"/>
                <w:szCs w:val="20"/>
                <w:highlight w:val="yellow"/>
              </w:rPr>
              <w:t>No user role</w:t>
            </w:r>
            <w:r>
              <w:rPr>
                <w:rFonts w:cstheme="minorHAnsi"/>
                <w:sz w:val="20"/>
                <w:szCs w:val="20"/>
              </w:rPr>
              <w:t xml:space="preserve"> will have permission to move a lead into this queue manually, lead will move automatically via scheduler </w:t>
            </w:r>
          </w:p>
          <w:p w14:paraId="459DD6F0" w14:textId="77777777" w:rsidR="00F8166D" w:rsidRDefault="00D82CB7">
            <w:pPr>
              <w:rPr>
                <w:rFonts w:cstheme="minorHAnsi"/>
                <w:sz w:val="20"/>
                <w:szCs w:val="20"/>
              </w:rPr>
            </w:pPr>
            <w:r>
              <w:rPr>
                <w:rFonts w:cstheme="minorHAnsi"/>
                <w:sz w:val="20"/>
                <w:szCs w:val="20"/>
              </w:rPr>
              <w:t>New Status will only show in enquiry search page not in status change pop anywhere in the system (but show in list when lead is in Nurture parked and user is moving out that lead)</w:t>
            </w:r>
          </w:p>
          <w:p w14:paraId="534B9000" w14:textId="77777777" w:rsidR="00F8166D" w:rsidRDefault="00D82CB7">
            <w:pPr>
              <w:rPr>
                <w:rFonts w:cstheme="minorHAnsi"/>
                <w:sz w:val="20"/>
                <w:szCs w:val="20"/>
              </w:rPr>
            </w:pPr>
            <w:r>
              <w:rPr>
                <w:rFonts w:cstheme="minorHAnsi"/>
                <w:sz w:val="20"/>
                <w:szCs w:val="20"/>
              </w:rPr>
              <w:t xml:space="preserve">New queue will be replica of Parked queue with same filters and sorting and status change functionality/concept. </w:t>
            </w:r>
          </w:p>
          <w:p w14:paraId="14E02F89" w14:textId="77777777" w:rsidR="00F8166D" w:rsidRDefault="00F8166D">
            <w:pPr>
              <w:rPr>
                <w:rFonts w:cstheme="minorHAnsi"/>
                <w:sz w:val="20"/>
                <w:szCs w:val="20"/>
              </w:rPr>
            </w:pPr>
          </w:p>
          <w:p w14:paraId="778C64F2" w14:textId="77777777" w:rsidR="00F8166D" w:rsidRDefault="00D82CB7">
            <w:pPr>
              <w:rPr>
                <w:rFonts w:cstheme="minorHAnsi"/>
                <w:sz w:val="20"/>
                <w:szCs w:val="20"/>
              </w:rPr>
            </w:pPr>
            <w:r>
              <w:rPr>
                <w:rFonts w:cstheme="minorHAnsi"/>
                <w:sz w:val="20"/>
                <w:szCs w:val="20"/>
              </w:rPr>
              <w:t xml:space="preserve">From Nurture park leads will auto </w:t>
            </w:r>
            <w:r w:rsidRPr="007D4D86">
              <w:rPr>
                <w:rFonts w:cstheme="minorHAnsi"/>
                <w:b/>
                <w:bCs/>
                <w:sz w:val="20"/>
                <w:szCs w:val="20"/>
                <w:highlight w:val="yellow"/>
              </w:rPr>
              <w:t>move to Exhausted queue after 7 days</w:t>
            </w:r>
            <w:r>
              <w:rPr>
                <w:rFonts w:cstheme="minorHAnsi"/>
                <w:sz w:val="20"/>
                <w:szCs w:val="20"/>
              </w:rPr>
              <w:t xml:space="preserve"> (if no activity happen, like we do for Cold and Break up). Here </w:t>
            </w:r>
            <w:r>
              <w:rPr>
                <w:rFonts w:cstheme="minorHAnsi"/>
                <w:sz w:val="20"/>
                <w:szCs w:val="20"/>
                <w:u w:val="single"/>
              </w:rPr>
              <w:t>No Response – Nurture Parked</w:t>
            </w:r>
            <w:r>
              <w:rPr>
                <w:rFonts w:cstheme="minorHAnsi"/>
                <w:sz w:val="20"/>
                <w:szCs w:val="20"/>
              </w:rPr>
              <w:t xml:space="preserve"> reason will store. </w:t>
            </w:r>
            <w:r w:rsidRPr="002E1166">
              <w:rPr>
                <w:rFonts w:cstheme="minorHAnsi"/>
                <w:sz w:val="20"/>
                <w:szCs w:val="20"/>
                <w:highlight w:val="yellow"/>
              </w:rPr>
              <w:t>Here exhausted template will not send to customer.</w:t>
            </w:r>
            <w:r>
              <w:rPr>
                <w:rFonts w:cstheme="minorHAnsi"/>
                <w:sz w:val="20"/>
                <w:szCs w:val="20"/>
              </w:rPr>
              <w:t xml:space="preserve"> Reason stats will appear on MGT console also.</w:t>
            </w:r>
          </w:p>
          <w:p w14:paraId="6009915F" w14:textId="77777777" w:rsidR="00F8166D" w:rsidRDefault="00D82CB7">
            <w:pPr>
              <w:rPr>
                <w:rFonts w:cstheme="minorHAnsi"/>
                <w:sz w:val="20"/>
                <w:szCs w:val="20"/>
              </w:rPr>
            </w:pPr>
            <w:r>
              <w:rPr>
                <w:rFonts w:cstheme="minorHAnsi"/>
                <w:sz w:val="20"/>
                <w:szCs w:val="20"/>
              </w:rPr>
              <w:t xml:space="preserve">Development Note: internally we will move lead through COLD-&gt;Break Up status and then move to Exhaust so can store reason in COLD reason list. This will appear on MGT console as well. </w:t>
            </w:r>
          </w:p>
          <w:p w14:paraId="6A1AD448" w14:textId="77777777" w:rsidR="00F8166D" w:rsidRDefault="00F8166D">
            <w:pPr>
              <w:rPr>
                <w:rFonts w:cstheme="minorHAnsi"/>
                <w:b/>
                <w:bCs/>
                <w:sz w:val="20"/>
                <w:szCs w:val="20"/>
              </w:rPr>
            </w:pPr>
          </w:p>
          <w:p w14:paraId="224EC824" w14:textId="77777777" w:rsidR="00F8166D" w:rsidRDefault="00D82CB7">
            <w:pPr>
              <w:pStyle w:val="ListParagraph"/>
              <w:numPr>
                <w:ilvl w:val="0"/>
                <w:numId w:val="2"/>
              </w:numPr>
              <w:rPr>
                <w:rFonts w:cstheme="minorHAnsi"/>
                <w:b/>
                <w:bCs/>
                <w:sz w:val="20"/>
                <w:szCs w:val="20"/>
              </w:rPr>
            </w:pPr>
            <w:r>
              <w:rPr>
                <w:rFonts w:cstheme="minorHAnsi"/>
                <w:b/>
                <w:bCs/>
                <w:sz w:val="20"/>
                <w:szCs w:val="20"/>
              </w:rPr>
              <w:t>Re-log Lead logic change and Auto Archive:</w:t>
            </w:r>
          </w:p>
          <w:p w14:paraId="4360DBD4" w14:textId="77777777" w:rsidR="00F8166D" w:rsidRDefault="00D82CB7">
            <w:pPr>
              <w:rPr>
                <w:rFonts w:cstheme="minorHAnsi"/>
                <w:sz w:val="20"/>
                <w:szCs w:val="20"/>
              </w:rPr>
            </w:pPr>
            <w:r>
              <w:rPr>
                <w:rFonts w:cstheme="minorHAnsi"/>
                <w:sz w:val="20"/>
                <w:szCs w:val="20"/>
              </w:rPr>
              <w:t xml:space="preserve">When agent re-log any lead then old (previous) lead (from where they click to relog lead button), will auto archive (Archive by name will be, agent who is relogging the lead). </w:t>
            </w:r>
          </w:p>
          <w:p w14:paraId="75DE2A2E" w14:textId="77777777" w:rsidR="00F8166D" w:rsidRDefault="00D82CB7">
            <w:pPr>
              <w:rPr>
                <w:rFonts w:cstheme="minorHAnsi"/>
                <w:sz w:val="20"/>
                <w:szCs w:val="20"/>
              </w:rPr>
            </w:pPr>
            <w:r>
              <w:rPr>
                <w:rFonts w:cstheme="minorHAnsi"/>
                <w:sz w:val="20"/>
                <w:szCs w:val="20"/>
              </w:rPr>
              <w:t xml:space="preserve">A condition will check here, if same customer lead exists in other active queue status for same agent or in any other agent’s active queue status then a warning message will prompt to agent’s screen with below message. </w:t>
            </w:r>
          </w:p>
          <w:p w14:paraId="67052291" w14:textId="77777777" w:rsidR="00F8166D" w:rsidRDefault="00D82CB7">
            <w:pPr>
              <w:rPr>
                <w:rFonts w:cstheme="minorHAnsi"/>
                <w:sz w:val="20"/>
                <w:szCs w:val="20"/>
              </w:rPr>
            </w:pPr>
            <w:r>
              <w:rPr>
                <w:rFonts w:cstheme="minorHAnsi"/>
                <w:b/>
                <w:bCs/>
                <w:sz w:val="20"/>
                <w:szCs w:val="20"/>
              </w:rPr>
              <w:t>(Prevent Users to add lead which already exists in system’s active queue list</w:t>
            </w:r>
            <w:r>
              <w:rPr>
                <w:rFonts w:cstheme="minorHAnsi"/>
                <w:sz w:val="20"/>
                <w:szCs w:val="20"/>
              </w:rPr>
              <w:t>)</w:t>
            </w:r>
          </w:p>
          <w:p w14:paraId="4B0BF841" w14:textId="77777777" w:rsidR="00F8166D" w:rsidRDefault="00D82CB7">
            <w:pPr>
              <w:rPr>
                <w:rFonts w:cstheme="minorHAnsi"/>
                <w:color w:val="FF0000"/>
                <w:sz w:val="20"/>
                <w:szCs w:val="20"/>
                <w:lang w:val="en-US"/>
              </w:rPr>
            </w:pPr>
            <w:r>
              <w:rPr>
                <w:rFonts w:cstheme="minorHAnsi"/>
                <w:color w:val="FF0000"/>
                <w:sz w:val="20"/>
                <w:szCs w:val="20"/>
                <w:lang w:val="en-US"/>
              </w:rPr>
              <w:t>Query: We are assuming you are talking about the Re-Log button in Allocated queue so when agent will click on this button then we will implement above logic to move the lead in Archive.</w:t>
            </w:r>
          </w:p>
          <w:p w14:paraId="253FBED1" w14:textId="77777777" w:rsidR="00F8166D" w:rsidRDefault="00D82CB7">
            <w:pPr>
              <w:rPr>
                <w:rFonts w:cstheme="minorHAnsi"/>
                <w:color w:val="00B050"/>
                <w:sz w:val="20"/>
                <w:szCs w:val="20"/>
                <w:lang w:val="en-US"/>
              </w:rPr>
            </w:pPr>
            <w:r>
              <w:rPr>
                <w:rFonts w:cstheme="minorHAnsi"/>
                <w:color w:val="00B050"/>
                <w:sz w:val="20"/>
                <w:szCs w:val="20"/>
                <w:lang w:val="en-US"/>
              </w:rPr>
              <w:lastRenderedPageBreak/>
              <w:t>Reply – Yes we are referring to the Re log button.</w:t>
            </w:r>
          </w:p>
          <w:p w14:paraId="19880C4E" w14:textId="08C22BAE" w:rsidR="00F8166D" w:rsidRDefault="00F8166D">
            <w:pPr>
              <w:rPr>
                <w:rFonts w:cstheme="minorHAnsi"/>
                <w:color w:val="FF0000"/>
                <w:sz w:val="20"/>
                <w:szCs w:val="20"/>
                <w:lang w:val="en-US"/>
              </w:rPr>
            </w:pPr>
          </w:p>
          <w:p w14:paraId="1C12798C" w14:textId="4B043933" w:rsidR="00451FDA" w:rsidRDefault="00451FDA">
            <w:pPr>
              <w:rPr>
                <w:rFonts w:cstheme="minorHAnsi"/>
                <w:color w:val="FF0000"/>
                <w:sz w:val="20"/>
                <w:szCs w:val="20"/>
                <w:lang w:val="en-US"/>
              </w:rPr>
            </w:pPr>
            <w:r w:rsidRPr="00451FDA">
              <w:rPr>
                <w:rFonts w:cstheme="minorHAnsi"/>
                <w:b/>
                <w:bCs/>
                <w:color w:val="000000" w:themeColor="text1"/>
                <w:sz w:val="20"/>
                <w:szCs w:val="20"/>
              </w:rPr>
              <w:t>Applies when lead is in the</w:t>
            </w:r>
            <w:r>
              <w:rPr>
                <w:rFonts w:cstheme="minorHAnsi"/>
                <w:color w:val="000000" w:themeColor="text1"/>
                <w:sz w:val="20"/>
                <w:szCs w:val="20"/>
              </w:rPr>
              <w:t xml:space="preserve"> - </w:t>
            </w:r>
            <w:r>
              <w:rPr>
                <w:rFonts w:cstheme="minorHAnsi"/>
                <w:color w:val="000000" w:themeColor="text1"/>
                <w:sz w:val="20"/>
                <w:szCs w:val="20"/>
              </w:rPr>
              <w:t xml:space="preserve">Allocated, InProgress, Quoted, Chased, Break Up, Cold, Hot, </w:t>
            </w:r>
            <w:r w:rsidRPr="00405559">
              <w:rPr>
                <w:rFonts w:cstheme="minorHAnsi"/>
                <w:color w:val="FF0000"/>
                <w:sz w:val="20"/>
                <w:szCs w:val="20"/>
              </w:rPr>
              <w:t>Nurture Parked</w:t>
            </w:r>
            <w:r>
              <w:rPr>
                <w:rFonts w:cstheme="minorHAnsi"/>
                <w:color w:val="000000" w:themeColor="text1"/>
                <w:sz w:val="20"/>
                <w:szCs w:val="20"/>
              </w:rPr>
              <w:t>, Awaiting Confirmation, committed</w:t>
            </w:r>
            <w:r>
              <w:rPr>
                <w:rFonts w:cstheme="minorHAnsi"/>
                <w:color w:val="000000" w:themeColor="text1"/>
                <w:sz w:val="20"/>
                <w:szCs w:val="20"/>
              </w:rPr>
              <w:t xml:space="preserve">, </w:t>
            </w:r>
            <w:r w:rsidRPr="00451FDA">
              <w:rPr>
                <w:rFonts w:cstheme="minorHAnsi"/>
                <w:color w:val="FF0000"/>
                <w:sz w:val="20"/>
                <w:szCs w:val="20"/>
              </w:rPr>
              <w:t>Parked</w:t>
            </w:r>
            <w:r>
              <w:rPr>
                <w:rFonts w:cstheme="minorHAnsi"/>
                <w:color w:val="FF0000"/>
                <w:sz w:val="20"/>
                <w:szCs w:val="20"/>
              </w:rPr>
              <w:t xml:space="preserve">, Pending, CT In progress, Nurture, Nurture Exhausted </w:t>
            </w:r>
          </w:p>
          <w:p w14:paraId="6A8CF116" w14:textId="77777777" w:rsidR="00451FDA" w:rsidRDefault="00451FDA">
            <w:pPr>
              <w:rPr>
                <w:rFonts w:cstheme="minorHAnsi"/>
                <w:color w:val="FF0000"/>
                <w:sz w:val="20"/>
                <w:szCs w:val="20"/>
                <w:lang w:val="en-US"/>
              </w:rPr>
            </w:pPr>
          </w:p>
          <w:p w14:paraId="134CBE8A" w14:textId="77777777" w:rsidR="00F8166D" w:rsidRDefault="00D82CB7">
            <w:pPr>
              <w:rPr>
                <w:rFonts w:cstheme="minorHAnsi"/>
                <w:sz w:val="20"/>
                <w:szCs w:val="20"/>
              </w:rPr>
            </w:pPr>
            <w:r>
              <w:rPr>
                <w:rFonts w:cstheme="minorHAnsi"/>
                <w:b/>
                <w:bCs/>
                <w:sz w:val="20"/>
                <w:szCs w:val="20"/>
              </w:rPr>
              <w:t>Case 1</w:t>
            </w:r>
            <w:r>
              <w:rPr>
                <w:rFonts w:cstheme="minorHAnsi"/>
                <w:sz w:val="20"/>
                <w:szCs w:val="20"/>
              </w:rPr>
              <w:t>: If system finds enquiry with same agent but not count ref from he/she re logging lead:</w:t>
            </w:r>
          </w:p>
          <w:p w14:paraId="02368270" w14:textId="77777777" w:rsidR="00F8166D" w:rsidRDefault="00F8166D">
            <w:pPr>
              <w:rPr>
                <w:rFonts w:cstheme="minorHAnsi"/>
                <w:sz w:val="20"/>
                <w:szCs w:val="20"/>
              </w:rPr>
            </w:pPr>
          </w:p>
          <w:p w14:paraId="0036AF0D" w14:textId="77777777" w:rsidR="00F8166D" w:rsidRDefault="00D82CB7">
            <w:pPr>
              <w:rPr>
                <w:rFonts w:cstheme="minorHAnsi"/>
                <w:sz w:val="20"/>
                <w:szCs w:val="20"/>
              </w:rPr>
            </w:pPr>
            <w:r>
              <w:rPr>
                <w:rFonts w:cstheme="minorHAnsi"/>
                <w:sz w:val="20"/>
                <w:szCs w:val="20"/>
              </w:rPr>
              <w:t xml:space="preserve">Popup: </w:t>
            </w:r>
            <w:r>
              <w:rPr>
                <w:rFonts w:cstheme="minorHAnsi"/>
                <w:i/>
                <w:iCs/>
                <w:sz w:val="20"/>
                <w:szCs w:val="20"/>
              </w:rPr>
              <w:t>System found an enquiry &lt;OH Ref&gt; with same customer in &lt;queue&gt; queue. Would you still like to proceed with new lead?</w:t>
            </w:r>
            <w:r>
              <w:rPr>
                <w:rFonts w:cstheme="minorHAnsi"/>
                <w:i/>
                <w:iCs/>
                <w:sz w:val="20"/>
                <w:szCs w:val="20"/>
              </w:rPr>
              <w:br/>
            </w:r>
            <w:r>
              <w:rPr>
                <w:rFonts w:cstheme="minorHAnsi"/>
                <w:sz w:val="20"/>
                <w:szCs w:val="20"/>
              </w:rPr>
              <w:t xml:space="preserve">If user selects YES then a new enquiry will be created. </w:t>
            </w:r>
          </w:p>
          <w:p w14:paraId="4CE62738" w14:textId="77777777" w:rsidR="00F8166D" w:rsidRDefault="00D82CB7">
            <w:pPr>
              <w:rPr>
                <w:rFonts w:cstheme="minorHAnsi"/>
                <w:sz w:val="20"/>
                <w:szCs w:val="20"/>
              </w:rPr>
            </w:pPr>
            <w:r>
              <w:rPr>
                <w:rFonts w:cstheme="minorHAnsi"/>
                <w:sz w:val="20"/>
                <w:szCs w:val="20"/>
              </w:rPr>
              <w:t>If user selects NO then discard changes.</w:t>
            </w:r>
          </w:p>
          <w:p w14:paraId="347B613C" w14:textId="04550E1E" w:rsidR="00F8166D" w:rsidRPr="00B95044" w:rsidRDefault="00F8166D">
            <w:pPr>
              <w:rPr>
                <w:rFonts w:cstheme="minorHAnsi"/>
                <w:color w:val="C45911" w:themeColor="accent2" w:themeShade="BF"/>
                <w:sz w:val="20"/>
                <w:szCs w:val="20"/>
              </w:rPr>
            </w:pPr>
          </w:p>
          <w:p w14:paraId="2165E23D" w14:textId="150FA418" w:rsidR="00B95044" w:rsidRPr="00B95044" w:rsidRDefault="00B95044" w:rsidP="00B95044">
            <w:pPr>
              <w:ind w:left="360"/>
              <w:rPr>
                <w:color w:val="C45911" w:themeColor="accent2" w:themeShade="BF"/>
              </w:rPr>
            </w:pPr>
            <w:r w:rsidRPr="00B95044">
              <w:rPr>
                <w:color w:val="C45911" w:themeColor="accent2" w:themeShade="BF"/>
              </w:rPr>
              <w:t xml:space="preserve">The system has found </w:t>
            </w:r>
            <w:r w:rsidRPr="00B95044">
              <w:rPr>
                <w:i/>
                <w:iCs/>
                <w:color w:val="C45911" w:themeColor="accent2" w:themeShade="BF"/>
              </w:rPr>
              <w:t>&lt;an enquiry, if 1 enquiry/enquiries, if multiple&gt;</w:t>
            </w:r>
            <w:r w:rsidRPr="00B95044">
              <w:rPr>
                <w:color w:val="C45911" w:themeColor="accent2" w:themeShade="BF"/>
              </w:rPr>
              <w:t xml:space="preserve"> </w:t>
            </w:r>
            <w:r>
              <w:rPr>
                <w:i/>
                <w:iCs/>
                <w:color w:val="C45911" w:themeColor="accent2" w:themeShade="BF"/>
              </w:rPr>
              <w:t>(&lt;OH REF, comma separated if multiple&gt;)</w:t>
            </w:r>
            <w:r w:rsidRPr="00B95044">
              <w:rPr>
                <w:color w:val="C45911" w:themeColor="accent2" w:themeShade="BF"/>
              </w:rPr>
              <w:t xml:space="preserve"> from the same customer in the &lt;</w:t>
            </w:r>
            <w:r w:rsidRPr="00B95044">
              <w:rPr>
                <w:i/>
                <w:iCs/>
                <w:color w:val="C45911" w:themeColor="accent2" w:themeShade="BF"/>
              </w:rPr>
              <w:t>queue</w:t>
            </w:r>
            <w:r w:rsidRPr="00B95044">
              <w:rPr>
                <w:color w:val="C45911" w:themeColor="accent2" w:themeShade="BF"/>
              </w:rPr>
              <w:t>&gt; queue. Would you still like to proceed with new lead?</w:t>
            </w:r>
          </w:p>
          <w:p w14:paraId="4E0B4514" w14:textId="77777777" w:rsidR="00B95044" w:rsidRDefault="00B95044">
            <w:pPr>
              <w:rPr>
                <w:rFonts w:cstheme="minorHAnsi"/>
                <w:sz w:val="20"/>
                <w:szCs w:val="20"/>
              </w:rPr>
            </w:pPr>
          </w:p>
          <w:p w14:paraId="7C4E18D4" w14:textId="77777777" w:rsidR="00F8166D" w:rsidRDefault="00F8166D">
            <w:pPr>
              <w:rPr>
                <w:rFonts w:cstheme="minorHAnsi"/>
                <w:sz w:val="20"/>
                <w:szCs w:val="20"/>
              </w:rPr>
            </w:pPr>
          </w:p>
          <w:p w14:paraId="5B1B7BA5" w14:textId="77777777" w:rsidR="00F8166D" w:rsidRDefault="00D82CB7">
            <w:pPr>
              <w:rPr>
                <w:rFonts w:cstheme="minorHAnsi"/>
                <w:sz w:val="20"/>
                <w:szCs w:val="20"/>
              </w:rPr>
            </w:pPr>
            <w:r>
              <w:rPr>
                <w:rFonts w:cstheme="minorHAnsi"/>
                <w:b/>
                <w:bCs/>
                <w:sz w:val="20"/>
                <w:szCs w:val="20"/>
              </w:rPr>
              <w:t>Case 2</w:t>
            </w:r>
            <w:r>
              <w:rPr>
                <w:rFonts w:cstheme="minorHAnsi"/>
                <w:sz w:val="20"/>
                <w:szCs w:val="20"/>
              </w:rPr>
              <w:t>: If system finds enquiry under another agent’s name</w:t>
            </w:r>
          </w:p>
          <w:p w14:paraId="486341E2" w14:textId="77777777" w:rsidR="00F8166D" w:rsidRDefault="00F8166D">
            <w:pPr>
              <w:rPr>
                <w:rFonts w:cstheme="minorHAnsi"/>
                <w:sz w:val="20"/>
                <w:szCs w:val="20"/>
              </w:rPr>
            </w:pPr>
          </w:p>
          <w:p w14:paraId="22E345E2" w14:textId="5CA50D0F" w:rsidR="00F8166D" w:rsidRDefault="00D82CB7">
            <w:pPr>
              <w:rPr>
                <w:rFonts w:cstheme="minorHAnsi"/>
                <w:i/>
                <w:iCs/>
                <w:sz w:val="20"/>
                <w:szCs w:val="20"/>
              </w:rPr>
            </w:pPr>
            <w:r>
              <w:rPr>
                <w:rFonts w:cstheme="minorHAnsi"/>
                <w:sz w:val="20"/>
                <w:szCs w:val="20"/>
              </w:rPr>
              <w:t xml:space="preserve">Popup: </w:t>
            </w:r>
            <w:r>
              <w:rPr>
                <w:rFonts w:cstheme="minorHAnsi"/>
                <w:i/>
                <w:iCs/>
                <w:sz w:val="20"/>
                <w:szCs w:val="20"/>
              </w:rPr>
              <w:t>System found an enquiry &lt;OH Ref&gt; with same customer in &lt;queue&gt; queue under &lt;agent&gt;. Would you still like to proceed with new lead?</w:t>
            </w:r>
          </w:p>
          <w:p w14:paraId="42F2DC8E" w14:textId="7A0400D5" w:rsidR="00B95044" w:rsidRDefault="00B95044">
            <w:pPr>
              <w:rPr>
                <w:rFonts w:cstheme="minorHAnsi"/>
                <w:i/>
                <w:iCs/>
                <w:sz w:val="20"/>
                <w:szCs w:val="20"/>
              </w:rPr>
            </w:pPr>
          </w:p>
          <w:p w14:paraId="7E299D79" w14:textId="7DFAAEC5" w:rsidR="00B95044" w:rsidRPr="00B95044" w:rsidRDefault="00B95044" w:rsidP="00B95044">
            <w:pPr>
              <w:ind w:left="360"/>
              <w:rPr>
                <w:color w:val="C45911" w:themeColor="accent2" w:themeShade="BF"/>
              </w:rPr>
            </w:pPr>
            <w:r w:rsidRPr="00B95044">
              <w:rPr>
                <w:color w:val="C45911" w:themeColor="accent2" w:themeShade="BF"/>
              </w:rPr>
              <w:t xml:space="preserve">The system has found </w:t>
            </w:r>
            <w:r w:rsidRPr="00B95044">
              <w:rPr>
                <w:i/>
                <w:iCs/>
                <w:color w:val="C45911" w:themeColor="accent2" w:themeShade="BF"/>
              </w:rPr>
              <w:t>&lt;an enquiry, if 1 enquiry/enquiries, if multiple&gt;</w:t>
            </w:r>
            <w:r>
              <w:rPr>
                <w:i/>
                <w:iCs/>
                <w:color w:val="C45911" w:themeColor="accent2" w:themeShade="BF"/>
              </w:rPr>
              <w:t xml:space="preserve"> (&lt;OH REF, comma separated if multiple&gt;)</w:t>
            </w:r>
            <w:r w:rsidRPr="00B95044">
              <w:rPr>
                <w:color w:val="C45911" w:themeColor="accent2" w:themeShade="BF"/>
              </w:rPr>
              <w:t xml:space="preserve"> from the same customer in the &lt;</w:t>
            </w:r>
            <w:r w:rsidRPr="00B95044">
              <w:rPr>
                <w:i/>
                <w:iCs/>
                <w:color w:val="C45911" w:themeColor="accent2" w:themeShade="BF"/>
              </w:rPr>
              <w:t>queue</w:t>
            </w:r>
            <w:r w:rsidRPr="00B95044">
              <w:rPr>
                <w:color w:val="C45911" w:themeColor="accent2" w:themeShade="BF"/>
              </w:rPr>
              <w:t>&gt; queue</w:t>
            </w:r>
            <w:r w:rsidRPr="00B95044">
              <w:rPr>
                <w:color w:val="C45911" w:themeColor="accent2" w:themeShade="BF"/>
              </w:rPr>
              <w:t xml:space="preserve"> under &lt;</w:t>
            </w:r>
            <w:proofErr w:type="spellStart"/>
            <w:r w:rsidRPr="00B95044">
              <w:rPr>
                <w:color w:val="C45911" w:themeColor="accent2" w:themeShade="BF"/>
              </w:rPr>
              <w:t>agentfullname</w:t>
            </w:r>
            <w:proofErr w:type="spellEnd"/>
            <w:r w:rsidRPr="00B95044">
              <w:rPr>
                <w:color w:val="C45911" w:themeColor="accent2" w:themeShade="BF"/>
              </w:rPr>
              <w:t>&gt;</w:t>
            </w:r>
            <w:r w:rsidRPr="00B95044">
              <w:rPr>
                <w:color w:val="C45911" w:themeColor="accent2" w:themeShade="BF"/>
              </w:rPr>
              <w:t>. Would you still like to proceed with new lead?</w:t>
            </w:r>
          </w:p>
          <w:p w14:paraId="06A0F600" w14:textId="680A12F9" w:rsidR="00B95044" w:rsidRDefault="00B95044">
            <w:pPr>
              <w:rPr>
                <w:rFonts w:cstheme="minorHAnsi"/>
                <w:i/>
                <w:iCs/>
                <w:sz w:val="20"/>
                <w:szCs w:val="20"/>
              </w:rPr>
            </w:pPr>
          </w:p>
          <w:p w14:paraId="6586C467" w14:textId="77777777" w:rsidR="00B95044" w:rsidRDefault="00B95044">
            <w:pPr>
              <w:rPr>
                <w:rFonts w:cstheme="minorHAnsi"/>
                <w:i/>
                <w:iCs/>
                <w:sz w:val="20"/>
                <w:szCs w:val="20"/>
              </w:rPr>
            </w:pPr>
          </w:p>
          <w:p w14:paraId="03FCAD39" w14:textId="77777777" w:rsidR="00F8166D" w:rsidRDefault="00D82CB7">
            <w:pPr>
              <w:rPr>
                <w:rFonts w:cstheme="minorHAnsi"/>
                <w:sz w:val="20"/>
                <w:szCs w:val="20"/>
              </w:rPr>
            </w:pPr>
            <w:r>
              <w:rPr>
                <w:rFonts w:cstheme="minorHAnsi"/>
                <w:sz w:val="20"/>
                <w:szCs w:val="20"/>
              </w:rPr>
              <w:t>If user selects YES then a new enquiry will be created and notification will send to other agent who own the other lead along with a copy(cc) to creator, advising that</w:t>
            </w:r>
          </w:p>
          <w:p w14:paraId="0F8E0714" w14:textId="77777777" w:rsidR="00F8166D" w:rsidRDefault="00D82CB7">
            <w:pPr>
              <w:rPr>
                <w:rFonts w:cstheme="minorHAnsi"/>
                <w:sz w:val="20"/>
                <w:szCs w:val="20"/>
              </w:rPr>
            </w:pPr>
            <w:r>
              <w:rPr>
                <w:rFonts w:cstheme="minorHAnsi"/>
                <w:sz w:val="20"/>
                <w:szCs w:val="20"/>
              </w:rPr>
              <w:t>Email: Hi &lt;agent name&gt;,</w:t>
            </w:r>
          </w:p>
          <w:p w14:paraId="56B2338D" w14:textId="77777777" w:rsidR="00F8166D" w:rsidRDefault="00D82CB7">
            <w:pPr>
              <w:rPr>
                <w:rFonts w:cstheme="minorHAnsi"/>
                <w:i/>
                <w:iCs/>
                <w:sz w:val="20"/>
                <w:szCs w:val="20"/>
              </w:rPr>
            </w:pPr>
            <w:r>
              <w:rPr>
                <w:rFonts w:cstheme="minorHAnsi"/>
                <w:i/>
                <w:iCs/>
                <w:sz w:val="20"/>
                <w:szCs w:val="20"/>
              </w:rPr>
              <w:t>&lt;creator name&gt; has added a new enquiry for customer &lt;customer name&gt;. You’re also working on an enquiry &lt;OH ref&gt; from same customer.</w:t>
            </w:r>
          </w:p>
          <w:p w14:paraId="0D708549" w14:textId="77777777" w:rsidR="00F8166D" w:rsidRDefault="00D82CB7">
            <w:pPr>
              <w:rPr>
                <w:rFonts w:cstheme="minorHAnsi"/>
                <w:i/>
                <w:iCs/>
                <w:sz w:val="20"/>
                <w:szCs w:val="20"/>
              </w:rPr>
            </w:pPr>
            <w:r>
              <w:rPr>
                <w:rFonts w:cstheme="minorHAnsi"/>
                <w:i/>
                <w:iCs/>
                <w:sz w:val="20"/>
                <w:szCs w:val="20"/>
              </w:rPr>
              <w:t>Thanks,</w:t>
            </w:r>
          </w:p>
          <w:p w14:paraId="30B60BED" w14:textId="3393409D" w:rsidR="00F8166D" w:rsidRDefault="00D82CB7">
            <w:pPr>
              <w:rPr>
                <w:rFonts w:cstheme="minorHAnsi"/>
                <w:i/>
                <w:iCs/>
                <w:sz w:val="20"/>
                <w:szCs w:val="20"/>
              </w:rPr>
            </w:pPr>
            <w:r>
              <w:rPr>
                <w:rFonts w:cstheme="minorHAnsi"/>
                <w:i/>
                <w:iCs/>
                <w:sz w:val="20"/>
                <w:szCs w:val="20"/>
              </w:rPr>
              <w:t>Admin</w:t>
            </w:r>
          </w:p>
          <w:p w14:paraId="33228F31" w14:textId="4FDC2191" w:rsidR="00451FDA" w:rsidRDefault="00451FDA">
            <w:pPr>
              <w:rPr>
                <w:rFonts w:cstheme="minorHAnsi"/>
                <w:i/>
                <w:iCs/>
                <w:sz w:val="20"/>
                <w:szCs w:val="20"/>
              </w:rPr>
            </w:pPr>
          </w:p>
          <w:p w14:paraId="4B009E8D" w14:textId="2C8D62B9" w:rsidR="00451FDA" w:rsidRPr="00451FDA" w:rsidRDefault="00451FDA">
            <w:pPr>
              <w:rPr>
                <w:rFonts w:cstheme="minorHAnsi"/>
                <w:b/>
                <w:bCs/>
                <w:i/>
                <w:iCs/>
                <w:color w:val="C45911" w:themeColor="accent2" w:themeShade="BF"/>
                <w:sz w:val="20"/>
                <w:szCs w:val="20"/>
              </w:rPr>
            </w:pPr>
            <w:r w:rsidRPr="00451FDA">
              <w:rPr>
                <w:rFonts w:cstheme="minorHAnsi"/>
                <w:b/>
                <w:bCs/>
                <w:i/>
                <w:iCs/>
                <w:color w:val="C45911" w:themeColor="accent2" w:themeShade="BF"/>
                <w:sz w:val="20"/>
                <w:szCs w:val="20"/>
              </w:rPr>
              <w:t>Note: if lead is not allocated to any agent then Case 1 pop up will come.</w:t>
            </w:r>
          </w:p>
          <w:p w14:paraId="52F444BC" w14:textId="77777777" w:rsidR="00F8166D" w:rsidRDefault="00F8166D">
            <w:pPr>
              <w:rPr>
                <w:rFonts w:cstheme="minorHAnsi"/>
                <w:i/>
                <w:iCs/>
                <w:sz w:val="20"/>
                <w:szCs w:val="20"/>
              </w:rPr>
            </w:pPr>
          </w:p>
          <w:p w14:paraId="7FFDBEA1" w14:textId="77777777" w:rsidR="00F8166D" w:rsidRDefault="00D82CB7">
            <w:pPr>
              <w:rPr>
                <w:rFonts w:cstheme="minorHAnsi"/>
                <w:i/>
                <w:iCs/>
                <w:sz w:val="20"/>
                <w:szCs w:val="20"/>
                <w:lang w:val="en-US"/>
              </w:rPr>
            </w:pPr>
            <w:r>
              <w:rPr>
                <w:rFonts w:cstheme="minorHAnsi"/>
                <w:i/>
                <w:iCs/>
                <w:color w:val="FF0000"/>
                <w:sz w:val="20"/>
                <w:szCs w:val="20"/>
                <w:lang w:val="en-US"/>
              </w:rPr>
              <w:t xml:space="preserve">Query: </w:t>
            </w:r>
            <w:r>
              <w:rPr>
                <w:rFonts w:cstheme="minorHAnsi"/>
                <w:i/>
                <w:iCs/>
                <w:color w:val="FF0000"/>
                <w:sz w:val="20"/>
                <w:szCs w:val="20"/>
                <w:lang w:val="en-US"/>
              </w:rPr>
              <w:br/>
              <w:t>1.If we find multiple active enquiry OH ref then what we need to display on above pop up message, it will be display as comma separated or need to display anyone OH Ref.</w:t>
            </w:r>
            <w:r>
              <w:rPr>
                <w:rFonts w:cstheme="minorHAnsi"/>
                <w:i/>
                <w:iCs/>
                <w:sz w:val="20"/>
                <w:szCs w:val="20"/>
                <w:lang w:val="en-US"/>
              </w:rPr>
              <w:t xml:space="preserve"> </w:t>
            </w:r>
          </w:p>
          <w:p w14:paraId="44871AA1" w14:textId="77777777" w:rsidR="00F8166D" w:rsidRDefault="00D82CB7">
            <w:pPr>
              <w:rPr>
                <w:rFonts w:cstheme="minorHAnsi"/>
                <w:i/>
                <w:iCs/>
                <w:color w:val="00B050"/>
                <w:sz w:val="20"/>
                <w:szCs w:val="20"/>
                <w:lang w:val="en-US"/>
              </w:rPr>
            </w:pPr>
            <w:r>
              <w:rPr>
                <w:rFonts w:cstheme="minorHAnsi"/>
                <w:i/>
                <w:iCs/>
                <w:color w:val="00B050"/>
                <w:sz w:val="20"/>
                <w:szCs w:val="20"/>
                <w:lang w:val="en-US"/>
              </w:rPr>
              <w:t>Reply –</w:t>
            </w:r>
          </w:p>
          <w:p w14:paraId="0E155AF3" w14:textId="77777777" w:rsidR="00F8166D" w:rsidRDefault="00D82CB7">
            <w:pPr>
              <w:rPr>
                <w:rFonts w:cstheme="minorHAnsi"/>
                <w:i/>
                <w:iCs/>
                <w:color w:val="00B050"/>
                <w:sz w:val="20"/>
                <w:szCs w:val="20"/>
              </w:rPr>
            </w:pPr>
            <w:r>
              <w:rPr>
                <w:rFonts w:cstheme="minorHAnsi"/>
                <w:i/>
                <w:iCs/>
                <w:color w:val="00B050"/>
                <w:sz w:val="20"/>
                <w:szCs w:val="20"/>
              </w:rPr>
              <w:t>System found an enquiry &lt;OH Ref&gt;, &lt;OH Ref&gt;,   with same customer in &lt;queue&gt; queue. Would you still like to proceed with new lead?</w:t>
            </w:r>
          </w:p>
          <w:p w14:paraId="644EC230" w14:textId="5E63AB74" w:rsidR="00F8166D" w:rsidRDefault="00D82CB7">
            <w:pPr>
              <w:rPr>
                <w:rFonts w:cstheme="minorHAnsi"/>
                <w:i/>
                <w:iCs/>
                <w:color w:val="00B050"/>
                <w:sz w:val="20"/>
                <w:szCs w:val="20"/>
              </w:rPr>
            </w:pPr>
            <w:r>
              <w:rPr>
                <w:rFonts w:cstheme="minorHAnsi"/>
                <w:i/>
                <w:iCs/>
                <w:color w:val="00B050"/>
                <w:sz w:val="20"/>
                <w:szCs w:val="20"/>
              </w:rPr>
              <w:t>So yes separate with comma</w:t>
            </w:r>
          </w:p>
          <w:p w14:paraId="05D215C0" w14:textId="381DB751" w:rsidR="00B95044" w:rsidRDefault="00B95044" w:rsidP="00B95044">
            <w:pPr>
              <w:ind w:left="360"/>
              <w:rPr>
                <w:color w:val="C45911" w:themeColor="accent2" w:themeShade="BF"/>
              </w:rPr>
            </w:pPr>
            <w:r w:rsidRPr="00B95044">
              <w:rPr>
                <w:color w:val="C45911" w:themeColor="accent2" w:themeShade="BF"/>
              </w:rPr>
              <w:t xml:space="preserve">The system has found </w:t>
            </w:r>
            <w:r w:rsidRPr="00B95044">
              <w:rPr>
                <w:i/>
                <w:iCs/>
                <w:color w:val="C45911" w:themeColor="accent2" w:themeShade="BF"/>
              </w:rPr>
              <w:t>&lt;</w:t>
            </w:r>
            <w:r w:rsidRPr="00B95044">
              <w:rPr>
                <w:i/>
                <w:iCs/>
                <w:color w:val="C45911" w:themeColor="accent2" w:themeShade="BF"/>
              </w:rPr>
              <w:t xml:space="preserve"> </w:t>
            </w:r>
            <w:r w:rsidRPr="00B95044">
              <w:rPr>
                <w:i/>
                <w:iCs/>
                <w:color w:val="C45911" w:themeColor="accent2" w:themeShade="BF"/>
              </w:rPr>
              <w:t>enquiries, if multiple&gt;</w:t>
            </w:r>
            <w:r>
              <w:rPr>
                <w:i/>
                <w:iCs/>
                <w:color w:val="C45911" w:themeColor="accent2" w:themeShade="BF"/>
              </w:rPr>
              <w:t xml:space="preserve"> </w:t>
            </w:r>
            <w:r>
              <w:rPr>
                <w:i/>
                <w:iCs/>
                <w:color w:val="C45911" w:themeColor="accent2" w:themeShade="BF"/>
              </w:rPr>
              <w:t>(&lt;OH REF, comma separated if multiple&gt;)</w:t>
            </w:r>
            <w:r w:rsidRPr="00B95044">
              <w:rPr>
                <w:color w:val="C45911" w:themeColor="accent2" w:themeShade="BF"/>
              </w:rPr>
              <w:t xml:space="preserve"> from the same customer in the &lt;</w:t>
            </w:r>
            <w:r w:rsidRPr="00B95044">
              <w:rPr>
                <w:i/>
                <w:iCs/>
                <w:color w:val="C45911" w:themeColor="accent2" w:themeShade="BF"/>
              </w:rPr>
              <w:t>queue</w:t>
            </w:r>
            <w:r w:rsidRPr="00B95044">
              <w:rPr>
                <w:color w:val="C45911" w:themeColor="accent2" w:themeShade="BF"/>
              </w:rPr>
              <w:t>&gt; queue. Would you still like to proceed with new lead?</w:t>
            </w:r>
          </w:p>
          <w:p w14:paraId="670E8094" w14:textId="4E3F1821" w:rsidR="00B95044" w:rsidRPr="00B95044" w:rsidRDefault="00B95044" w:rsidP="00B95044">
            <w:pPr>
              <w:ind w:left="360"/>
              <w:rPr>
                <w:color w:val="C45911" w:themeColor="accent2" w:themeShade="BF"/>
              </w:rPr>
            </w:pPr>
            <w:r>
              <w:rPr>
                <w:color w:val="C45911" w:themeColor="accent2" w:themeShade="BF"/>
              </w:rPr>
              <w:t>OR</w:t>
            </w:r>
          </w:p>
          <w:p w14:paraId="4E9B5521" w14:textId="5D3ED098" w:rsidR="00B95044" w:rsidRPr="00B95044" w:rsidRDefault="00B95044" w:rsidP="00C37E75">
            <w:pPr>
              <w:ind w:left="360"/>
              <w:rPr>
                <w:color w:val="C45911" w:themeColor="accent2" w:themeShade="BF"/>
              </w:rPr>
            </w:pPr>
            <w:r w:rsidRPr="00B95044">
              <w:rPr>
                <w:color w:val="C45911" w:themeColor="accent2" w:themeShade="BF"/>
              </w:rPr>
              <w:t xml:space="preserve">The system has found </w:t>
            </w:r>
            <w:r w:rsidRPr="00B95044">
              <w:rPr>
                <w:i/>
                <w:iCs/>
                <w:color w:val="C45911" w:themeColor="accent2" w:themeShade="BF"/>
              </w:rPr>
              <w:t>&lt;an enquiry, if 1 enquiry/enquiries, if multiple&gt;</w:t>
            </w:r>
            <w:r>
              <w:rPr>
                <w:i/>
                <w:iCs/>
                <w:color w:val="C45911" w:themeColor="accent2" w:themeShade="BF"/>
              </w:rPr>
              <w:t xml:space="preserve"> (&lt;OH REF, comma separated if multiple&gt;)</w:t>
            </w:r>
            <w:r w:rsidRPr="00B95044">
              <w:rPr>
                <w:color w:val="C45911" w:themeColor="accent2" w:themeShade="BF"/>
              </w:rPr>
              <w:t xml:space="preserve"> from the same customer in the &lt;</w:t>
            </w:r>
            <w:r w:rsidRPr="00B95044">
              <w:rPr>
                <w:i/>
                <w:iCs/>
                <w:color w:val="C45911" w:themeColor="accent2" w:themeShade="BF"/>
              </w:rPr>
              <w:t>queue</w:t>
            </w:r>
            <w:r w:rsidRPr="00B95044">
              <w:rPr>
                <w:color w:val="C45911" w:themeColor="accent2" w:themeShade="BF"/>
              </w:rPr>
              <w:t>&gt; queue under &lt;</w:t>
            </w:r>
            <w:proofErr w:type="spellStart"/>
            <w:r w:rsidRPr="00B95044">
              <w:rPr>
                <w:color w:val="C45911" w:themeColor="accent2" w:themeShade="BF"/>
              </w:rPr>
              <w:t>agentfullname</w:t>
            </w:r>
            <w:proofErr w:type="spellEnd"/>
            <w:r>
              <w:rPr>
                <w:color w:val="C45911" w:themeColor="accent2" w:themeShade="BF"/>
              </w:rPr>
              <w:t>, if multiple then show all name</w:t>
            </w:r>
            <w:r w:rsidR="00AA2A7B">
              <w:rPr>
                <w:color w:val="C45911" w:themeColor="accent2" w:themeShade="BF"/>
              </w:rPr>
              <w:t>s</w:t>
            </w:r>
            <w:r w:rsidRPr="00B95044">
              <w:rPr>
                <w:color w:val="C45911" w:themeColor="accent2" w:themeShade="BF"/>
              </w:rPr>
              <w:t>&gt;. Would you still like to proceed with new lead?</w:t>
            </w:r>
          </w:p>
          <w:p w14:paraId="30B57CB3" w14:textId="3D7DA6A9" w:rsidR="00B95044" w:rsidRDefault="00B95044">
            <w:pPr>
              <w:rPr>
                <w:rFonts w:cstheme="minorHAnsi"/>
                <w:i/>
                <w:iCs/>
                <w:color w:val="00B050"/>
                <w:sz w:val="20"/>
                <w:szCs w:val="20"/>
              </w:rPr>
            </w:pPr>
          </w:p>
          <w:p w14:paraId="186F6DC0" w14:textId="77777777" w:rsidR="00B95044" w:rsidRDefault="00B95044">
            <w:pPr>
              <w:rPr>
                <w:rFonts w:cstheme="minorHAnsi"/>
                <w:i/>
                <w:iCs/>
                <w:color w:val="00B050"/>
                <w:sz w:val="20"/>
                <w:szCs w:val="20"/>
                <w:lang w:val="en-US"/>
              </w:rPr>
            </w:pPr>
          </w:p>
          <w:p w14:paraId="3C7CA832" w14:textId="77777777" w:rsidR="00F8166D" w:rsidRDefault="00D82CB7">
            <w:pPr>
              <w:numPr>
                <w:ilvl w:val="0"/>
                <w:numId w:val="3"/>
              </w:numPr>
              <w:rPr>
                <w:rFonts w:cstheme="minorHAnsi"/>
                <w:i/>
                <w:iCs/>
                <w:color w:val="FF0000"/>
                <w:sz w:val="20"/>
                <w:szCs w:val="20"/>
                <w:lang w:val="en-US"/>
              </w:rPr>
            </w:pPr>
            <w:r>
              <w:rPr>
                <w:rFonts w:cstheme="minorHAnsi"/>
                <w:i/>
                <w:iCs/>
                <w:color w:val="FF0000"/>
                <w:sz w:val="20"/>
                <w:szCs w:val="20"/>
                <w:lang w:val="en-US"/>
              </w:rPr>
              <w:t>The count ref will be consider according to brand wise or for both (OF/OC) together.</w:t>
            </w:r>
          </w:p>
          <w:p w14:paraId="154D4A34" w14:textId="77777777" w:rsidR="00F8166D" w:rsidRDefault="00D82CB7">
            <w:pPr>
              <w:rPr>
                <w:rFonts w:cstheme="minorHAnsi"/>
                <w:i/>
                <w:iCs/>
                <w:color w:val="00B050"/>
                <w:sz w:val="20"/>
                <w:szCs w:val="20"/>
                <w:lang w:val="en-US"/>
              </w:rPr>
            </w:pPr>
            <w:r>
              <w:rPr>
                <w:rFonts w:cstheme="minorHAnsi"/>
                <w:i/>
                <w:iCs/>
                <w:color w:val="00B050"/>
                <w:sz w:val="20"/>
                <w:szCs w:val="20"/>
                <w:lang w:val="en-US"/>
              </w:rPr>
              <w:t>Reply – Yes both brands</w:t>
            </w:r>
          </w:p>
          <w:p w14:paraId="51245DAB" w14:textId="77777777" w:rsidR="00F8166D" w:rsidRDefault="00F8166D">
            <w:pPr>
              <w:rPr>
                <w:rFonts w:cstheme="minorHAnsi"/>
                <w:i/>
                <w:iCs/>
                <w:color w:val="00B050"/>
                <w:sz w:val="20"/>
                <w:szCs w:val="20"/>
                <w:lang w:val="en-US"/>
              </w:rPr>
            </w:pPr>
          </w:p>
          <w:p w14:paraId="7B2A4C79" w14:textId="77777777" w:rsidR="00F8166D" w:rsidRDefault="00D82CB7">
            <w:pPr>
              <w:numPr>
                <w:ilvl w:val="0"/>
                <w:numId w:val="3"/>
              </w:numPr>
              <w:rPr>
                <w:rFonts w:cstheme="minorHAnsi"/>
                <w:i/>
                <w:iCs/>
                <w:color w:val="FF0000"/>
                <w:sz w:val="20"/>
                <w:szCs w:val="20"/>
                <w:lang w:val="en-US"/>
              </w:rPr>
            </w:pPr>
            <w:r>
              <w:rPr>
                <w:rFonts w:cstheme="minorHAnsi"/>
                <w:i/>
                <w:iCs/>
                <w:color w:val="FF0000"/>
                <w:sz w:val="20"/>
                <w:szCs w:val="20"/>
                <w:lang w:val="en-US"/>
              </w:rPr>
              <w:t>What will happen if both cases (Case 1 &amp; Case2) are true?</w:t>
            </w:r>
          </w:p>
          <w:p w14:paraId="20C4B89E" w14:textId="77777777" w:rsidR="00F8166D" w:rsidRDefault="00D82CB7">
            <w:pPr>
              <w:rPr>
                <w:rFonts w:cstheme="minorHAnsi"/>
                <w:i/>
                <w:iCs/>
                <w:color w:val="00B050"/>
                <w:sz w:val="20"/>
                <w:szCs w:val="20"/>
              </w:rPr>
            </w:pPr>
            <w:r>
              <w:rPr>
                <w:rFonts w:cstheme="minorHAnsi"/>
                <w:i/>
                <w:iCs/>
                <w:color w:val="00B050"/>
                <w:sz w:val="20"/>
                <w:szCs w:val="20"/>
              </w:rPr>
              <w:t>Reply – Case 1 will always take priority and surface this message to the user, if the user selects the outcome YES to case 1 then it will then surface Case 2 message to the user</w:t>
            </w:r>
          </w:p>
          <w:p w14:paraId="35EB4636" w14:textId="77777777" w:rsidR="00F8166D" w:rsidRDefault="00F8166D">
            <w:pPr>
              <w:rPr>
                <w:rFonts w:cstheme="minorHAnsi"/>
                <w:i/>
                <w:iCs/>
                <w:sz w:val="20"/>
                <w:szCs w:val="20"/>
              </w:rPr>
            </w:pPr>
          </w:p>
          <w:p w14:paraId="1DF16407" w14:textId="77777777" w:rsidR="00F8166D" w:rsidRDefault="00D82CB7">
            <w:pPr>
              <w:rPr>
                <w:rFonts w:cstheme="minorHAnsi"/>
                <w:b/>
                <w:bCs/>
                <w:sz w:val="20"/>
                <w:szCs w:val="20"/>
              </w:rPr>
            </w:pPr>
            <w:r>
              <w:rPr>
                <w:rFonts w:cstheme="minorHAnsi"/>
                <w:b/>
                <w:bCs/>
                <w:sz w:val="20"/>
                <w:szCs w:val="20"/>
              </w:rPr>
              <w:t>Above both cases also applied when agents/CT/MGT create new enquiry from allocated queue manually.</w:t>
            </w:r>
          </w:p>
          <w:p w14:paraId="50973549" w14:textId="77777777" w:rsidR="00F8166D" w:rsidRDefault="00F8166D">
            <w:pPr>
              <w:pStyle w:val="ListParagraph"/>
              <w:rPr>
                <w:rFonts w:cstheme="minorHAnsi"/>
                <w:color w:val="C45911" w:themeColor="accent2" w:themeShade="BF"/>
                <w:sz w:val="20"/>
                <w:szCs w:val="20"/>
              </w:rPr>
            </w:pPr>
          </w:p>
          <w:p w14:paraId="53E41C11" w14:textId="77777777" w:rsidR="00F8166D" w:rsidRDefault="00F8166D">
            <w:pPr>
              <w:pStyle w:val="ListParagraph"/>
              <w:rPr>
                <w:rFonts w:cstheme="minorHAnsi"/>
                <w:sz w:val="20"/>
                <w:szCs w:val="20"/>
              </w:rPr>
            </w:pPr>
          </w:p>
          <w:p w14:paraId="71159D40" w14:textId="77777777" w:rsidR="00F8166D" w:rsidRDefault="00D82CB7">
            <w:pPr>
              <w:rPr>
                <w:rFonts w:cstheme="minorHAnsi"/>
                <w:sz w:val="20"/>
                <w:szCs w:val="20"/>
                <w:u w:val="single"/>
              </w:rPr>
            </w:pPr>
            <w:r>
              <w:rPr>
                <w:rFonts w:cstheme="minorHAnsi"/>
                <w:sz w:val="20"/>
                <w:szCs w:val="20"/>
                <w:u w:val="single"/>
              </w:rPr>
              <w:t>** Few first weeks auto allocate enquiry feature may allocate enquiries from any particular customer whose other enquiry is already in under process with another agent name.</w:t>
            </w:r>
          </w:p>
          <w:p w14:paraId="653EA1B9" w14:textId="77777777" w:rsidR="00F8166D" w:rsidRDefault="00F8166D">
            <w:pPr>
              <w:rPr>
                <w:rFonts w:cstheme="minorHAnsi"/>
                <w:sz w:val="20"/>
                <w:szCs w:val="20"/>
              </w:rPr>
            </w:pPr>
          </w:p>
          <w:p w14:paraId="2ECF319E" w14:textId="77777777" w:rsidR="00F8166D" w:rsidRDefault="00D82CB7">
            <w:pPr>
              <w:pStyle w:val="ListParagraph"/>
              <w:numPr>
                <w:ilvl w:val="0"/>
                <w:numId w:val="2"/>
              </w:numPr>
              <w:rPr>
                <w:rFonts w:cstheme="minorHAnsi"/>
                <w:b/>
                <w:bCs/>
                <w:sz w:val="20"/>
                <w:szCs w:val="20"/>
              </w:rPr>
            </w:pPr>
            <w:r>
              <w:rPr>
                <w:rFonts w:cstheme="minorHAnsi"/>
                <w:b/>
                <w:bCs/>
                <w:sz w:val="20"/>
                <w:szCs w:val="20"/>
              </w:rPr>
              <w:t xml:space="preserve">Auto Archive for Parked: </w:t>
            </w:r>
          </w:p>
          <w:p w14:paraId="5DAF3417" w14:textId="77777777" w:rsidR="00F8166D" w:rsidRDefault="00D82CB7">
            <w:pPr>
              <w:rPr>
                <w:rFonts w:cstheme="minorHAnsi"/>
                <w:sz w:val="20"/>
                <w:szCs w:val="20"/>
              </w:rPr>
            </w:pPr>
            <w:r>
              <w:rPr>
                <w:rFonts w:cstheme="minorHAnsi"/>
                <w:sz w:val="20"/>
                <w:szCs w:val="20"/>
              </w:rPr>
              <w:t xml:space="preserve"> If any lead is sitting in Parked</w:t>
            </w:r>
            <w:r w:rsidRPr="002E1166">
              <w:rPr>
                <w:rFonts w:cstheme="minorHAnsi"/>
                <w:strike/>
                <w:sz w:val="20"/>
                <w:szCs w:val="20"/>
                <w:highlight w:val="yellow"/>
              </w:rPr>
              <w:t>/Nurture Parked</w:t>
            </w:r>
            <w:r>
              <w:rPr>
                <w:rFonts w:cstheme="minorHAnsi"/>
                <w:sz w:val="20"/>
                <w:szCs w:val="20"/>
              </w:rPr>
              <w:t xml:space="preserve"> queue and same customer submit new enquiry (from web) then, a notification will be sent to Sales MGR, TL and Sales support to informing that</w:t>
            </w:r>
          </w:p>
          <w:p w14:paraId="256E5151" w14:textId="77777777" w:rsidR="00F8166D" w:rsidRDefault="00D82CB7">
            <w:pPr>
              <w:rPr>
                <w:rFonts w:cstheme="minorHAnsi"/>
                <w:sz w:val="20"/>
                <w:szCs w:val="20"/>
              </w:rPr>
            </w:pPr>
            <w:r>
              <w:rPr>
                <w:rFonts w:cstheme="minorHAnsi"/>
                <w:sz w:val="20"/>
                <w:szCs w:val="20"/>
              </w:rPr>
              <w:t>Email:</w:t>
            </w:r>
          </w:p>
          <w:p w14:paraId="143246AD" w14:textId="77777777" w:rsidR="00F8166D" w:rsidRDefault="00D82CB7">
            <w:pPr>
              <w:rPr>
                <w:rFonts w:cstheme="minorHAnsi"/>
                <w:i/>
                <w:iCs/>
                <w:sz w:val="20"/>
                <w:szCs w:val="20"/>
              </w:rPr>
            </w:pPr>
            <w:r>
              <w:rPr>
                <w:rFonts w:cstheme="minorHAnsi"/>
                <w:i/>
                <w:iCs/>
                <w:sz w:val="20"/>
                <w:szCs w:val="20"/>
              </w:rPr>
              <w:t>Hi MGR,</w:t>
            </w:r>
          </w:p>
          <w:p w14:paraId="67CE21CD" w14:textId="77777777" w:rsidR="00F8166D" w:rsidRDefault="00D82CB7">
            <w:pPr>
              <w:rPr>
                <w:rFonts w:cstheme="minorHAnsi"/>
                <w:i/>
                <w:iCs/>
                <w:sz w:val="20"/>
                <w:szCs w:val="20"/>
              </w:rPr>
            </w:pPr>
            <w:r>
              <w:rPr>
                <w:rFonts w:cstheme="minorHAnsi"/>
                <w:i/>
                <w:iCs/>
                <w:sz w:val="20"/>
                <w:szCs w:val="20"/>
              </w:rPr>
              <w:t>We have received a new enquiry &lt;OH ref&gt; from customer &lt;customer name&gt;. System also found existing enquiry &lt;OH Ref&gt; from same customer in Parked</w:t>
            </w:r>
            <w:r w:rsidRPr="002E1166">
              <w:rPr>
                <w:rFonts w:cstheme="minorHAnsi"/>
                <w:i/>
                <w:iCs/>
                <w:strike/>
                <w:sz w:val="20"/>
                <w:szCs w:val="20"/>
              </w:rPr>
              <w:t>/Nurture Parked</w:t>
            </w:r>
            <w:r>
              <w:rPr>
                <w:rFonts w:cstheme="minorHAnsi"/>
                <w:i/>
                <w:iCs/>
                <w:sz w:val="20"/>
                <w:szCs w:val="20"/>
              </w:rPr>
              <w:t xml:space="preserve"> status.  System auto marked the existing enquiry &lt;OH ref&gt; as achieved. Please take required action accordingly.</w:t>
            </w:r>
          </w:p>
          <w:p w14:paraId="69F3B632" w14:textId="77777777" w:rsidR="00F8166D" w:rsidRDefault="00D82CB7">
            <w:pPr>
              <w:rPr>
                <w:rFonts w:cstheme="minorHAnsi"/>
                <w:i/>
                <w:iCs/>
                <w:sz w:val="20"/>
                <w:szCs w:val="20"/>
              </w:rPr>
            </w:pPr>
            <w:r>
              <w:rPr>
                <w:rFonts w:cstheme="minorHAnsi"/>
                <w:i/>
                <w:iCs/>
                <w:sz w:val="20"/>
                <w:szCs w:val="20"/>
              </w:rPr>
              <w:t>Thanks,</w:t>
            </w:r>
          </w:p>
          <w:p w14:paraId="45A19E9D" w14:textId="77777777" w:rsidR="00F8166D" w:rsidRDefault="00D82CB7">
            <w:pPr>
              <w:rPr>
                <w:rFonts w:cstheme="minorHAnsi"/>
                <w:i/>
                <w:iCs/>
                <w:sz w:val="20"/>
                <w:szCs w:val="20"/>
              </w:rPr>
            </w:pPr>
            <w:r>
              <w:rPr>
                <w:rFonts w:cstheme="minorHAnsi"/>
                <w:i/>
                <w:iCs/>
                <w:sz w:val="20"/>
                <w:szCs w:val="20"/>
              </w:rPr>
              <w:t>Admin</w:t>
            </w:r>
          </w:p>
          <w:p w14:paraId="644ECFF0" w14:textId="1AD075C7" w:rsidR="00F8166D" w:rsidRDefault="00D82CB7">
            <w:pPr>
              <w:rPr>
                <w:rFonts w:cstheme="minorHAnsi"/>
                <w:sz w:val="20"/>
                <w:szCs w:val="20"/>
              </w:rPr>
            </w:pPr>
            <w:r>
              <w:rPr>
                <w:rFonts w:cstheme="minorHAnsi"/>
                <w:sz w:val="20"/>
                <w:szCs w:val="20"/>
                <w:highlight w:val="yellow"/>
              </w:rPr>
              <w:t>This action will be taken irrespective of enquiry date, means enquiry which is in parked queue could be a day, week, month or year old. Duplicate lead check rule will be override here</w:t>
            </w:r>
          </w:p>
          <w:p w14:paraId="4A431874" w14:textId="062C60E7" w:rsidR="002E1166" w:rsidRPr="00AB0A3A" w:rsidRDefault="002E1166">
            <w:pPr>
              <w:rPr>
                <w:rFonts w:cstheme="minorHAnsi"/>
                <w:color w:val="C45911" w:themeColor="accent2" w:themeShade="BF"/>
                <w:sz w:val="20"/>
                <w:szCs w:val="20"/>
              </w:rPr>
            </w:pPr>
            <w:r w:rsidRPr="00AB0A3A">
              <w:rPr>
                <w:rFonts w:cstheme="minorHAnsi"/>
                <w:b/>
                <w:bCs/>
                <w:color w:val="C45911" w:themeColor="accent2" w:themeShade="BF"/>
                <w:sz w:val="20"/>
                <w:szCs w:val="20"/>
              </w:rPr>
              <w:t>Pooja 20/01/2020:</w:t>
            </w:r>
            <w:r w:rsidRPr="00AB0A3A">
              <w:rPr>
                <w:rFonts w:cstheme="minorHAnsi"/>
                <w:color w:val="C45911" w:themeColor="accent2" w:themeShade="BF"/>
                <w:sz w:val="20"/>
                <w:szCs w:val="20"/>
              </w:rPr>
              <w:t xml:space="preserve"> I have removed the Nurture park from this rule because if lead in Nurture park then it means its last stage for park process. </w:t>
            </w:r>
            <w:r w:rsidR="00AB0A3A">
              <w:rPr>
                <w:rFonts w:cstheme="minorHAnsi"/>
                <w:color w:val="C45911" w:themeColor="accent2" w:themeShade="BF"/>
                <w:sz w:val="20"/>
                <w:szCs w:val="20"/>
              </w:rPr>
              <w:t xml:space="preserve">So if lead is added from the website then and same customer lead sitting in Park then it will be auto archived and </w:t>
            </w:r>
            <w:proofErr w:type="spellStart"/>
            <w:r w:rsidR="00AB0A3A">
              <w:rPr>
                <w:rFonts w:cstheme="minorHAnsi"/>
                <w:color w:val="C45911" w:themeColor="accent2" w:themeShade="BF"/>
                <w:sz w:val="20"/>
                <w:szCs w:val="20"/>
              </w:rPr>
              <w:t>a</w:t>
            </w:r>
            <w:proofErr w:type="spellEnd"/>
            <w:r w:rsidR="00AB0A3A">
              <w:rPr>
                <w:rFonts w:cstheme="minorHAnsi"/>
                <w:color w:val="C45911" w:themeColor="accent2" w:themeShade="BF"/>
                <w:sz w:val="20"/>
                <w:szCs w:val="20"/>
              </w:rPr>
              <w:t xml:space="preserve"> email will shoot to sales MGT</w:t>
            </w:r>
            <w:r w:rsidR="001C67DA">
              <w:rPr>
                <w:rFonts w:cstheme="minorHAnsi"/>
                <w:color w:val="C45911" w:themeColor="accent2" w:themeShade="BF"/>
                <w:sz w:val="20"/>
                <w:szCs w:val="20"/>
              </w:rPr>
              <w:t xml:space="preserve">. </w:t>
            </w:r>
            <w:bookmarkStart w:id="0" w:name="_GoBack"/>
            <w:bookmarkEnd w:id="0"/>
          </w:p>
          <w:p w14:paraId="3E8C2166" w14:textId="77777777" w:rsidR="00F8166D" w:rsidRDefault="00F8166D">
            <w:pPr>
              <w:rPr>
                <w:rFonts w:cstheme="minorHAnsi"/>
                <w:sz w:val="20"/>
                <w:szCs w:val="20"/>
              </w:rPr>
            </w:pPr>
          </w:p>
          <w:p w14:paraId="20EA1F85" w14:textId="77777777" w:rsidR="00F8166D" w:rsidRDefault="00D82CB7">
            <w:pPr>
              <w:rPr>
                <w:rFonts w:cstheme="minorHAnsi"/>
                <w:color w:val="FF0000"/>
                <w:sz w:val="20"/>
                <w:szCs w:val="20"/>
                <w:lang w:val="en-US"/>
              </w:rPr>
            </w:pPr>
            <w:r>
              <w:rPr>
                <w:rFonts w:cstheme="minorHAnsi"/>
                <w:color w:val="FF0000"/>
                <w:sz w:val="20"/>
                <w:szCs w:val="20"/>
                <w:lang w:val="en-US"/>
              </w:rPr>
              <w:t>Query: In this case, if we receive new enquiry of same customer which has Parked/Nurture Parked enquiry then we will count this new enquiry as “New” status and will moved Parked/Nurture Parked enquiry into Auto Archive as per email template message.</w:t>
            </w:r>
          </w:p>
          <w:p w14:paraId="50C80682" w14:textId="77777777" w:rsidR="00F8166D" w:rsidRDefault="00F8166D">
            <w:pPr>
              <w:rPr>
                <w:rFonts w:cstheme="minorHAnsi"/>
                <w:color w:val="FF0000"/>
                <w:sz w:val="20"/>
                <w:szCs w:val="20"/>
                <w:lang w:val="en-US"/>
              </w:rPr>
            </w:pPr>
          </w:p>
          <w:p w14:paraId="24AE9739" w14:textId="77777777" w:rsidR="00F8166D" w:rsidRDefault="00D82CB7">
            <w:pPr>
              <w:rPr>
                <w:rFonts w:cstheme="minorHAnsi"/>
                <w:color w:val="00B050"/>
                <w:sz w:val="20"/>
                <w:szCs w:val="20"/>
                <w:lang w:val="en-US"/>
              </w:rPr>
            </w:pPr>
            <w:r>
              <w:rPr>
                <w:rFonts w:cstheme="minorHAnsi"/>
                <w:color w:val="00B050"/>
                <w:sz w:val="20"/>
                <w:szCs w:val="20"/>
                <w:lang w:val="en-US"/>
              </w:rPr>
              <w:t>Reply – This is correct, However, this would look for a lead that is in NEW queue or Allocated in the case of a dupe lead. And then perfect the above action as agreed.</w:t>
            </w:r>
          </w:p>
          <w:p w14:paraId="58EC320F" w14:textId="77777777" w:rsidR="00F8166D" w:rsidRDefault="00D82CB7">
            <w:pPr>
              <w:rPr>
                <w:rFonts w:cstheme="minorHAnsi"/>
                <w:color w:val="00B050"/>
                <w:sz w:val="20"/>
                <w:szCs w:val="20"/>
                <w:lang w:val="en-US"/>
              </w:rPr>
            </w:pPr>
            <w:r>
              <w:rPr>
                <w:rFonts w:cstheme="minorHAnsi"/>
                <w:color w:val="00B050"/>
                <w:sz w:val="20"/>
                <w:szCs w:val="20"/>
                <w:lang w:val="en-US"/>
              </w:rPr>
              <w:t>In the scenario that there is multiple leads within parked or parked Nurture and a new lead comes into NEW or allocated for dupe lead then the system would auto archive ALL those multiple leads. And add in ALL oh references in the email</w:t>
            </w:r>
          </w:p>
          <w:p w14:paraId="784946CF" w14:textId="77777777" w:rsidR="00F8166D" w:rsidRDefault="00F8166D">
            <w:pPr>
              <w:rPr>
                <w:rFonts w:cstheme="minorHAnsi"/>
                <w:sz w:val="20"/>
                <w:szCs w:val="20"/>
              </w:rPr>
            </w:pPr>
          </w:p>
          <w:p w14:paraId="2E2E597A" w14:textId="77777777" w:rsidR="00F8166D" w:rsidRDefault="00F8166D">
            <w:pPr>
              <w:rPr>
                <w:rFonts w:cstheme="minorHAnsi"/>
                <w:sz w:val="20"/>
                <w:szCs w:val="20"/>
              </w:rPr>
            </w:pPr>
          </w:p>
          <w:p w14:paraId="432B74E9" w14:textId="77777777" w:rsidR="00F8166D" w:rsidRDefault="00D82CB7">
            <w:pPr>
              <w:pStyle w:val="ListParagraph"/>
              <w:numPr>
                <w:ilvl w:val="0"/>
                <w:numId w:val="2"/>
              </w:numPr>
              <w:rPr>
                <w:rFonts w:cstheme="minorHAnsi"/>
                <w:sz w:val="20"/>
                <w:szCs w:val="20"/>
              </w:rPr>
            </w:pPr>
            <w:r>
              <w:rPr>
                <w:rFonts w:cstheme="minorHAnsi"/>
                <w:sz w:val="20"/>
                <w:szCs w:val="20"/>
              </w:rPr>
              <w:t xml:space="preserve">Parked queue </w:t>
            </w:r>
          </w:p>
          <w:p w14:paraId="7530F571" w14:textId="77777777" w:rsidR="00F8166D" w:rsidRDefault="00D82CB7">
            <w:pPr>
              <w:rPr>
                <w:rFonts w:cstheme="minorHAnsi"/>
                <w:sz w:val="20"/>
                <w:szCs w:val="20"/>
              </w:rPr>
            </w:pPr>
            <w:r>
              <w:rPr>
                <w:rFonts w:cstheme="minorHAnsi"/>
                <w:sz w:val="20"/>
                <w:szCs w:val="20"/>
              </w:rPr>
              <w:t>We want to make an amendment to what date a user can select for when they are parking a lead. Currently a lead is Parked, and a user can select any date from it being the time day right up until 2040 onwards etc.</w:t>
            </w:r>
          </w:p>
          <w:p w14:paraId="7244F858" w14:textId="77777777" w:rsidR="00F8166D" w:rsidRDefault="00D82CB7">
            <w:pPr>
              <w:rPr>
                <w:rFonts w:cstheme="minorHAnsi"/>
                <w:sz w:val="20"/>
                <w:szCs w:val="20"/>
              </w:rPr>
            </w:pPr>
            <w:r>
              <w:rPr>
                <w:rFonts w:cstheme="minorHAnsi"/>
                <w:sz w:val="20"/>
                <w:szCs w:val="20"/>
              </w:rPr>
              <w:t>We need to now only allow a user to be able to Park a lead from + 1 month from the enquiry date to no more than 2 years from the enquiry date.</w:t>
            </w:r>
          </w:p>
          <w:p w14:paraId="5AF83164" w14:textId="77777777" w:rsidR="00F8166D" w:rsidRDefault="00D82CB7">
            <w:pPr>
              <w:rPr>
                <w:rFonts w:cstheme="minorHAnsi"/>
                <w:sz w:val="20"/>
                <w:szCs w:val="20"/>
              </w:rPr>
            </w:pPr>
            <w:r>
              <w:rPr>
                <w:rFonts w:cstheme="minorHAnsi"/>
                <w:sz w:val="20"/>
                <w:szCs w:val="20"/>
              </w:rPr>
              <w:t>Example – Enquiry date is 1st July 2019</w:t>
            </w:r>
          </w:p>
          <w:p w14:paraId="7E8BB90B" w14:textId="77777777" w:rsidR="00F8166D" w:rsidRDefault="00D82CB7">
            <w:pPr>
              <w:rPr>
                <w:rFonts w:cstheme="minorHAnsi"/>
                <w:sz w:val="20"/>
                <w:szCs w:val="20"/>
              </w:rPr>
            </w:pPr>
            <w:r>
              <w:rPr>
                <w:rFonts w:cstheme="minorHAnsi"/>
                <w:sz w:val="20"/>
                <w:szCs w:val="20"/>
              </w:rPr>
              <w:t>User can park this lead from any date between 1</w:t>
            </w:r>
            <w:r>
              <w:rPr>
                <w:rFonts w:cstheme="minorHAnsi"/>
                <w:sz w:val="20"/>
                <w:szCs w:val="20"/>
                <w:vertAlign w:val="superscript"/>
              </w:rPr>
              <w:t>st</w:t>
            </w:r>
            <w:r>
              <w:rPr>
                <w:rFonts w:cstheme="minorHAnsi"/>
                <w:sz w:val="20"/>
                <w:szCs w:val="20"/>
              </w:rPr>
              <w:t xml:space="preserve"> August 2019 up until 1</w:t>
            </w:r>
            <w:r>
              <w:rPr>
                <w:rFonts w:cstheme="minorHAnsi"/>
                <w:sz w:val="20"/>
                <w:szCs w:val="20"/>
                <w:vertAlign w:val="superscript"/>
              </w:rPr>
              <w:t>st</w:t>
            </w:r>
            <w:r>
              <w:rPr>
                <w:rFonts w:cstheme="minorHAnsi"/>
                <w:sz w:val="20"/>
                <w:szCs w:val="20"/>
              </w:rPr>
              <w:t xml:space="preserve"> July 2021.</w:t>
            </w:r>
          </w:p>
          <w:p w14:paraId="5146D487" w14:textId="77777777" w:rsidR="00F8166D" w:rsidRDefault="00D82CB7">
            <w:pPr>
              <w:rPr>
                <w:rFonts w:cstheme="minorHAnsi"/>
                <w:sz w:val="20"/>
                <w:szCs w:val="20"/>
              </w:rPr>
            </w:pPr>
            <w:r>
              <w:rPr>
                <w:rFonts w:cstheme="minorHAnsi"/>
                <w:sz w:val="20"/>
                <w:szCs w:val="20"/>
              </w:rPr>
              <w:lastRenderedPageBreak/>
              <w:t>If a user attempts to park a lead earlier than 1</w:t>
            </w:r>
            <w:r>
              <w:rPr>
                <w:rFonts w:cstheme="minorHAnsi"/>
                <w:sz w:val="20"/>
                <w:szCs w:val="20"/>
                <w:vertAlign w:val="superscript"/>
              </w:rPr>
              <w:t>st</w:t>
            </w:r>
            <w:r>
              <w:rPr>
                <w:rFonts w:cstheme="minorHAnsi"/>
                <w:sz w:val="20"/>
                <w:szCs w:val="20"/>
              </w:rPr>
              <w:t xml:space="preserve"> August 2019 or after 1</w:t>
            </w:r>
            <w:r>
              <w:rPr>
                <w:rFonts w:cstheme="minorHAnsi"/>
                <w:sz w:val="20"/>
                <w:szCs w:val="20"/>
                <w:vertAlign w:val="superscript"/>
              </w:rPr>
              <w:t>st</w:t>
            </w:r>
            <w:r>
              <w:rPr>
                <w:rFonts w:cstheme="minorHAnsi"/>
                <w:sz w:val="20"/>
                <w:szCs w:val="20"/>
              </w:rPr>
              <w:t xml:space="preserve"> July 2021 then a warning pop will appear.</w:t>
            </w:r>
          </w:p>
          <w:p w14:paraId="255430DC" w14:textId="77777777" w:rsidR="00F8166D" w:rsidRDefault="00F8166D">
            <w:pPr>
              <w:rPr>
                <w:rFonts w:cstheme="minorHAnsi"/>
                <w:sz w:val="20"/>
                <w:szCs w:val="20"/>
              </w:rPr>
            </w:pPr>
          </w:p>
          <w:p w14:paraId="29E33E64" w14:textId="77777777" w:rsidR="00F8166D" w:rsidRDefault="00D82CB7">
            <w:pPr>
              <w:rPr>
                <w:rFonts w:cstheme="minorHAnsi"/>
                <w:sz w:val="20"/>
                <w:szCs w:val="20"/>
              </w:rPr>
            </w:pPr>
            <w:r>
              <w:rPr>
                <w:rFonts w:cstheme="minorHAnsi"/>
                <w:sz w:val="20"/>
                <w:szCs w:val="20"/>
              </w:rPr>
              <w:t>‘You can only park a lead that is 1 month – 2 years from the enquiry date. Please reselect a valid date’.</w:t>
            </w:r>
          </w:p>
          <w:p w14:paraId="0DDD4D56" w14:textId="77777777" w:rsidR="00F8166D" w:rsidRDefault="00F8166D">
            <w:pPr>
              <w:rPr>
                <w:rFonts w:cstheme="minorHAnsi"/>
                <w:sz w:val="20"/>
                <w:szCs w:val="20"/>
              </w:rPr>
            </w:pPr>
          </w:p>
          <w:p w14:paraId="7DEC88E5" w14:textId="77777777" w:rsidR="00F8166D" w:rsidRDefault="00D82CB7">
            <w:pPr>
              <w:rPr>
                <w:rFonts w:cstheme="minorHAnsi"/>
                <w:sz w:val="20"/>
                <w:szCs w:val="20"/>
              </w:rPr>
            </w:pPr>
            <w:r>
              <w:rPr>
                <w:rFonts w:cstheme="minorHAnsi"/>
                <w:sz w:val="20"/>
                <w:szCs w:val="20"/>
              </w:rPr>
              <w:t>Also, a user can’t park a lead later than the departure date of the enquiry. I.e. departure date is 1</w:t>
            </w:r>
            <w:r>
              <w:rPr>
                <w:rFonts w:cstheme="minorHAnsi"/>
                <w:sz w:val="20"/>
                <w:szCs w:val="20"/>
                <w:vertAlign w:val="superscript"/>
              </w:rPr>
              <w:t>st</w:t>
            </w:r>
            <w:r>
              <w:rPr>
                <w:rFonts w:cstheme="minorHAnsi"/>
                <w:sz w:val="20"/>
                <w:szCs w:val="20"/>
              </w:rPr>
              <w:t xml:space="preserve"> November 2021 they can only park a lead before 1</w:t>
            </w:r>
            <w:r>
              <w:rPr>
                <w:rFonts w:cstheme="minorHAnsi"/>
                <w:sz w:val="20"/>
                <w:szCs w:val="20"/>
                <w:vertAlign w:val="superscript"/>
              </w:rPr>
              <w:t>st</w:t>
            </w:r>
            <w:r>
              <w:rPr>
                <w:rFonts w:cstheme="minorHAnsi"/>
                <w:sz w:val="20"/>
                <w:szCs w:val="20"/>
              </w:rPr>
              <w:t xml:space="preserve"> November 2021 and not 2</w:t>
            </w:r>
            <w:r>
              <w:rPr>
                <w:rFonts w:cstheme="minorHAnsi"/>
                <w:sz w:val="20"/>
                <w:szCs w:val="20"/>
                <w:vertAlign w:val="superscript"/>
              </w:rPr>
              <w:t>nd</w:t>
            </w:r>
            <w:r>
              <w:rPr>
                <w:rFonts w:cstheme="minorHAnsi"/>
                <w:sz w:val="20"/>
                <w:szCs w:val="20"/>
              </w:rPr>
              <w:t xml:space="preserve"> November 2021 onwards for example.</w:t>
            </w:r>
          </w:p>
          <w:p w14:paraId="764CC348" w14:textId="77777777" w:rsidR="00F8166D" w:rsidRDefault="00F8166D">
            <w:pPr>
              <w:rPr>
                <w:rFonts w:cstheme="minorHAnsi"/>
                <w:sz w:val="20"/>
                <w:szCs w:val="20"/>
              </w:rPr>
            </w:pPr>
          </w:p>
          <w:p w14:paraId="79EC985D" w14:textId="77777777" w:rsidR="00F8166D" w:rsidRDefault="00D82CB7">
            <w:pPr>
              <w:rPr>
                <w:rFonts w:cstheme="minorHAnsi"/>
                <w:sz w:val="20"/>
                <w:szCs w:val="20"/>
              </w:rPr>
            </w:pPr>
            <w:r>
              <w:rPr>
                <w:rFonts w:cstheme="minorHAnsi"/>
                <w:sz w:val="20"/>
                <w:szCs w:val="20"/>
              </w:rPr>
              <w:t>If a user attempts to park a lead for after the departure date of the enquiry, then a warning pop will appear.</w:t>
            </w:r>
          </w:p>
          <w:p w14:paraId="049E27B1" w14:textId="77777777" w:rsidR="00F8166D" w:rsidRDefault="00F8166D">
            <w:pPr>
              <w:rPr>
                <w:rFonts w:cstheme="minorHAnsi"/>
                <w:sz w:val="20"/>
                <w:szCs w:val="20"/>
              </w:rPr>
            </w:pPr>
          </w:p>
          <w:p w14:paraId="4265672D" w14:textId="77777777" w:rsidR="00F8166D" w:rsidRDefault="00D82CB7">
            <w:pPr>
              <w:rPr>
                <w:rFonts w:cstheme="minorHAnsi"/>
                <w:sz w:val="20"/>
                <w:szCs w:val="20"/>
              </w:rPr>
            </w:pPr>
            <w:r>
              <w:rPr>
                <w:rFonts w:cstheme="minorHAnsi"/>
                <w:sz w:val="20"/>
                <w:szCs w:val="20"/>
              </w:rPr>
              <w:t>‘You are trying to park a lead for a date that is after the departure date of your enquiry. Please reselect a valid date’</w:t>
            </w:r>
          </w:p>
          <w:p w14:paraId="4733F3D4" w14:textId="77777777" w:rsidR="00F8166D" w:rsidRDefault="00F8166D">
            <w:pPr>
              <w:rPr>
                <w:rFonts w:cstheme="minorHAnsi"/>
                <w:sz w:val="20"/>
                <w:szCs w:val="20"/>
                <w:lang w:val="en-US"/>
              </w:rPr>
            </w:pPr>
          </w:p>
          <w:p w14:paraId="2F1DD49F" w14:textId="77777777" w:rsidR="00F8166D" w:rsidRDefault="00F8166D">
            <w:pPr>
              <w:rPr>
                <w:sz w:val="20"/>
                <w:szCs w:val="20"/>
                <w:lang w:val="en-US"/>
              </w:rPr>
            </w:pPr>
          </w:p>
          <w:p w14:paraId="2672B1FA" w14:textId="77777777" w:rsidR="00F8166D" w:rsidRDefault="00F8166D">
            <w:pPr>
              <w:rPr>
                <w:sz w:val="20"/>
                <w:szCs w:val="20"/>
                <w:lang w:val="en-US"/>
              </w:rPr>
            </w:pPr>
          </w:p>
          <w:p w14:paraId="192291F9" w14:textId="77777777" w:rsidR="00F8166D" w:rsidRDefault="00F8166D">
            <w:pPr>
              <w:rPr>
                <w:sz w:val="20"/>
                <w:szCs w:val="20"/>
                <w:lang w:val="en-US"/>
              </w:rPr>
            </w:pPr>
          </w:p>
          <w:p w14:paraId="5E46C23D" w14:textId="77777777" w:rsidR="00641336" w:rsidRPr="00641336" w:rsidRDefault="00641336">
            <w:pPr>
              <w:rPr>
                <w:b/>
                <w:sz w:val="24"/>
                <w:szCs w:val="24"/>
                <w:u w:val="single"/>
                <w:lang w:val="en-US"/>
              </w:rPr>
            </w:pPr>
            <w:r w:rsidRPr="00641336">
              <w:rPr>
                <w:b/>
                <w:sz w:val="24"/>
                <w:szCs w:val="24"/>
                <w:u w:val="single"/>
                <w:lang w:val="en-US"/>
              </w:rPr>
              <w:t>Task Breakdown:</w:t>
            </w:r>
          </w:p>
          <w:p w14:paraId="5B96949F" w14:textId="77777777" w:rsidR="00F8166D" w:rsidRDefault="00F8166D">
            <w:pPr>
              <w:rPr>
                <w:sz w:val="20"/>
                <w:szCs w:val="20"/>
                <w:lang w:val="en-US"/>
              </w:rPr>
            </w:pPr>
          </w:p>
          <w:p w14:paraId="3AD07845" w14:textId="77777777" w:rsidR="00F8166D" w:rsidRPr="00D82CB7" w:rsidRDefault="00D82CB7">
            <w:pPr>
              <w:rPr>
                <w:b/>
                <w:sz w:val="20"/>
                <w:szCs w:val="20"/>
                <w:lang w:val="en-US"/>
              </w:rPr>
            </w:pPr>
            <w:r w:rsidRPr="00D82CB7">
              <w:rPr>
                <w:b/>
                <w:sz w:val="20"/>
                <w:szCs w:val="20"/>
                <w:lang w:val="en-US"/>
              </w:rPr>
              <w:t>New Queue: Nurture Parked :</w:t>
            </w:r>
          </w:p>
          <w:p w14:paraId="6AA2C71B" w14:textId="77777777" w:rsidR="00F8166D" w:rsidRDefault="00D82CB7">
            <w:pPr>
              <w:rPr>
                <w:sz w:val="20"/>
                <w:szCs w:val="20"/>
                <w:lang w:val="en-US"/>
              </w:rPr>
            </w:pPr>
            <w:r>
              <w:rPr>
                <w:sz w:val="20"/>
                <w:szCs w:val="20"/>
                <w:lang w:val="en-US"/>
              </w:rPr>
              <w:t>add new queue with all filters searching sorting status change functionality same parked queue</w:t>
            </w:r>
          </w:p>
          <w:p w14:paraId="01BD4110" w14:textId="77777777" w:rsidR="00F8166D" w:rsidRDefault="00D82CB7">
            <w:pPr>
              <w:rPr>
                <w:sz w:val="20"/>
                <w:szCs w:val="20"/>
                <w:lang w:val="en-US"/>
              </w:rPr>
            </w:pPr>
            <w:r>
              <w:rPr>
                <w:sz w:val="20"/>
                <w:szCs w:val="20"/>
                <w:lang w:val="en-US"/>
              </w:rPr>
              <w:t xml:space="preserve">add new status only on enquiry search page </w:t>
            </w:r>
          </w:p>
          <w:p w14:paraId="5475A5A7" w14:textId="77777777" w:rsidR="00F8166D" w:rsidRDefault="00D82CB7">
            <w:pPr>
              <w:rPr>
                <w:sz w:val="20"/>
                <w:szCs w:val="20"/>
                <w:lang w:val="en-US"/>
              </w:rPr>
            </w:pPr>
            <w:r>
              <w:rPr>
                <w:sz w:val="20"/>
                <w:szCs w:val="20"/>
                <w:lang w:val="en-US"/>
              </w:rPr>
              <w:t xml:space="preserve">Estimate: 5 days </w:t>
            </w:r>
          </w:p>
          <w:p w14:paraId="4060E345" w14:textId="77777777" w:rsidR="00F8166D" w:rsidRDefault="00F8166D">
            <w:pPr>
              <w:rPr>
                <w:sz w:val="20"/>
                <w:szCs w:val="20"/>
                <w:lang w:val="en-US"/>
              </w:rPr>
            </w:pPr>
          </w:p>
          <w:p w14:paraId="5FFB9240" w14:textId="77777777" w:rsidR="00F8166D" w:rsidRPr="00D82CB7" w:rsidRDefault="00D82CB7">
            <w:pPr>
              <w:rPr>
                <w:b/>
                <w:sz w:val="20"/>
                <w:szCs w:val="20"/>
                <w:lang w:val="en-US"/>
              </w:rPr>
            </w:pPr>
            <w:r w:rsidRPr="00D82CB7">
              <w:rPr>
                <w:b/>
                <w:sz w:val="20"/>
                <w:szCs w:val="20"/>
                <w:lang w:val="en-US"/>
              </w:rPr>
              <w:t>Scheduler changes :</w:t>
            </w:r>
          </w:p>
          <w:p w14:paraId="51268654" w14:textId="77777777" w:rsidR="00F8166D" w:rsidRDefault="00D82CB7">
            <w:pPr>
              <w:rPr>
                <w:sz w:val="20"/>
                <w:szCs w:val="20"/>
                <w:lang w:val="en-US"/>
              </w:rPr>
            </w:pPr>
            <w:r>
              <w:rPr>
                <w:sz w:val="20"/>
                <w:szCs w:val="20"/>
                <w:lang w:val="en-US"/>
              </w:rPr>
              <w:t>change the rule of moving leads (Parked to nurture parked)</w:t>
            </w:r>
          </w:p>
          <w:p w14:paraId="4DFC1FA1" w14:textId="77777777" w:rsidR="00F8166D" w:rsidRDefault="00D82CB7">
            <w:pPr>
              <w:rPr>
                <w:sz w:val="20"/>
                <w:szCs w:val="20"/>
                <w:lang w:val="en-US"/>
              </w:rPr>
            </w:pPr>
            <w:r>
              <w:rPr>
                <w:sz w:val="20"/>
                <w:szCs w:val="20"/>
                <w:lang w:val="en-US"/>
              </w:rPr>
              <w:t>archive lead from parked queue(if any other is exist on active queue)</w:t>
            </w:r>
          </w:p>
          <w:p w14:paraId="5C563888" w14:textId="77777777" w:rsidR="00F8166D" w:rsidRDefault="00D82CB7">
            <w:pPr>
              <w:rPr>
                <w:sz w:val="20"/>
                <w:szCs w:val="20"/>
                <w:lang w:val="en-US"/>
              </w:rPr>
            </w:pPr>
            <w:r>
              <w:rPr>
                <w:sz w:val="20"/>
                <w:szCs w:val="20"/>
                <w:lang w:val="en-US"/>
              </w:rPr>
              <w:t xml:space="preserve">notify the agent and sales agent based on agent active or left state when moving to archive </w:t>
            </w:r>
          </w:p>
          <w:p w14:paraId="72C39976" w14:textId="77777777" w:rsidR="00F8166D" w:rsidRDefault="00D82CB7">
            <w:pPr>
              <w:rPr>
                <w:sz w:val="20"/>
                <w:szCs w:val="20"/>
                <w:lang w:val="en-US"/>
              </w:rPr>
            </w:pPr>
            <w:r>
              <w:rPr>
                <w:sz w:val="20"/>
                <w:szCs w:val="20"/>
                <w:lang w:val="en-US"/>
              </w:rPr>
              <w:t>preview archive lead into contact record(only archived from the parked queue)</w:t>
            </w:r>
          </w:p>
          <w:p w14:paraId="54E33ED3" w14:textId="77777777" w:rsidR="00F8166D" w:rsidRDefault="00D82CB7">
            <w:pPr>
              <w:rPr>
                <w:sz w:val="20"/>
                <w:szCs w:val="20"/>
                <w:lang w:val="en-US"/>
              </w:rPr>
            </w:pPr>
            <w:r>
              <w:rPr>
                <w:sz w:val="20"/>
                <w:szCs w:val="20"/>
                <w:lang w:val="en-US"/>
              </w:rPr>
              <w:t xml:space="preserve">send email and </w:t>
            </w:r>
            <w:proofErr w:type="spellStart"/>
            <w:r>
              <w:rPr>
                <w:sz w:val="20"/>
                <w:szCs w:val="20"/>
                <w:lang w:val="en-US"/>
              </w:rPr>
              <w:t>sms</w:t>
            </w:r>
            <w:proofErr w:type="spellEnd"/>
            <w:r>
              <w:rPr>
                <w:sz w:val="20"/>
                <w:szCs w:val="20"/>
                <w:lang w:val="en-US"/>
              </w:rPr>
              <w:t xml:space="preserve">  to customer</w:t>
            </w:r>
          </w:p>
          <w:p w14:paraId="2CEE0157" w14:textId="77777777" w:rsidR="00F8166D" w:rsidRDefault="00D82CB7">
            <w:pPr>
              <w:rPr>
                <w:sz w:val="20"/>
                <w:szCs w:val="20"/>
                <w:lang w:val="en-US"/>
              </w:rPr>
            </w:pPr>
            <w:r>
              <w:rPr>
                <w:sz w:val="20"/>
                <w:szCs w:val="20"/>
                <w:lang w:val="en-US"/>
              </w:rPr>
              <w:t xml:space="preserve">Estimate: 6 days </w:t>
            </w:r>
          </w:p>
          <w:p w14:paraId="41B63488" w14:textId="77777777" w:rsidR="00F8166D" w:rsidRDefault="00F8166D">
            <w:pPr>
              <w:rPr>
                <w:sz w:val="20"/>
                <w:szCs w:val="20"/>
                <w:lang w:val="en-US"/>
              </w:rPr>
            </w:pPr>
          </w:p>
          <w:p w14:paraId="060A1BA7" w14:textId="77777777" w:rsidR="00F8166D" w:rsidRPr="00D82CB7" w:rsidRDefault="00D82CB7">
            <w:pPr>
              <w:rPr>
                <w:b/>
                <w:sz w:val="20"/>
                <w:szCs w:val="20"/>
                <w:lang w:val="en-US"/>
              </w:rPr>
            </w:pPr>
            <w:r w:rsidRPr="00D82CB7">
              <w:rPr>
                <w:b/>
                <w:sz w:val="20"/>
                <w:szCs w:val="20"/>
                <w:lang w:val="en-US"/>
              </w:rPr>
              <w:t xml:space="preserve">Action against response from email or </w:t>
            </w:r>
            <w:r>
              <w:rPr>
                <w:b/>
                <w:sz w:val="20"/>
                <w:szCs w:val="20"/>
                <w:lang w:val="en-US"/>
              </w:rPr>
              <w:t>SMS</w:t>
            </w:r>
            <w:r w:rsidRPr="00D82CB7">
              <w:rPr>
                <w:b/>
                <w:sz w:val="20"/>
                <w:szCs w:val="20"/>
                <w:lang w:val="en-US"/>
              </w:rPr>
              <w:t>:</w:t>
            </w:r>
          </w:p>
          <w:p w14:paraId="4CD38BC4" w14:textId="77777777" w:rsidR="00F8166D" w:rsidRDefault="00D82CB7">
            <w:pPr>
              <w:rPr>
                <w:sz w:val="20"/>
                <w:szCs w:val="20"/>
                <w:lang w:val="en-US"/>
              </w:rPr>
            </w:pPr>
            <w:r>
              <w:rPr>
                <w:sz w:val="20"/>
                <w:szCs w:val="20"/>
                <w:lang w:val="en-US"/>
              </w:rPr>
              <w:t>Create Inbound task (not allocated to any agent)</w:t>
            </w:r>
          </w:p>
          <w:p w14:paraId="6AA5BD96" w14:textId="77777777" w:rsidR="00F8166D" w:rsidRDefault="00D82CB7">
            <w:pPr>
              <w:rPr>
                <w:sz w:val="20"/>
                <w:szCs w:val="20"/>
                <w:lang w:val="en-US"/>
              </w:rPr>
            </w:pPr>
            <w:r>
              <w:rPr>
                <w:sz w:val="20"/>
                <w:szCs w:val="20"/>
                <w:lang w:val="en-US"/>
              </w:rPr>
              <w:t>move task to allocate queue(Allocate to any agent )</w:t>
            </w:r>
          </w:p>
          <w:p w14:paraId="73670618" w14:textId="77777777" w:rsidR="00F8166D" w:rsidRDefault="00D82CB7">
            <w:pPr>
              <w:rPr>
                <w:sz w:val="20"/>
                <w:szCs w:val="20"/>
                <w:lang w:val="en-US"/>
              </w:rPr>
            </w:pPr>
            <w:r>
              <w:rPr>
                <w:sz w:val="20"/>
                <w:szCs w:val="20"/>
                <w:lang w:val="en-US"/>
              </w:rPr>
              <w:t>move task to pending queue(agent has left the business)</w:t>
            </w:r>
          </w:p>
          <w:p w14:paraId="5261C86B" w14:textId="77777777" w:rsidR="00F8166D" w:rsidRDefault="00D82CB7">
            <w:pPr>
              <w:rPr>
                <w:sz w:val="20"/>
                <w:szCs w:val="20"/>
                <w:lang w:val="en-US"/>
              </w:rPr>
            </w:pPr>
            <w:r>
              <w:rPr>
                <w:sz w:val="20"/>
                <w:szCs w:val="20"/>
                <w:lang w:val="en-US"/>
              </w:rPr>
              <w:t>send email(manage left/holiday and active status )</w:t>
            </w:r>
          </w:p>
          <w:p w14:paraId="0C529AE6" w14:textId="77777777" w:rsidR="00F8166D" w:rsidRDefault="00D82CB7">
            <w:pPr>
              <w:rPr>
                <w:sz w:val="20"/>
                <w:szCs w:val="20"/>
                <w:lang w:val="en-US"/>
              </w:rPr>
            </w:pPr>
            <w:r>
              <w:rPr>
                <w:sz w:val="20"/>
                <w:szCs w:val="20"/>
                <w:lang w:val="en-US"/>
              </w:rPr>
              <w:t>Estimate: 4 days</w:t>
            </w:r>
          </w:p>
          <w:p w14:paraId="580D1DDA" w14:textId="77777777" w:rsidR="00F8166D" w:rsidRDefault="00D82CB7">
            <w:pPr>
              <w:rPr>
                <w:sz w:val="20"/>
                <w:szCs w:val="20"/>
                <w:lang w:val="en-US"/>
              </w:rPr>
            </w:pPr>
            <w:r>
              <w:rPr>
                <w:sz w:val="20"/>
                <w:szCs w:val="20"/>
                <w:lang w:val="en-US"/>
              </w:rPr>
              <w:t xml:space="preserve"> </w:t>
            </w:r>
          </w:p>
          <w:p w14:paraId="0A3F2C29" w14:textId="77777777" w:rsidR="00F8166D" w:rsidRPr="00D82CB7" w:rsidRDefault="00D82CB7">
            <w:pPr>
              <w:rPr>
                <w:b/>
                <w:sz w:val="20"/>
                <w:szCs w:val="20"/>
                <w:lang w:val="en-US"/>
              </w:rPr>
            </w:pPr>
            <w:r w:rsidRPr="00D82CB7">
              <w:rPr>
                <w:b/>
                <w:sz w:val="20"/>
                <w:szCs w:val="20"/>
                <w:lang w:val="en-US"/>
              </w:rPr>
              <w:t>Move lead to Exhausted(from nurture parked) (scheduler)</w:t>
            </w:r>
            <w:r>
              <w:rPr>
                <w:b/>
                <w:sz w:val="20"/>
                <w:szCs w:val="20"/>
                <w:lang w:val="en-US"/>
              </w:rPr>
              <w:t>:</w:t>
            </w:r>
          </w:p>
          <w:p w14:paraId="348DCCF4" w14:textId="77777777" w:rsidR="00F8166D" w:rsidRDefault="00D82CB7">
            <w:pPr>
              <w:rPr>
                <w:sz w:val="20"/>
                <w:szCs w:val="20"/>
                <w:lang w:val="en-US"/>
              </w:rPr>
            </w:pPr>
            <w:r>
              <w:rPr>
                <w:sz w:val="20"/>
                <w:szCs w:val="20"/>
                <w:lang w:val="en-US"/>
              </w:rPr>
              <w:t>Add reason when move(Fixed)</w:t>
            </w:r>
          </w:p>
          <w:p w14:paraId="3EFC7EFD" w14:textId="77777777" w:rsidR="00F8166D" w:rsidRDefault="00D82CB7">
            <w:pPr>
              <w:rPr>
                <w:sz w:val="20"/>
                <w:szCs w:val="20"/>
                <w:lang w:val="en-US"/>
              </w:rPr>
            </w:pPr>
            <w:r>
              <w:rPr>
                <w:sz w:val="20"/>
                <w:szCs w:val="20"/>
                <w:lang w:val="en-US"/>
              </w:rPr>
              <w:t>Show on management console</w:t>
            </w:r>
          </w:p>
          <w:p w14:paraId="77A07B49" w14:textId="77777777" w:rsidR="00F8166D" w:rsidRDefault="00D82CB7">
            <w:pPr>
              <w:rPr>
                <w:sz w:val="20"/>
                <w:szCs w:val="20"/>
                <w:lang w:val="en-US"/>
              </w:rPr>
            </w:pPr>
            <w:r>
              <w:rPr>
                <w:sz w:val="20"/>
                <w:szCs w:val="20"/>
                <w:lang w:val="en-US"/>
              </w:rPr>
              <w:t>Exclude sending exhausted template</w:t>
            </w:r>
          </w:p>
          <w:p w14:paraId="62A69561" w14:textId="77777777" w:rsidR="00F8166D" w:rsidRDefault="00D82CB7">
            <w:pPr>
              <w:rPr>
                <w:sz w:val="20"/>
                <w:szCs w:val="20"/>
                <w:lang w:val="en-US"/>
              </w:rPr>
            </w:pPr>
            <w:r>
              <w:rPr>
                <w:sz w:val="20"/>
                <w:szCs w:val="20"/>
                <w:lang w:val="en-US"/>
              </w:rPr>
              <w:t>Estimate: 2.5 days</w:t>
            </w:r>
          </w:p>
          <w:p w14:paraId="2BBD9FCD" w14:textId="77777777" w:rsidR="00F8166D" w:rsidRDefault="00F8166D">
            <w:pPr>
              <w:rPr>
                <w:sz w:val="20"/>
                <w:szCs w:val="20"/>
                <w:lang w:val="en-US"/>
              </w:rPr>
            </w:pPr>
          </w:p>
          <w:p w14:paraId="24A85517" w14:textId="77777777" w:rsidR="00F8166D" w:rsidRPr="00D82CB7" w:rsidRDefault="00D82CB7">
            <w:pPr>
              <w:rPr>
                <w:b/>
                <w:sz w:val="20"/>
                <w:szCs w:val="20"/>
                <w:lang w:val="en-US"/>
              </w:rPr>
            </w:pPr>
            <w:r w:rsidRPr="00D82CB7">
              <w:rPr>
                <w:b/>
                <w:sz w:val="20"/>
                <w:szCs w:val="20"/>
                <w:lang w:val="en-US"/>
              </w:rPr>
              <w:t>Re-log Lead logic change:</w:t>
            </w:r>
          </w:p>
          <w:p w14:paraId="68D5101F" w14:textId="77777777" w:rsidR="00F8166D" w:rsidRDefault="00D82CB7">
            <w:pPr>
              <w:rPr>
                <w:sz w:val="20"/>
                <w:szCs w:val="20"/>
                <w:lang w:val="en-US"/>
              </w:rPr>
            </w:pPr>
            <w:r>
              <w:rPr>
                <w:sz w:val="20"/>
                <w:szCs w:val="20"/>
                <w:lang w:val="en-US"/>
              </w:rPr>
              <w:t xml:space="preserve">create new lead </w:t>
            </w:r>
          </w:p>
          <w:p w14:paraId="50D85B03" w14:textId="77777777" w:rsidR="00F8166D" w:rsidRDefault="00D82CB7">
            <w:pPr>
              <w:rPr>
                <w:sz w:val="20"/>
                <w:szCs w:val="20"/>
                <w:lang w:val="en-US"/>
              </w:rPr>
            </w:pPr>
            <w:r>
              <w:rPr>
                <w:sz w:val="20"/>
                <w:szCs w:val="20"/>
                <w:lang w:val="en-US"/>
              </w:rPr>
              <w:t xml:space="preserve">archive the old lead </w:t>
            </w:r>
          </w:p>
          <w:p w14:paraId="1728758F" w14:textId="77777777" w:rsidR="00F8166D" w:rsidRDefault="00D82CB7">
            <w:pPr>
              <w:rPr>
                <w:sz w:val="20"/>
                <w:szCs w:val="20"/>
                <w:lang w:val="en-US"/>
              </w:rPr>
            </w:pPr>
            <w:r>
              <w:rPr>
                <w:sz w:val="20"/>
                <w:szCs w:val="20"/>
                <w:lang w:val="en-US"/>
              </w:rPr>
              <w:t>Prevent Users to add lead when re logging (Confirmation)</w:t>
            </w:r>
          </w:p>
          <w:p w14:paraId="06329EE8" w14:textId="77777777" w:rsidR="00F8166D" w:rsidRDefault="00D82CB7">
            <w:pPr>
              <w:rPr>
                <w:sz w:val="20"/>
                <w:szCs w:val="20"/>
                <w:lang w:val="en-US"/>
              </w:rPr>
            </w:pPr>
            <w:r>
              <w:rPr>
                <w:sz w:val="20"/>
                <w:szCs w:val="20"/>
                <w:lang w:val="en-US"/>
              </w:rPr>
              <w:t xml:space="preserve">prevent users to when create the enquiry from allocate queue and customer contact (Confirmation) </w:t>
            </w:r>
          </w:p>
          <w:p w14:paraId="5F06E759" w14:textId="77777777" w:rsidR="00F8166D" w:rsidRDefault="00D82CB7">
            <w:pPr>
              <w:rPr>
                <w:sz w:val="20"/>
                <w:szCs w:val="20"/>
                <w:lang w:val="en-US"/>
              </w:rPr>
            </w:pPr>
            <w:r>
              <w:rPr>
                <w:sz w:val="20"/>
                <w:szCs w:val="20"/>
                <w:lang w:val="en-US"/>
              </w:rPr>
              <w:t>Estimate: 2.5 days</w:t>
            </w:r>
          </w:p>
          <w:p w14:paraId="26E61C99" w14:textId="77777777" w:rsidR="00F8166D" w:rsidRDefault="00F8166D">
            <w:pPr>
              <w:rPr>
                <w:sz w:val="20"/>
                <w:szCs w:val="20"/>
                <w:lang w:val="en-US"/>
              </w:rPr>
            </w:pPr>
          </w:p>
          <w:p w14:paraId="64E3D632" w14:textId="77777777" w:rsidR="00F8166D" w:rsidRPr="00D82CB7" w:rsidRDefault="00D82CB7">
            <w:pPr>
              <w:rPr>
                <w:b/>
                <w:sz w:val="20"/>
                <w:szCs w:val="20"/>
                <w:lang w:val="en-US"/>
              </w:rPr>
            </w:pPr>
            <w:r w:rsidRPr="00D82CB7">
              <w:rPr>
                <w:b/>
                <w:sz w:val="20"/>
                <w:szCs w:val="20"/>
                <w:lang w:val="en-US"/>
              </w:rPr>
              <w:t>Create enquiry from web change:</w:t>
            </w:r>
          </w:p>
          <w:p w14:paraId="139D3A59" w14:textId="77777777" w:rsidR="00F8166D" w:rsidRDefault="00D82CB7">
            <w:pPr>
              <w:rPr>
                <w:sz w:val="20"/>
                <w:szCs w:val="20"/>
                <w:lang w:val="en-US"/>
              </w:rPr>
            </w:pPr>
            <w:r>
              <w:rPr>
                <w:sz w:val="20"/>
                <w:szCs w:val="20"/>
                <w:lang w:val="en-US"/>
              </w:rPr>
              <w:t xml:space="preserve">Archive the all lead from the parked and nurture park </w:t>
            </w:r>
          </w:p>
          <w:p w14:paraId="11D41751" w14:textId="77777777" w:rsidR="00F8166D" w:rsidRDefault="00D82CB7">
            <w:pPr>
              <w:rPr>
                <w:sz w:val="20"/>
                <w:szCs w:val="20"/>
                <w:lang w:val="en-US"/>
              </w:rPr>
            </w:pPr>
            <w:r>
              <w:rPr>
                <w:sz w:val="20"/>
                <w:szCs w:val="20"/>
                <w:lang w:val="en-US"/>
              </w:rPr>
              <w:t xml:space="preserve">send email notification </w:t>
            </w:r>
          </w:p>
          <w:p w14:paraId="108F2DA2" w14:textId="77777777" w:rsidR="00F8166D" w:rsidRDefault="00D82CB7">
            <w:pPr>
              <w:rPr>
                <w:sz w:val="20"/>
                <w:szCs w:val="20"/>
                <w:lang w:val="en-US"/>
              </w:rPr>
            </w:pPr>
            <w:r>
              <w:rPr>
                <w:sz w:val="20"/>
                <w:szCs w:val="20"/>
                <w:lang w:val="en-US"/>
              </w:rPr>
              <w:t>Estimate: 1.5 days</w:t>
            </w:r>
          </w:p>
          <w:p w14:paraId="5FD663F6" w14:textId="77777777" w:rsidR="00F8166D" w:rsidRDefault="00F8166D">
            <w:pPr>
              <w:rPr>
                <w:sz w:val="20"/>
                <w:szCs w:val="20"/>
                <w:lang w:val="en-US"/>
              </w:rPr>
            </w:pPr>
          </w:p>
          <w:p w14:paraId="3EC5B27A" w14:textId="77777777" w:rsidR="00F8166D" w:rsidRPr="00D82CB7" w:rsidRDefault="00D82CB7">
            <w:pPr>
              <w:rPr>
                <w:b/>
                <w:sz w:val="20"/>
                <w:szCs w:val="20"/>
                <w:lang w:val="en-US"/>
              </w:rPr>
            </w:pPr>
            <w:r w:rsidRPr="00D82CB7">
              <w:rPr>
                <w:b/>
                <w:sz w:val="20"/>
                <w:szCs w:val="20"/>
                <w:lang w:val="en-US"/>
              </w:rPr>
              <w:t>Moving to parked queue:</w:t>
            </w:r>
          </w:p>
          <w:p w14:paraId="415CD18E" w14:textId="77777777" w:rsidR="00F8166D" w:rsidRDefault="00D82CB7">
            <w:pPr>
              <w:rPr>
                <w:sz w:val="20"/>
                <w:szCs w:val="20"/>
                <w:lang w:val="en-US"/>
              </w:rPr>
            </w:pPr>
            <w:r>
              <w:rPr>
                <w:sz w:val="20"/>
                <w:szCs w:val="20"/>
                <w:lang w:val="en-US"/>
              </w:rPr>
              <w:t xml:space="preserve">warning pop up when  parking a lead according to parking date </w:t>
            </w:r>
          </w:p>
          <w:p w14:paraId="20E00942" w14:textId="77777777" w:rsidR="00F8166D" w:rsidRDefault="00D82CB7">
            <w:pPr>
              <w:rPr>
                <w:sz w:val="20"/>
                <w:szCs w:val="20"/>
                <w:lang w:val="en-US"/>
              </w:rPr>
            </w:pPr>
            <w:r>
              <w:rPr>
                <w:sz w:val="20"/>
                <w:szCs w:val="20"/>
                <w:lang w:val="en-US"/>
              </w:rPr>
              <w:t xml:space="preserve">warning pop up when parking a lead after the departure date </w:t>
            </w:r>
          </w:p>
          <w:p w14:paraId="4DCFE631" w14:textId="77777777" w:rsidR="00F8166D" w:rsidRDefault="00D82CB7" w:rsidP="00641336">
            <w:pPr>
              <w:rPr>
                <w:rFonts w:cstheme="minorHAnsi"/>
                <w:i/>
                <w:sz w:val="20"/>
                <w:szCs w:val="20"/>
              </w:rPr>
            </w:pPr>
            <w:r>
              <w:rPr>
                <w:sz w:val="20"/>
                <w:szCs w:val="20"/>
                <w:lang w:val="en-US"/>
              </w:rPr>
              <w:t>Estimate: 1.5 days</w:t>
            </w:r>
          </w:p>
        </w:tc>
      </w:tr>
      <w:tr w:rsidR="00F8166D" w14:paraId="1B76363C" w14:textId="77777777">
        <w:trPr>
          <w:trHeight w:val="487"/>
        </w:trPr>
        <w:tc>
          <w:tcPr>
            <w:tcW w:w="1838" w:type="dxa"/>
          </w:tcPr>
          <w:p w14:paraId="22180DBE" w14:textId="77777777" w:rsidR="00F8166D" w:rsidRDefault="00D82CB7">
            <w:r>
              <w:lastRenderedPageBreak/>
              <w:t>Add external system URL link:</w:t>
            </w:r>
          </w:p>
        </w:tc>
        <w:tc>
          <w:tcPr>
            <w:tcW w:w="7492" w:type="dxa"/>
          </w:tcPr>
          <w:p w14:paraId="0FD3E43B" w14:textId="77777777" w:rsidR="00F8166D" w:rsidRDefault="00D82CB7">
            <w:pPr>
              <w:rPr>
                <w:i/>
                <w:sz w:val="16"/>
                <w:szCs w:val="16"/>
              </w:rPr>
            </w:pPr>
            <w:r>
              <w:rPr>
                <w:i/>
                <w:sz w:val="16"/>
                <w:szCs w:val="16"/>
              </w:rPr>
              <w:t>Please provide external system URL link if known:</w:t>
            </w:r>
          </w:p>
          <w:p w14:paraId="4EE7535F" w14:textId="77777777" w:rsidR="00F8166D" w:rsidRDefault="00F8166D">
            <w:pPr>
              <w:rPr>
                <w:rFonts w:ascii="MS Gothic" w:eastAsia="MS Gothic" w:hAnsi="MS Gothic"/>
              </w:rPr>
            </w:pPr>
          </w:p>
        </w:tc>
      </w:tr>
    </w:tbl>
    <w:p w14:paraId="210B63A8" w14:textId="77777777" w:rsidR="00F8166D" w:rsidRDefault="00F8166D"/>
    <w:p w14:paraId="4CFADEED" w14:textId="77777777" w:rsidR="00F8166D" w:rsidRDefault="00D82CB7">
      <w:r>
        <w:t>For DS purposes only:</w:t>
      </w:r>
    </w:p>
    <w:tbl>
      <w:tblPr>
        <w:tblStyle w:val="TableGrid"/>
        <w:tblW w:w="9330" w:type="dxa"/>
        <w:tblLayout w:type="fixed"/>
        <w:tblLook w:val="04A0" w:firstRow="1" w:lastRow="0" w:firstColumn="1" w:lastColumn="0" w:noHBand="0" w:noVBand="1"/>
      </w:tblPr>
      <w:tblGrid>
        <w:gridCol w:w="1838"/>
        <w:gridCol w:w="7492"/>
      </w:tblGrid>
      <w:tr w:rsidR="00F8166D" w14:paraId="53C3AFF7" w14:textId="77777777">
        <w:trPr>
          <w:trHeight w:val="274"/>
        </w:trPr>
        <w:tc>
          <w:tcPr>
            <w:tcW w:w="1838" w:type="dxa"/>
          </w:tcPr>
          <w:p w14:paraId="4F46FB18" w14:textId="77777777" w:rsidR="00F8166D" w:rsidRDefault="00D82CB7">
            <w:r>
              <w:t>DS Developer Name:</w:t>
            </w:r>
          </w:p>
          <w:p w14:paraId="711BAF1E" w14:textId="77777777" w:rsidR="00F8166D" w:rsidRDefault="00F8166D"/>
        </w:tc>
        <w:tc>
          <w:tcPr>
            <w:tcW w:w="7492" w:type="dxa"/>
          </w:tcPr>
          <w:p w14:paraId="4E1A0536" w14:textId="77777777" w:rsidR="00F8166D" w:rsidRDefault="00D82CB7">
            <w:pPr>
              <w:rPr>
                <w:i/>
                <w:sz w:val="16"/>
                <w:szCs w:val="16"/>
              </w:rPr>
            </w:pPr>
            <w:r>
              <w:rPr>
                <w:i/>
                <w:sz w:val="16"/>
                <w:szCs w:val="16"/>
              </w:rPr>
              <w:t>Please insert developers name who will be working on this task:</w:t>
            </w:r>
          </w:p>
          <w:p w14:paraId="5746D76F" w14:textId="77777777" w:rsidR="00F8166D" w:rsidRDefault="00F8166D"/>
        </w:tc>
      </w:tr>
      <w:tr w:rsidR="00F8166D" w14:paraId="113640EC" w14:textId="77777777">
        <w:trPr>
          <w:trHeight w:val="274"/>
        </w:trPr>
        <w:tc>
          <w:tcPr>
            <w:tcW w:w="1838" w:type="dxa"/>
          </w:tcPr>
          <w:p w14:paraId="15426D20" w14:textId="77777777" w:rsidR="00F8166D" w:rsidRDefault="00D82CB7">
            <w:r>
              <w:t>DS Designer Name:</w:t>
            </w:r>
          </w:p>
          <w:p w14:paraId="306128A9" w14:textId="77777777" w:rsidR="00F8166D" w:rsidRDefault="00F8166D"/>
        </w:tc>
        <w:tc>
          <w:tcPr>
            <w:tcW w:w="7492" w:type="dxa"/>
          </w:tcPr>
          <w:p w14:paraId="1A61B28A" w14:textId="77777777" w:rsidR="00F8166D" w:rsidRDefault="00D82CB7">
            <w:pPr>
              <w:rPr>
                <w:i/>
                <w:sz w:val="16"/>
                <w:szCs w:val="16"/>
              </w:rPr>
            </w:pPr>
            <w:r>
              <w:rPr>
                <w:i/>
                <w:sz w:val="16"/>
                <w:szCs w:val="16"/>
              </w:rPr>
              <w:t>Please insert designers name who will be working on this task:</w:t>
            </w:r>
          </w:p>
          <w:p w14:paraId="310B1520" w14:textId="77777777" w:rsidR="00F8166D" w:rsidRDefault="00F8166D">
            <w:pPr>
              <w:rPr>
                <w:i/>
                <w:sz w:val="16"/>
                <w:szCs w:val="16"/>
              </w:rPr>
            </w:pPr>
          </w:p>
        </w:tc>
      </w:tr>
      <w:tr w:rsidR="00F8166D" w14:paraId="5D28E52D" w14:textId="77777777">
        <w:trPr>
          <w:trHeight w:val="274"/>
        </w:trPr>
        <w:tc>
          <w:tcPr>
            <w:tcW w:w="1838" w:type="dxa"/>
          </w:tcPr>
          <w:p w14:paraId="69655E78" w14:textId="77777777" w:rsidR="00F8166D" w:rsidRDefault="00D82CB7">
            <w:r>
              <w:t>Specification reviewed and agreed with UKPM:</w:t>
            </w:r>
          </w:p>
          <w:p w14:paraId="70E61F65" w14:textId="77777777" w:rsidR="00F8166D" w:rsidRDefault="00F8166D"/>
        </w:tc>
        <w:tc>
          <w:tcPr>
            <w:tcW w:w="7492" w:type="dxa"/>
          </w:tcPr>
          <w:p w14:paraId="474F64EB" w14:textId="77777777" w:rsidR="00F8166D" w:rsidRDefault="00D82CB7">
            <w:pPr>
              <w:rPr>
                <w:i/>
                <w:sz w:val="16"/>
                <w:szCs w:val="16"/>
              </w:rPr>
            </w:pPr>
            <w:r>
              <w:rPr>
                <w:i/>
                <w:sz w:val="16"/>
                <w:szCs w:val="16"/>
              </w:rPr>
              <w:t>Please insert details once the task has been reviewed and both parties are agreed:</w:t>
            </w:r>
          </w:p>
          <w:p w14:paraId="4BDF75B2" w14:textId="77777777" w:rsidR="00F8166D" w:rsidRDefault="00F8166D"/>
          <w:p w14:paraId="56B2FDD6" w14:textId="77777777" w:rsidR="00F8166D" w:rsidRDefault="00D82CB7">
            <w:r>
              <w:t>Name of Developer (s) that have reviewed this task:</w:t>
            </w:r>
          </w:p>
          <w:p w14:paraId="2BC0E238" w14:textId="77777777" w:rsidR="00F8166D" w:rsidRDefault="00F8166D"/>
          <w:p w14:paraId="21B35244" w14:textId="77777777" w:rsidR="00F8166D" w:rsidRDefault="00D82CB7">
            <w:pPr>
              <w:rPr>
                <w:i/>
                <w:sz w:val="16"/>
                <w:szCs w:val="16"/>
              </w:rPr>
            </w:pPr>
            <w:r>
              <w:rPr>
                <w:i/>
                <w:sz w:val="16"/>
                <w:szCs w:val="16"/>
              </w:rPr>
              <w:t>Please insert total amount of days you have estimated for the task:</w:t>
            </w:r>
          </w:p>
          <w:p w14:paraId="7767BEF6" w14:textId="77777777" w:rsidR="00F8166D" w:rsidRDefault="00F8166D"/>
          <w:p w14:paraId="6215CF69" w14:textId="77777777" w:rsidR="00F8166D" w:rsidRPr="00641336" w:rsidRDefault="00D82CB7">
            <w:pPr>
              <w:rPr>
                <w:b/>
              </w:rPr>
            </w:pPr>
            <w:r w:rsidRPr="00641336">
              <w:rPr>
                <w:b/>
              </w:rPr>
              <w:t>Estimated Designer Time:</w:t>
            </w:r>
            <w:r w:rsidR="00641336" w:rsidRPr="00641336">
              <w:rPr>
                <w:b/>
              </w:rPr>
              <w:t xml:space="preserve"> Not Required</w:t>
            </w:r>
          </w:p>
          <w:p w14:paraId="79C2ECA5" w14:textId="77777777" w:rsidR="00F8166D" w:rsidRPr="00641336" w:rsidRDefault="00F8166D">
            <w:pPr>
              <w:rPr>
                <w:b/>
              </w:rPr>
            </w:pPr>
          </w:p>
          <w:p w14:paraId="45FD7FA9" w14:textId="77777777" w:rsidR="00F8166D" w:rsidRPr="00641336" w:rsidRDefault="00D82CB7">
            <w:pPr>
              <w:rPr>
                <w:b/>
              </w:rPr>
            </w:pPr>
            <w:r w:rsidRPr="00641336">
              <w:rPr>
                <w:b/>
              </w:rPr>
              <w:t>Estimated Development Time:</w:t>
            </w:r>
            <w:r w:rsidR="00641336" w:rsidRPr="00641336">
              <w:rPr>
                <w:b/>
              </w:rPr>
              <w:t xml:space="preserve"> 23 Days</w:t>
            </w:r>
          </w:p>
          <w:p w14:paraId="29174AD7" w14:textId="77777777" w:rsidR="00F8166D" w:rsidRPr="00641336" w:rsidRDefault="00F8166D">
            <w:pPr>
              <w:rPr>
                <w:b/>
              </w:rPr>
            </w:pPr>
          </w:p>
          <w:p w14:paraId="7D9EE8C7" w14:textId="77777777" w:rsidR="00F8166D" w:rsidRPr="00641336" w:rsidRDefault="00D82CB7">
            <w:pPr>
              <w:rPr>
                <w:b/>
              </w:rPr>
            </w:pPr>
            <w:r w:rsidRPr="00641336">
              <w:rPr>
                <w:b/>
              </w:rPr>
              <w:t>Estimated Testing Time:</w:t>
            </w:r>
            <w:r w:rsidR="00641336" w:rsidRPr="00641336">
              <w:rPr>
                <w:b/>
              </w:rPr>
              <w:t xml:space="preserve"> 3 Days</w:t>
            </w:r>
          </w:p>
          <w:p w14:paraId="54550FDB" w14:textId="77777777" w:rsidR="00F8166D" w:rsidRPr="00641336" w:rsidRDefault="00F8166D">
            <w:pPr>
              <w:rPr>
                <w:b/>
              </w:rPr>
            </w:pPr>
          </w:p>
          <w:p w14:paraId="5E4E1E3F" w14:textId="77777777" w:rsidR="00F8166D" w:rsidRPr="00641336" w:rsidRDefault="00D82CB7">
            <w:pPr>
              <w:rPr>
                <w:b/>
              </w:rPr>
            </w:pPr>
            <w:r w:rsidRPr="00641336">
              <w:rPr>
                <w:b/>
              </w:rPr>
              <w:t>Total Development and Testing Time:</w:t>
            </w:r>
            <w:r w:rsidR="00641336" w:rsidRPr="00641336">
              <w:rPr>
                <w:b/>
              </w:rPr>
              <w:t xml:space="preserve"> 26 Days</w:t>
            </w:r>
          </w:p>
          <w:p w14:paraId="75EB40FB" w14:textId="77777777" w:rsidR="00F8166D" w:rsidRDefault="00F8166D"/>
        </w:tc>
      </w:tr>
    </w:tbl>
    <w:p w14:paraId="04ECE344" w14:textId="77777777" w:rsidR="00F8166D" w:rsidRDefault="00F8166D"/>
    <w:sectPr w:rsidR="00F816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D9CFC4"/>
    <w:multiLevelType w:val="singleLevel"/>
    <w:tmpl w:val="B7D9CFC4"/>
    <w:lvl w:ilvl="0">
      <w:start w:val="2"/>
      <w:numFmt w:val="decimal"/>
      <w:suff w:val="space"/>
      <w:lvlText w:val="%1."/>
      <w:lvlJc w:val="left"/>
    </w:lvl>
  </w:abstractNum>
  <w:abstractNum w:abstractNumId="1" w15:restartNumberingAfterBreak="0">
    <w:nsid w:val="16DC21BA"/>
    <w:multiLevelType w:val="multilevel"/>
    <w:tmpl w:val="CD302D5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2156571"/>
    <w:multiLevelType w:val="multilevel"/>
    <w:tmpl w:val="721565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TczNTYxMjI0MzJT0lEKTi0uzszPAykwrAUAx/eu1CwAAAA="/>
  </w:docVars>
  <w:rsids>
    <w:rsidRoot w:val="008F24C3"/>
    <w:rsid w:val="00012A2D"/>
    <w:rsid w:val="000547A9"/>
    <w:rsid w:val="00064D26"/>
    <w:rsid w:val="00071783"/>
    <w:rsid w:val="00114296"/>
    <w:rsid w:val="001C67DA"/>
    <w:rsid w:val="00236ACD"/>
    <w:rsid w:val="002A4690"/>
    <w:rsid w:val="002A5C70"/>
    <w:rsid w:val="002E1166"/>
    <w:rsid w:val="00365A63"/>
    <w:rsid w:val="003820D9"/>
    <w:rsid w:val="00403E00"/>
    <w:rsid w:val="00405559"/>
    <w:rsid w:val="00412BA6"/>
    <w:rsid w:val="00451FDA"/>
    <w:rsid w:val="004619FE"/>
    <w:rsid w:val="00472C08"/>
    <w:rsid w:val="00480E26"/>
    <w:rsid w:val="0049626C"/>
    <w:rsid w:val="004A4B09"/>
    <w:rsid w:val="004D2359"/>
    <w:rsid w:val="004E68A3"/>
    <w:rsid w:val="004F1DD9"/>
    <w:rsid w:val="005137C5"/>
    <w:rsid w:val="00556B9D"/>
    <w:rsid w:val="00641336"/>
    <w:rsid w:val="006423F4"/>
    <w:rsid w:val="0064700D"/>
    <w:rsid w:val="00663DCC"/>
    <w:rsid w:val="00681EC8"/>
    <w:rsid w:val="006E4CF2"/>
    <w:rsid w:val="00747199"/>
    <w:rsid w:val="00762CA9"/>
    <w:rsid w:val="00771F65"/>
    <w:rsid w:val="00782926"/>
    <w:rsid w:val="007A0C30"/>
    <w:rsid w:val="007D4D86"/>
    <w:rsid w:val="008045A4"/>
    <w:rsid w:val="00834F5A"/>
    <w:rsid w:val="00863D3B"/>
    <w:rsid w:val="008F24C3"/>
    <w:rsid w:val="009A02C3"/>
    <w:rsid w:val="00A30910"/>
    <w:rsid w:val="00A500AA"/>
    <w:rsid w:val="00A52C7B"/>
    <w:rsid w:val="00A54667"/>
    <w:rsid w:val="00A72815"/>
    <w:rsid w:val="00AA2A7B"/>
    <w:rsid w:val="00AA3D2D"/>
    <w:rsid w:val="00AB0A3A"/>
    <w:rsid w:val="00AD6B88"/>
    <w:rsid w:val="00AE71AD"/>
    <w:rsid w:val="00B70561"/>
    <w:rsid w:val="00B9500D"/>
    <w:rsid w:val="00B95044"/>
    <w:rsid w:val="00BB33D3"/>
    <w:rsid w:val="00BF4276"/>
    <w:rsid w:val="00C26AD9"/>
    <w:rsid w:val="00C37E75"/>
    <w:rsid w:val="00C75208"/>
    <w:rsid w:val="00C83903"/>
    <w:rsid w:val="00D55944"/>
    <w:rsid w:val="00D82CB7"/>
    <w:rsid w:val="00DA2ABA"/>
    <w:rsid w:val="00DC4F66"/>
    <w:rsid w:val="00DC6080"/>
    <w:rsid w:val="00E3796C"/>
    <w:rsid w:val="00E63A0C"/>
    <w:rsid w:val="00E96F0E"/>
    <w:rsid w:val="00EA10C2"/>
    <w:rsid w:val="00EA4B55"/>
    <w:rsid w:val="00EB61C7"/>
    <w:rsid w:val="00EB6DE2"/>
    <w:rsid w:val="00EE50FE"/>
    <w:rsid w:val="00F40243"/>
    <w:rsid w:val="00F8166D"/>
    <w:rsid w:val="00FC3C25"/>
    <w:rsid w:val="00FE077A"/>
    <w:rsid w:val="011126BF"/>
    <w:rsid w:val="0BBE37F2"/>
    <w:rsid w:val="1D2215FD"/>
    <w:rsid w:val="1DBD4EAB"/>
    <w:rsid w:val="21496B35"/>
    <w:rsid w:val="252A5AA1"/>
    <w:rsid w:val="263144B4"/>
    <w:rsid w:val="26A55BAE"/>
    <w:rsid w:val="28C00DD5"/>
    <w:rsid w:val="2D3E54A7"/>
    <w:rsid w:val="486D03A6"/>
    <w:rsid w:val="49311F86"/>
    <w:rsid w:val="4FA32CE6"/>
    <w:rsid w:val="56E85722"/>
    <w:rsid w:val="5C531958"/>
    <w:rsid w:val="7AA82745"/>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EE582"/>
  <w15:docId w15:val="{01DEFFC7-A44E-4675-9426-7E19D9D1E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5044"/>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0000FF"/>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4055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055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849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journey-crm.co.uk/Admin/ManageTemplat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cean-holidays.leankit.com/card/73762166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0</Pages>
  <Words>2827</Words>
  <Characters>1611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Stewart</dc:creator>
  <cp:lastModifiedBy>pooja Jangid</cp:lastModifiedBy>
  <cp:revision>16</cp:revision>
  <cp:lastPrinted>2019-05-20T07:58:00Z</cp:lastPrinted>
  <dcterms:created xsi:type="dcterms:W3CDTF">2019-08-27T13:26:00Z</dcterms:created>
  <dcterms:modified xsi:type="dcterms:W3CDTF">2020-01-2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